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15" w:type="dxa"/>
        <w:jc w:val="center"/>
        <w:tblLook w:val="04A0" w:firstRow="1" w:lastRow="0" w:firstColumn="1" w:lastColumn="0" w:noHBand="0" w:noVBand="1"/>
      </w:tblPr>
      <w:tblGrid>
        <w:gridCol w:w="3283"/>
        <w:gridCol w:w="13"/>
        <w:gridCol w:w="1665"/>
        <w:gridCol w:w="568"/>
        <w:gridCol w:w="70"/>
        <w:gridCol w:w="1842"/>
        <w:gridCol w:w="3474"/>
      </w:tblGrid>
      <w:tr w:rsidR="00C53915" w:rsidRPr="00C53915" w14:paraId="059F7072" w14:textId="77777777" w:rsidTr="006B7CAF">
        <w:trPr>
          <w:trHeight w:val="831"/>
          <w:jc w:val="center"/>
        </w:trPr>
        <w:tc>
          <w:tcPr>
            <w:tcW w:w="1091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398A31" w14:textId="77777777" w:rsidR="00C53915" w:rsidRPr="006B7CAF" w:rsidRDefault="00C53915" w:rsidP="001D52AC">
            <w:pPr>
              <w:rPr>
                <w:sz w:val="10"/>
                <w:szCs w:val="10"/>
              </w:rPr>
            </w:pPr>
          </w:p>
          <w:p w14:paraId="6E775091" w14:textId="77777777" w:rsidR="00C53915" w:rsidRPr="00C53915" w:rsidRDefault="00C53915" w:rsidP="001D52AC">
            <w:pPr>
              <w:jc w:val="center"/>
              <w:rPr>
                <w:b/>
              </w:rPr>
            </w:pPr>
            <w:r w:rsidRPr="00C53915">
              <w:rPr>
                <w:b/>
              </w:rPr>
              <w:t>NFI and Emergency Shelter</w:t>
            </w:r>
          </w:p>
          <w:p w14:paraId="725ABFF0" w14:textId="77777777" w:rsidR="00C53915" w:rsidRPr="00C53915" w:rsidRDefault="00C53915" w:rsidP="001D52AC">
            <w:pPr>
              <w:jc w:val="center"/>
              <w:rPr>
                <w:b/>
              </w:rPr>
            </w:pPr>
            <w:r w:rsidRPr="00C53915">
              <w:rPr>
                <w:b/>
              </w:rPr>
              <w:t>ASSESSMENT / VERIFICATION REPORT</w:t>
            </w:r>
            <w:r w:rsidR="00AE50D4">
              <w:rPr>
                <w:b/>
              </w:rPr>
              <w:t xml:space="preserve"> </w:t>
            </w:r>
            <w:r w:rsidR="00AE50D4" w:rsidRPr="00AE50D4">
              <w:rPr>
                <w:i/>
              </w:rPr>
              <w:t xml:space="preserve">Field with </w:t>
            </w:r>
            <w:r w:rsidR="00026BE0">
              <w:rPr>
                <w:i/>
              </w:rPr>
              <w:t>(</w:t>
            </w:r>
            <w:r w:rsidR="00AE50D4" w:rsidRPr="00AE50D4">
              <w:rPr>
                <w:i/>
              </w:rPr>
              <w:t>*</w:t>
            </w:r>
            <w:r w:rsidR="00026BE0">
              <w:rPr>
                <w:i/>
              </w:rPr>
              <w:t>) is mandatory</w:t>
            </w:r>
          </w:p>
          <w:p w14:paraId="1E823E5E" w14:textId="77777777" w:rsidR="00C53915" w:rsidRPr="006B7CAF" w:rsidRDefault="00C53915" w:rsidP="001D52AC">
            <w:pPr>
              <w:rPr>
                <w:sz w:val="10"/>
                <w:szCs w:val="10"/>
              </w:rPr>
            </w:pPr>
          </w:p>
        </w:tc>
      </w:tr>
      <w:tr w:rsidR="008A5759" w:rsidRPr="00C53915" w14:paraId="128C5D9D" w14:textId="77777777" w:rsidTr="00941BEB">
        <w:trPr>
          <w:jc w:val="center"/>
        </w:trPr>
        <w:tc>
          <w:tcPr>
            <w:tcW w:w="10915" w:type="dxa"/>
            <w:gridSpan w:val="7"/>
            <w:shd w:val="clear" w:color="auto" w:fill="D9D9D9" w:themeFill="background1" w:themeFillShade="D9"/>
          </w:tcPr>
          <w:p w14:paraId="50A98627" w14:textId="77777777" w:rsidR="008A5759" w:rsidRPr="008A5759" w:rsidRDefault="008A5759" w:rsidP="008A5759">
            <w:pPr>
              <w:pStyle w:val="ListParagraph"/>
              <w:numPr>
                <w:ilvl w:val="0"/>
                <w:numId w:val="13"/>
              </w:numPr>
              <w:ind w:left="380"/>
              <w:rPr>
                <w:b/>
              </w:rPr>
            </w:pPr>
            <w:r>
              <w:rPr>
                <w:b/>
              </w:rPr>
              <w:t>General Information</w:t>
            </w:r>
          </w:p>
        </w:tc>
      </w:tr>
      <w:tr w:rsidR="003E71F0" w:rsidRPr="00C53915" w14:paraId="2E08A527" w14:textId="77777777" w:rsidTr="00D71A3D">
        <w:trPr>
          <w:jc w:val="center"/>
        </w:trPr>
        <w:tc>
          <w:tcPr>
            <w:tcW w:w="5599" w:type="dxa"/>
            <w:gridSpan w:val="5"/>
          </w:tcPr>
          <w:p w14:paraId="2DF0028A" w14:textId="77777777" w:rsidR="003E71F0" w:rsidRPr="00C53915" w:rsidRDefault="003E71F0" w:rsidP="001D52AC"/>
        </w:tc>
        <w:tc>
          <w:tcPr>
            <w:tcW w:w="5316" w:type="dxa"/>
            <w:gridSpan w:val="2"/>
            <w:vAlign w:val="center"/>
          </w:tcPr>
          <w:p w14:paraId="6B9E2BF1" w14:textId="77777777" w:rsidR="003E71F0" w:rsidRPr="00EE4388" w:rsidRDefault="003E71F0" w:rsidP="00F8357A">
            <w:pPr>
              <w:rPr>
                <w:sz w:val="32"/>
                <w:szCs w:val="32"/>
              </w:rPr>
            </w:pPr>
            <w:r>
              <w:t>Type of Activities</w:t>
            </w:r>
            <w:r w:rsidR="00906A78" w:rsidRPr="00906A78">
              <w:rPr>
                <w:color w:val="FF0000"/>
              </w:rPr>
              <w:t>*</w:t>
            </w:r>
            <w:r w:rsidRPr="00EE4388">
              <w:rPr>
                <w:b/>
                <w:sz w:val="32"/>
                <w:szCs w:val="32"/>
              </w:rPr>
              <w:tab/>
            </w:r>
            <w:r w:rsidRPr="00EE4388">
              <w:rPr>
                <w:sz w:val="32"/>
                <w:szCs w:val="32"/>
              </w:rPr>
              <w:tab/>
            </w:r>
          </w:p>
        </w:tc>
      </w:tr>
      <w:tr w:rsidR="003E71F0" w:rsidRPr="00C53915" w14:paraId="1FFC0380" w14:textId="77777777" w:rsidTr="00D71A3D">
        <w:trPr>
          <w:jc w:val="center"/>
        </w:trPr>
        <w:tc>
          <w:tcPr>
            <w:tcW w:w="5599" w:type="dxa"/>
            <w:gridSpan w:val="5"/>
          </w:tcPr>
          <w:p w14:paraId="1CB49286" w14:textId="77777777" w:rsidR="003E71F0" w:rsidRPr="00C53915" w:rsidRDefault="003E71F0" w:rsidP="003E71F0">
            <w:r>
              <w:t>Alert Date</w:t>
            </w:r>
            <w:r w:rsidRPr="00906A78">
              <w:rPr>
                <w:color w:val="FF0000"/>
              </w:rPr>
              <w:t>*</w:t>
            </w:r>
            <w:r w:rsidRPr="00C53915">
              <w:t>:</w:t>
            </w:r>
            <w:bookmarkStart w:id="0" w:name="AlertDate"/>
            <w:r>
              <w:tab/>
            </w:r>
            <w:bookmarkEnd w:id="0"/>
          </w:p>
        </w:tc>
        <w:tc>
          <w:tcPr>
            <w:tcW w:w="5316" w:type="dxa"/>
            <w:gridSpan w:val="2"/>
            <w:vAlign w:val="center"/>
          </w:tcPr>
          <w:p w14:paraId="5665F1D9" w14:textId="77777777" w:rsidR="003E71F0" w:rsidRPr="00C53915" w:rsidRDefault="003E71F0" w:rsidP="00F8357A">
            <w:r w:rsidRPr="006624EE">
              <w:rPr>
                <w:b/>
                <w:sz w:val="28"/>
                <w:szCs w:val="28"/>
              </w:rPr>
              <w:t xml:space="preserve">ASSESSMENT </w:t>
            </w:r>
            <w:r w:rsidRPr="00175515">
              <w:rPr>
                <w:i/>
                <w:sz w:val="20"/>
                <w:szCs w:val="20"/>
              </w:rPr>
              <w:t>(please tick)</w:t>
            </w:r>
            <w:r w:rsidRPr="00EE4388">
              <w:rPr>
                <w:b/>
                <w:sz w:val="32"/>
                <w:szCs w:val="32"/>
              </w:rPr>
              <w:tab/>
            </w:r>
            <w:r w:rsidRPr="00EE4388">
              <w:rPr>
                <w:b/>
                <w:sz w:val="32"/>
                <w:szCs w:val="32"/>
              </w:rPr>
              <w:tab/>
            </w:r>
            <w:sdt>
              <w:sdtPr>
                <w:rPr>
                  <w:b/>
                  <w:sz w:val="28"/>
                  <w:szCs w:val="28"/>
                </w:rPr>
                <w:id w:val="-1955863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66E9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541233" w:rsidRPr="00C53915" w14:paraId="2DC6D671" w14:textId="77777777" w:rsidTr="00D71A3D">
        <w:trPr>
          <w:jc w:val="center"/>
        </w:trPr>
        <w:tc>
          <w:tcPr>
            <w:tcW w:w="5599" w:type="dxa"/>
            <w:gridSpan w:val="5"/>
          </w:tcPr>
          <w:p w14:paraId="221F0E08" w14:textId="77777777" w:rsidR="00541233" w:rsidRPr="00C53915" w:rsidRDefault="008D6857" w:rsidP="008D6857">
            <w:r>
              <w:t>Assessment/Verification Date</w:t>
            </w:r>
            <w:r w:rsidRPr="00906A78">
              <w:rPr>
                <w:color w:val="FF0000"/>
              </w:rPr>
              <w:t>*</w:t>
            </w:r>
            <w:r>
              <w:t>:</w:t>
            </w:r>
          </w:p>
        </w:tc>
        <w:tc>
          <w:tcPr>
            <w:tcW w:w="5316" w:type="dxa"/>
            <w:gridSpan w:val="2"/>
            <w:vAlign w:val="center"/>
          </w:tcPr>
          <w:p w14:paraId="1C6A1C27" w14:textId="77777777" w:rsidR="00541233" w:rsidRPr="00EE4388" w:rsidRDefault="00541233" w:rsidP="00175515">
            <w:pPr>
              <w:rPr>
                <w:i/>
                <w:sz w:val="32"/>
                <w:szCs w:val="32"/>
              </w:rPr>
            </w:pPr>
            <w:r w:rsidRPr="006624EE">
              <w:rPr>
                <w:b/>
                <w:sz w:val="28"/>
                <w:szCs w:val="28"/>
              </w:rPr>
              <w:t xml:space="preserve">VERIFICATION </w:t>
            </w:r>
            <w:r w:rsidRPr="00175515">
              <w:rPr>
                <w:i/>
                <w:sz w:val="20"/>
                <w:szCs w:val="20"/>
              </w:rPr>
              <w:t>(please tick)</w:t>
            </w:r>
            <w:r w:rsidR="006624EE">
              <w:rPr>
                <w:i/>
                <w:sz w:val="20"/>
                <w:szCs w:val="20"/>
              </w:rPr>
              <w:tab/>
            </w:r>
            <w:r>
              <w:rPr>
                <w:b/>
                <w:sz w:val="32"/>
                <w:szCs w:val="32"/>
              </w:rPr>
              <w:tab/>
            </w:r>
            <w:sdt>
              <w:sdtPr>
                <w:rPr>
                  <w:b/>
                  <w:sz w:val="28"/>
                  <w:szCs w:val="28"/>
                </w:rPr>
                <w:id w:val="1084111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274C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Pr="006624EE">
              <w:rPr>
                <w:b/>
                <w:sz w:val="28"/>
                <w:szCs w:val="28"/>
              </w:rPr>
              <w:tab/>
            </w:r>
          </w:p>
        </w:tc>
      </w:tr>
      <w:tr w:rsidR="00541233" w:rsidRPr="00C53915" w14:paraId="5F0B7D29" w14:textId="77777777" w:rsidTr="00D71A3D">
        <w:trPr>
          <w:trHeight w:val="393"/>
          <w:jc w:val="center"/>
        </w:trPr>
        <w:tc>
          <w:tcPr>
            <w:tcW w:w="5599" w:type="dxa"/>
            <w:gridSpan w:val="5"/>
          </w:tcPr>
          <w:p w14:paraId="401D7176" w14:textId="77777777" w:rsidR="00541233" w:rsidRPr="00C53915" w:rsidRDefault="0036710E" w:rsidP="003E71F0">
            <w:r>
              <w:t>Reported by (Organization Name)</w:t>
            </w:r>
            <w:r w:rsidRPr="00906A78">
              <w:rPr>
                <w:color w:val="FF0000"/>
              </w:rPr>
              <w:t xml:space="preserve"> </w:t>
            </w:r>
            <w:r w:rsidRPr="00906A78">
              <w:rPr>
                <w:color w:val="FF0000"/>
              </w:rPr>
              <w:t>*</w:t>
            </w:r>
            <w:r>
              <w:t xml:space="preserve">: </w:t>
            </w:r>
          </w:p>
        </w:tc>
        <w:tc>
          <w:tcPr>
            <w:tcW w:w="5316" w:type="dxa"/>
            <w:gridSpan w:val="2"/>
          </w:tcPr>
          <w:p w14:paraId="44968F7D" w14:textId="77777777" w:rsidR="00541233" w:rsidRPr="00C53915" w:rsidRDefault="00E366E9" w:rsidP="001D52AC">
            <w:r>
              <w:t>Report Date</w:t>
            </w:r>
            <w:r w:rsidRPr="00906A78">
              <w:rPr>
                <w:color w:val="FF0000"/>
              </w:rPr>
              <w:t>*</w:t>
            </w:r>
            <w:r>
              <w:t>:</w:t>
            </w:r>
            <w:r>
              <w:tab/>
            </w:r>
            <w:bookmarkStart w:id="1" w:name="_GoBack"/>
            <w:bookmarkEnd w:id="1"/>
          </w:p>
        </w:tc>
      </w:tr>
      <w:tr w:rsidR="00C53915" w:rsidRPr="00C53915" w14:paraId="20848F4F" w14:textId="77777777" w:rsidTr="00C53915">
        <w:trPr>
          <w:jc w:val="center"/>
        </w:trPr>
        <w:tc>
          <w:tcPr>
            <w:tcW w:w="10915" w:type="dxa"/>
            <w:gridSpan w:val="7"/>
            <w:shd w:val="clear" w:color="auto" w:fill="D9D9D9" w:themeFill="background1" w:themeFillShade="D9"/>
          </w:tcPr>
          <w:p w14:paraId="56CD6410" w14:textId="77777777" w:rsidR="00C53915" w:rsidRPr="00C53915" w:rsidRDefault="00EE4388" w:rsidP="00EE4388">
            <w:pPr>
              <w:pStyle w:val="ListParagraph"/>
              <w:numPr>
                <w:ilvl w:val="0"/>
                <w:numId w:val="13"/>
              </w:numPr>
              <w:ind w:left="380"/>
              <w:rPr>
                <w:b/>
              </w:rPr>
            </w:pPr>
            <w:r>
              <w:rPr>
                <w:b/>
              </w:rPr>
              <w:t>L</w:t>
            </w:r>
            <w:r w:rsidR="00C53915" w:rsidRPr="00C53915">
              <w:rPr>
                <w:b/>
              </w:rPr>
              <w:t>ocation Information</w:t>
            </w:r>
          </w:p>
        </w:tc>
      </w:tr>
      <w:tr w:rsidR="00C53915" w:rsidRPr="00C53915" w14:paraId="53796A1A" w14:textId="77777777" w:rsidTr="00D71A3D">
        <w:trPr>
          <w:jc w:val="center"/>
        </w:trPr>
        <w:tc>
          <w:tcPr>
            <w:tcW w:w="3283" w:type="dxa"/>
          </w:tcPr>
          <w:p w14:paraId="187A86D8" w14:textId="77777777" w:rsidR="00C53915" w:rsidRPr="00C53915" w:rsidRDefault="00E366E9" w:rsidP="001D52AC">
            <w:r>
              <w:t>Governorate</w:t>
            </w:r>
            <w:r w:rsidR="00F149A5" w:rsidRPr="00906A78">
              <w:rPr>
                <w:color w:val="FF0000"/>
              </w:rPr>
              <w:t>*</w:t>
            </w:r>
          </w:p>
        </w:tc>
        <w:tc>
          <w:tcPr>
            <w:tcW w:w="7632" w:type="dxa"/>
            <w:gridSpan w:val="6"/>
          </w:tcPr>
          <w:p w14:paraId="2F93C856" w14:textId="77777777" w:rsidR="00C53915" w:rsidRPr="00C53915" w:rsidRDefault="00C53915" w:rsidP="001D52AC"/>
        </w:tc>
      </w:tr>
      <w:tr w:rsidR="00C53915" w:rsidRPr="00C53915" w14:paraId="77CC9A98" w14:textId="77777777" w:rsidTr="00D71A3D">
        <w:trPr>
          <w:jc w:val="center"/>
        </w:trPr>
        <w:tc>
          <w:tcPr>
            <w:tcW w:w="3283" w:type="dxa"/>
          </w:tcPr>
          <w:p w14:paraId="73E83FA2" w14:textId="77777777" w:rsidR="00C53915" w:rsidRPr="00C53915" w:rsidRDefault="00E366E9" w:rsidP="001D52AC">
            <w:r>
              <w:t>District</w:t>
            </w:r>
            <w:r w:rsidR="00F149A5" w:rsidRPr="00906A78">
              <w:rPr>
                <w:color w:val="FF0000"/>
              </w:rPr>
              <w:t>*</w:t>
            </w:r>
          </w:p>
        </w:tc>
        <w:tc>
          <w:tcPr>
            <w:tcW w:w="7632" w:type="dxa"/>
            <w:gridSpan w:val="6"/>
          </w:tcPr>
          <w:p w14:paraId="2FDE220A" w14:textId="77777777" w:rsidR="00C53915" w:rsidRPr="00C53915" w:rsidRDefault="00C53915" w:rsidP="001D52AC"/>
        </w:tc>
      </w:tr>
      <w:tr w:rsidR="00C53915" w:rsidRPr="00C53915" w14:paraId="6B2C0175" w14:textId="77777777" w:rsidTr="00D71A3D">
        <w:trPr>
          <w:jc w:val="center"/>
        </w:trPr>
        <w:tc>
          <w:tcPr>
            <w:tcW w:w="3283" w:type="dxa"/>
          </w:tcPr>
          <w:p w14:paraId="7F53A590" w14:textId="77777777" w:rsidR="00C53915" w:rsidRPr="00C53915" w:rsidRDefault="00E366E9" w:rsidP="001D52AC">
            <w:r>
              <w:t>Sub-District</w:t>
            </w:r>
            <w:r w:rsidR="00F149A5" w:rsidRPr="00906A78">
              <w:rPr>
                <w:color w:val="FF0000"/>
              </w:rPr>
              <w:t>*</w:t>
            </w:r>
          </w:p>
        </w:tc>
        <w:tc>
          <w:tcPr>
            <w:tcW w:w="7632" w:type="dxa"/>
            <w:gridSpan w:val="6"/>
          </w:tcPr>
          <w:p w14:paraId="47037854" w14:textId="77777777" w:rsidR="00C53915" w:rsidRPr="00C53915" w:rsidRDefault="00C53915" w:rsidP="001D52AC"/>
        </w:tc>
      </w:tr>
      <w:tr w:rsidR="00C53915" w:rsidRPr="00C53915" w14:paraId="4C2A6A77" w14:textId="77777777" w:rsidTr="00D71A3D">
        <w:trPr>
          <w:jc w:val="center"/>
        </w:trPr>
        <w:tc>
          <w:tcPr>
            <w:tcW w:w="3283" w:type="dxa"/>
          </w:tcPr>
          <w:p w14:paraId="1240E8A2" w14:textId="77777777" w:rsidR="00C53915" w:rsidRPr="00C53915" w:rsidRDefault="00E366E9" w:rsidP="001D52AC">
            <w:r>
              <w:t>Village/site</w:t>
            </w:r>
            <w:r w:rsidR="00F149A5" w:rsidRPr="00906A78">
              <w:rPr>
                <w:color w:val="FF0000"/>
              </w:rPr>
              <w:t>*</w:t>
            </w:r>
          </w:p>
        </w:tc>
        <w:tc>
          <w:tcPr>
            <w:tcW w:w="7632" w:type="dxa"/>
            <w:gridSpan w:val="6"/>
          </w:tcPr>
          <w:p w14:paraId="5F293D88" w14:textId="77777777" w:rsidR="00C53915" w:rsidRPr="00C53915" w:rsidRDefault="00C53915" w:rsidP="001D52AC"/>
        </w:tc>
      </w:tr>
      <w:tr w:rsidR="00D71A3D" w:rsidRPr="00C53915" w14:paraId="3AEEE831" w14:textId="77777777" w:rsidTr="00CD755E">
        <w:trPr>
          <w:trHeight w:val="447"/>
          <w:jc w:val="center"/>
        </w:trPr>
        <w:tc>
          <w:tcPr>
            <w:tcW w:w="3283" w:type="dxa"/>
            <w:vAlign w:val="center"/>
          </w:tcPr>
          <w:p w14:paraId="12CB52C3" w14:textId="6C9E0DEA" w:rsidR="00D71A3D" w:rsidRDefault="00382E33" w:rsidP="006B7CAF">
            <w:r>
              <w:t>Place of living</w:t>
            </w:r>
            <w:r w:rsidR="00D71A3D" w:rsidRPr="00906A78">
              <w:rPr>
                <w:color w:val="FF0000"/>
              </w:rPr>
              <w:t>*</w:t>
            </w:r>
          </w:p>
        </w:tc>
        <w:tc>
          <w:tcPr>
            <w:tcW w:w="7632" w:type="dxa"/>
            <w:gridSpan w:val="6"/>
            <w:vAlign w:val="center"/>
          </w:tcPr>
          <w:p w14:paraId="0C57E0C3" w14:textId="0C408CB5" w:rsidR="00382E33" w:rsidRDefault="00382E33" w:rsidP="00382E33">
            <w:sdt>
              <w:sdtPr>
                <w:rPr>
                  <w:b/>
                </w:rPr>
                <w:id w:val="86055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Individual home (non-</w:t>
            </w:r>
            <w:proofErr w:type="gramStart"/>
            <w:r>
              <w:t>hosted)</w:t>
            </w:r>
            <w:r>
              <w:t xml:space="preserve">   </w:t>
            </w:r>
            <w:proofErr w:type="gramEnd"/>
            <w:r>
              <w:t xml:space="preserve">             </w:t>
            </w:r>
            <w:sdt>
              <w:sdtPr>
                <w:rPr>
                  <w:b/>
                </w:rPr>
                <w:id w:val="62582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With host family</w:t>
            </w:r>
          </w:p>
          <w:p w14:paraId="6480E82C" w14:textId="2170C3B1" w:rsidR="00382E33" w:rsidRDefault="00382E33" w:rsidP="00382E33">
            <w:sdt>
              <w:sdtPr>
                <w:rPr>
                  <w:b/>
                </w:rPr>
                <w:id w:val="55597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</w:t>
            </w:r>
            <w:r>
              <w:t>Rented house</w:t>
            </w:r>
            <w:r>
              <w:t xml:space="preserve">                                              </w:t>
            </w:r>
            <w:sdt>
              <w:sdtPr>
                <w:rPr>
                  <w:b/>
                </w:rPr>
                <w:id w:val="-174571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Planned camp or settlement</w:t>
            </w:r>
          </w:p>
          <w:p w14:paraId="03D09F2D" w14:textId="57FBD924" w:rsidR="00382E33" w:rsidRDefault="00382E33" w:rsidP="00382E33">
            <w:sdt>
              <w:sdtPr>
                <w:rPr>
                  <w:b/>
                </w:rPr>
                <w:id w:val="133372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Self-settled camp or settlement</w:t>
            </w:r>
            <w:r>
              <w:t xml:space="preserve">              </w:t>
            </w:r>
            <w:sdt>
              <w:sdtPr>
                <w:rPr>
                  <w:b/>
                </w:rPr>
                <w:id w:val="72650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Collective </w:t>
            </w:r>
            <w:proofErr w:type="spellStart"/>
            <w:r>
              <w:t>center</w:t>
            </w:r>
            <w:proofErr w:type="spellEnd"/>
          </w:p>
          <w:p w14:paraId="7AEA2089" w14:textId="5D276361" w:rsidR="00382E33" w:rsidRDefault="00382E33" w:rsidP="00382E33">
            <w:sdt>
              <w:sdtPr>
                <w:rPr>
                  <w:b/>
                </w:rPr>
                <w:id w:val="32701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In open or public space</w:t>
            </w:r>
            <w:r>
              <w:t xml:space="preserve">                            </w:t>
            </w:r>
            <w:sdt>
              <w:sdtPr>
                <w:rPr>
                  <w:b/>
                </w:rPr>
                <w:id w:val="-535811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Under Tarpaulins or other materials</w:t>
            </w:r>
          </w:p>
          <w:p w14:paraId="294DEAB1" w14:textId="2B4A9C60" w:rsidR="00382E33" w:rsidRDefault="00382E33" w:rsidP="00382E33">
            <w:sdt>
              <w:sdtPr>
                <w:rPr>
                  <w:b/>
                </w:rPr>
                <w:id w:val="97002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Public Building</w:t>
            </w:r>
            <w:r>
              <w:t xml:space="preserve">                                           </w:t>
            </w:r>
            <w:sdt>
              <w:sdtPr>
                <w:rPr>
                  <w:b/>
                </w:rPr>
                <w:id w:val="-47244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Tent</w:t>
            </w:r>
          </w:p>
          <w:p w14:paraId="3DDF4F38" w14:textId="3A94418D" w:rsidR="00D71A3D" w:rsidRPr="00534822" w:rsidRDefault="00382E33" w:rsidP="00382E33">
            <w:sdt>
              <w:sdtPr>
                <w:rPr>
                  <w:b/>
                </w:rPr>
                <w:id w:val="-43012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Other: _____________________</w:t>
            </w:r>
          </w:p>
        </w:tc>
      </w:tr>
      <w:tr w:rsidR="00D71A3D" w:rsidRPr="00C53915" w14:paraId="1B3C1143" w14:textId="77777777" w:rsidTr="00CD755E">
        <w:trPr>
          <w:trHeight w:val="425"/>
          <w:jc w:val="center"/>
        </w:trPr>
        <w:tc>
          <w:tcPr>
            <w:tcW w:w="3283" w:type="dxa"/>
          </w:tcPr>
          <w:p w14:paraId="7A4E7943" w14:textId="77777777" w:rsidR="00D71A3D" w:rsidRDefault="00D71A3D" w:rsidP="001D52AC">
            <w:r>
              <w:t>Displacement Type</w:t>
            </w:r>
            <w:r w:rsidRPr="00906A78">
              <w:rPr>
                <w:color w:val="FF0000"/>
              </w:rPr>
              <w:t>*</w:t>
            </w:r>
          </w:p>
        </w:tc>
        <w:tc>
          <w:tcPr>
            <w:tcW w:w="7632" w:type="dxa"/>
            <w:gridSpan w:val="6"/>
            <w:vAlign w:val="center"/>
          </w:tcPr>
          <w:p w14:paraId="2F8EFAE6" w14:textId="77777777" w:rsidR="00D71A3D" w:rsidRPr="006624EE" w:rsidRDefault="0036710E" w:rsidP="00CD755E">
            <w:r>
              <w:t xml:space="preserve">Conflict affected </w:t>
            </w:r>
            <w:sdt>
              <w:sdtPr>
                <w:rPr>
                  <w:b/>
                </w:rPr>
                <w:id w:val="217175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rPr>
                <w:b/>
              </w:rPr>
              <w:tab/>
            </w:r>
            <w:r>
              <w:t xml:space="preserve">Disaster affected </w:t>
            </w:r>
            <w:sdt>
              <w:sdtPr>
                <w:rPr>
                  <w:b/>
                </w:rPr>
                <w:id w:val="164462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rPr>
                <w:b/>
              </w:rPr>
              <w:tab/>
            </w:r>
            <w:r>
              <w:t xml:space="preserve">Other (Specify) _____________ </w:t>
            </w:r>
            <w:sdt>
              <w:sdtPr>
                <w:rPr>
                  <w:b/>
                </w:rPr>
                <w:id w:val="-1982999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36710E" w:rsidRPr="00C53915" w14:paraId="241C0381" w14:textId="77777777" w:rsidTr="00CD755E">
        <w:trPr>
          <w:trHeight w:val="425"/>
          <w:jc w:val="center"/>
        </w:trPr>
        <w:tc>
          <w:tcPr>
            <w:tcW w:w="3283" w:type="dxa"/>
          </w:tcPr>
          <w:p w14:paraId="6A6F0AA8" w14:textId="77777777" w:rsidR="0036710E" w:rsidRDefault="0036710E" w:rsidP="001D52AC">
            <w:r>
              <w:t xml:space="preserve">Context </w:t>
            </w:r>
            <w:r w:rsidRPr="00906A78">
              <w:rPr>
                <w:color w:val="FF0000"/>
              </w:rPr>
              <w:t>*</w:t>
            </w:r>
          </w:p>
        </w:tc>
        <w:tc>
          <w:tcPr>
            <w:tcW w:w="7632" w:type="dxa"/>
            <w:gridSpan w:val="6"/>
            <w:vAlign w:val="center"/>
          </w:tcPr>
          <w:p w14:paraId="40F8CEA2" w14:textId="77777777" w:rsidR="0036710E" w:rsidRDefault="0036710E" w:rsidP="00CD755E">
            <w:r>
              <w:t>Urban</w:t>
            </w:r>
            <w:r>
              <w:t xml:space="preserve"> </w:t>
            </w:r>
            <w:sdt>
              <w:sdtPr>
                <w:rPr>
                  <w:b/>
                </w:rPr>
                <w:id w:val="-1526163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rPr>
                <w:b/>
              </w:rPr>
              <w:tab/>
            </w:r>
            <w:r w:rsidRPr="0036710E">
              <w:rPr>
                <w:bCs/>
              </w:rPr>
              <w:t>Semi</w:t>
            </w:r>
            <w:r>
              <w:rPr>
                <w:b/>
              </w:rPr>
              <w:t xml:space="preserve"> </w:t>
            </w:r>
            <w:r>
              <w:t xml:space="preserve">Urban </w:t>
            </w:r>
            <w:sdt>
              <w:sdtPr>
                <w:rPr>
                  <w:b/>
                </w:rPr>
                <w:id w:val="1745990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t xml:space="preserve">        Rural </w:t>
            </w:r>
            <w:sdt>
              <w:sdtPr>
                <w:rPr>
                  <w:b/>
                </w:rPr>
                <w:id w:val="-79275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rPr>
                <w:b/>
              </w:rPr>
              <w:tab/>
            </w:r>
            <w:r>
              <w:t xml:space="preserve">Other (Specify) _____________ </w:t>
            </w:r>
            <w:sdt>
              <w:sdtPr>
                <w:rPr>
                  <w:b/>
                </w:rPr>
                <w:id w:val="1544954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D71A3D" w:rsidRPr="00C53915" w14:paraId="0101A627" w14:textId="77777777" w:rsidTr="00F8357A">
        <w:trPr>
          <w:jc w:val="center"/>
        </w:trPr>
        <w:tc>
          <w:tcPr>
            <w:tcW w:w="1091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BF3FDB" w14:textId="77777777" w:rsidR="00D71A3D" w:rsidRPr="00C53915" w:rsidRDefault="00D71A3D" w:rsidP="001D52AC">
            <w:pPr>
              <w:pStyle w:val="ListParagraph"/>
              <w:numPr>
                <w:ilvl w:val="0"/>
                <w:numId w:val="13"/>
              </w:numPr>
              <w:ind w:left="380"/>
              <w:rPr>
                <w:b/>
              </w:rPr>
            </w:pPr>
            <w:r w:rsidRPr="00C53915">
              <w:rPr>
                <w:b/>
              </w:rPr>
              <w:t>Team Details</w:t>
            </w:r>
            <w:r w:rsidR="00AE50D4" w:rsidRPr="00706F24">
              <w:rPr>
                <w:b/>
                <w:color w:val="FF0000"/>
              </w:rPr>
              <w:t>*</w:t>
            </w:r>
          </w:p>
        </w:tc>
      </w:tr>
      <w:tr w:rsidR="00D71A3D" w:rsidRPr="00C53915" w14:paraId="2E69D40D" w14:textId="77777777" w:rsidTr="00D71A3D">
        <w:trPr>
          <w:trHeight w:val="290"/>
          <w:jc w:val="center"/>
        </w:trPr>
        <w:tc>
          <w:tcPr>
            <w:tcW w:w="3296" w:type="dxa"/>
            <w:gridSpan w:val="2"/>
            <w:shd w:val="clear" w:color="auto" w:fill="F2F2F2" w:themeFill="background1" w:themeFillShade="F2"/>
          </w:tcPr>
          <w:p w14:paraId="374FE7BB" w14:textId="77777777" w:rsidR="00D71A3D" w:rsidRPr="00F8357A" w:rsidRDefault="00D71A3D" w:rsidP="00AE50D4">
            <w:pPr>
              <w:jc w:val="center"/>
              <w:rPr>
                <w:b/>
              </w:rPr>
            </w:pPr>
            <w:r w:rsidRPr="00F8357A">
              <w:rPr>
                <w:b/>
              </w:rPr>
              <w:t>Name</w:t>
            </w:r>
          </w:p>
        </w:tc>
        <w:tc>
          <w:tcPr>
            <w:tcW w:w="2303" w:type="dxa"/>
            <w:gridSpan w:val="3"/>
            <w:shd w:val="clear" w:color="auto" w:fill="F2F2F2" w:themeFill="background1" w:themeFillShade="F2"/>
          </w:tcPr>
          <w:p w14:paraId="0F79C84E" w14:textId="77777777" w:rsidR="00D71A3D" w:rsidRPr="00F8357A" w:rsidRDefault="00D71A3D" w:rsidP="00906A78">
            <w:pPr>
              <w:jc w:val="center"/>
              <w:rPr>
                <w:b/>
              </w:rPr>
            </w:pPr>
            <w:r w:rsidRPr="00F8357A">
              <w:rPr>
                <w:b/>
              </w:rPr>
              <w:t>Organisation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4E060F55" w14:textId="77777777" w:rsidR="00D71A3D" w:rsidRPr="00F8357A" w:rsidRDefault="00D71A3D" w:rsidP="00F8357A">
            <w:pPr>
              <w:jc w:val="center"/>
              <w:rPr>
                <w:b/>
              </w:rPr>
            </w:pPr>
            <w:r w:rsidRPr="00F8357A">
              <w:rPr>
                <w:b/>
              </w:rPr>
              <w:t>Title</w:t>
            </w:r>
          </w:p>
        </w:tc>
        <w:tc>
          <w:tcPr>
            <w:tcW w:w="3474" w:type="dxa"/>
            <w:shd w:val="clear" w:color="auto" w:fill="F2F2F2" w:themeFill="background1" w:themeFillShade="F2"/>
          </w:tcPr>
          <w:p w14:paraId="59871628" w14:textId="77777777" w:rsidR="00D71A3D" w:rsidRPr="00F8357A" w:rsidRDefault="00D71A3D" w:rsidP="00906A78">
            <w:pPr>
              <w:jc w:val="center"/>
              <w:rPr>
                <w:b/>
              </w:rPr>
            </w:pPr>
            <w:r w:rsidRPr="00F8357A">
              <w:rPr>
                <w:b/>
              </w:rPr>
              <w:t>Contacts: Email/Mobile/Sat Phone</w:t>
            </w:r>
          </w:p>
        </w:tc>
      </w:tr>
      <w:tr w:rsidR="00D71A3D" w:rsidRPr="00C53915" w14:paraId="1DF514DB" w14:textId="77777777" w:rsidTr="00D71A3D">
        <w:trPr>
          <w:trHeight w:val="290"/>
          <w:jc w:val="center"/>
        </w:trPr>
        <w:tc>
          <w:tcPr>
            <w:tcW w:w="3296" w:type="dxa"/>
            <w:gridSpan w:val="2"/>
          </w:tcPr>
          <w:p w14:paraId="2CF8B032" w14:textId="77777777" w:rsidR="00D71A3D" w:rsidRPr="00C53915" w:rsidRDefault="00D71A3D" w:rsidP="001D52AC"/>
        </w:tc>
        <w:tc>
          <w:tcPr>
            <w:tcW w:w="2303" w:type="dxa"/>
            <w:gridSpan w:val="3"/>
          </w:tcPr>
          <w:p w14:paraId="5B8C2DDA" w14:textId="77777777" w:rsidR="00D71A3D" w:rsidRPr="00C53915" w:rsidRDefault="00D71A3D" w:rsidP="001D52AC"/>
        </w:tc>
        <w:tc>
          <w:tcPr>
            <w:tcW w:w="1842" w:type="dxa"/>
          </w:tcPr>
          <w:p w14:paraId="2BC7ED2C" w14:textId="77777777" w:rsidR="00D71A3D" w:rsidRPr="00C53915" w:rsidRDefault="00D71A3D" w:rsidP="001D52AC"/>
        </w:tc>
        <w:tc>
          <w:tcPr>
            <w:tcW w:w="3474" w:type="dxa"/>
          </w:tcPr>
          <w:p w14:paraId="2FE276D2" w14:textId="77777777" w:rsidR="00D71A3D" w:rsidRPr="00C53915" w:rsidRDefault="00D71A3D" w:rsidP="001D52AC"/>
        </w:tc>
      </w:tr>
      <w:tr w:rsidR="00D71A3D" w:rsidRPr="00C53915" w14:paraId="4EB89D9D" w14:textId="77777777" w:rsidTr="00D71A3D">
        <w:trPr>
          <w:trHeight w:val="290"/>
          <w:jc w:val="center"/>
        </w:trPr>
        <w:tc>
          <w:tcPr>
            <w:tcW w:w="3296" w:type="dxa"/>
            <w:gridSpan w:val="2"/>
          </w:tcPr>
          <w:p w14:paraId="5E2DE2BC" w14:textId="77777777" w:rsidR="00D71A3D" w:rsidRPr="00C53915" w:rsidRDefault="00D71A3D" w:rsidP="001D52AC"/>
        </w:tc>
        <w:tc>
          <w:tcPr>
            <w:tcW w:w="2303" w:type="dxa"/>
            <w:gridSpan w:val="3"/>
          </w:tcPr>
          <w:p w14:paraId="21602396" w14:textId="77777777" w:rsidR="00D71A3D" w:rsidRPr="00C53915" w:rsidRDefault="00D71A3D" w:rsidP="001D52AC"/>
        </w:tc>
        <w:tc>
          <w:tcPr>
            <w:tcW w:w="1842" w:type="dxa"/>
          </w:tcPr>
          <w:p w14:paraId="0041EA71" w14:textId="77777777" w:rsidR="00D71A3D" w:rsidRPr="00C53915" w:rsidRDefault="00D71A3D" w:rsidP="001D52AC"/>
        </w:tc>
        <w:tc>
          <w:tcPr>
            <w:tcW w:w="3474" w:type="dxa"/>
          </w:tcPr>
          <w:p w14:paraId="7BCBA652" w14:textId="77777777" w:rsidR="00D71A3D" w:rsidRPr="00C53915" w:rsidRDefault="00D71A3D" w:rsidP="001D52AC"/>
        </w:tc>
      </w:tr>
      <w:tr w:rsidR="00D71A3D" w:rsidRPr="00C53915" w14:paraId="491A5422" w14:textId="77777777" w:rsidTr="00D71A3D">
        <w:trPr>
          <w:trHeight w:val="290"/>
          <w:jc w:val="center"/>
        </w:trPr>
        <w:tc>
          <w:tcPr>
            <w:tcW w:w="3296" w:type="dxa"/>
            <w:gridSpan w:val="2"/>
          </w:tcPr>
          <w:p w14:paraId="1B8361A2" w14:textId="77777777" w:rsidR="00D71A3D" w:rsidRPr="00C53915" w:rsidRDefault="00D71A3D" w:rsidP="001D52AC"/>
        </w:tc>
        <w:tc>
          <w:tcPr>
            <w:tcW w:w="2303" w:type="dxa"/>
            <w:gridSpan w:val="3"/>
          </w:tcPr>
          <w:p w14:paraId="1A455646" w14:textId="77777777" w:rsidR="00D71A3D" w:rsidRPr="00C53915" w:rsidRDefault="00D71A3D" w:rsidP="001D52AC"/>
        </w:tc>
        <w:tc>
          <w:tcPr>
            <w:tcW w:w="1842" w:type="dxa"/>
          </w:tcPr>
          <w:p w14:paraId="710B8DC6" w14:textId="77777777" w:rsidR="00D71A3D" w:rsidRPr="00C53915" w:rsidRDefault="00D71A3D" w:rsidP="001D52AC"/>
        </w:tc>
        <w:tc>
          <w:tcPr>
            <w:tcW w:w="3474" w:type="dxa"/>
          </w:tcPr>
          <w:p w14:paraId="634AD6AB" w14:textId="77777777" w:rsidR="00D71A3D" w:rsidRPr="00C53915" w:rsidRDefault="00D71A3D" w:rsidP="001D52AC"/>
        </w:tc>
      </w:tr>
      <w:tr w:rsidR="00D71A3D" w:rsidRPr="00C53915" w14:paraId="2120B092" w14:textId="77777777" w:rsidTr="00D71A3D">
        <w:trPr>
          <w:trHeight w:val="290"/>
          <w:jc w:val="center"/>
        </w:trPr>
        <w:tc>
          <w:tcPr>
            <w:tcW w:w="3296" w:type="dxa"/>
            <w:gridSpan w:val="2"/>
          </w:tcPr>
          <w:p w14:paraId="121A796A" w14:textId="77777777" w:rsidR="00D71A3D" w:rsidRPr="00C53915" w:rsidRDefault="00D71A3D" w:rsidP="001D52AC"/>
        </w:tc>
        <w:tc>
          <w:tcPr>
            <w:tcW w:w="2303" w:type="dxa"/>
            <w:gridSpan w:val="3"/>
          </w:tcPr>
          <w:p w14:paraId="1CB0A1EA" w14:textId="77777777" w:rsidR="00D71A3D" w:rsidRPr="00C53915" w:rsidRDefault="00D71A3D" w:rsidP="001D52AC"/>
        </w:tc>
        <w:tc>
          <w:tcPr>
            <w:tcW w:w="1842" w:type="dxa"/>
          </w:tcPr>
          <w:p w14:paraId="3F404FA5" w14:textId="77777777" w:rsidR="00D71A3D" w:rsidRPr="00C53915" w:rsidRDefault="00D71A3D" w:rsidP="001D52AC"/>
        </w:tc>
        <w:tc>
          <w:tcPr>
            <w:tcW w:w="3474" w:type="dxa"/>
          </w:tcPr>
          <w:p w14:paraId="213C4B47" w14:textId="77777777" w:rsidR="00D71A3D" w:rsidRPr="00C53915" w:rsidRDefault="00D71A3D" w:rsidP="001D52AC"/>
        </w:tc>
      </w:tr>
      <w:tr w:rsidR="00D71A3D" w:rsidRPr="00C53915" w14:paraId="62FD7B0B" w14:textId="77777777" w:rsidTr="00D71A3D">
        <w:trPr>
          <w:trHeight w:val="290"/>
          <w:jc w:val="center"/>
        </w:trPr>
        <w:tc>
          <w:tcPr>
            <w:tcW w:w="3296" w:type="dxa"/>
            <w:gridSpan w:val="2"/>
          </w:tcPr>
          <w:p w14:paraId="7E229957" w14:textId="77777777" w:rsidR="00D71A3D" w:rsidRPr="00C53915" w:rsidRDefault="00D71A3D" w:rsidP="001D52AC"/>
        </w:tc>
        <w:tc>
          <w:tcPr>
            <w:tcW w:w="2303" w:type="dxa"/>
            <w:gridSpan w:val="3"/>
          </w:tcPr>
          <w:p w14:paraId="1061A9AD" w14:textId="77777777" w:rsidR="00D71A3D" w:rsidRPr="00C53915" w:rsidRDefault="00D71A3D" w:rsidP="001D52AC"/>
        </w:tc>
        <w:tc>
          <w:tcPr>
            <w:tcW w:w="1842" w:type="dxa"/>
          </w:tcPr>
          <w:p w14:paraId="0DB70A1F" w14:textId="77777777" w:rsidR="00D71A3D" w:rsidRPr="00C53915" w:rsidRDefault="00D71A3D" w:rsidP="001D52AC"/>
        </w:tc>
        <w:tc>
          <w:tcPr>
            <w:tcW w:w="3474" w:type="dxa"/>
          </w:tcPr>
          <w:p w14:paraId="420C0A8C" w14:textId="77777777" w:rsidR="00D71A3D" w:rsidRPr="00C53915" w:rsidRDefault="00D71A3D" w:rsidP="001D52AC"/>
        </w:tc>
      </w:tr>
      <w:tr w:rsidR="00D71A3D" w:rsidRPr="00C53915" w14:paraId="39F9E413" w14:textId="77777777" w:rsidTr="00C53915">
        <w:trPr>
          <w:jc w:val="center"/>
        </w:trPr>
        <w:tc>
          <w:tcPr>
            <w:tcW w:w="10915" w:type="dxa"/>
            <w:gridSpan w:val="7"/>
            <w:shd w:val="clear" w:color="auto" w:fill="D9D9D9" w:themeFill="background1" w:themeFillShade="D9"/>
          </w:tcPr>
          <w:p w14:paraId="31663B33" w14:textId="77777777" w:rsidR="00D71A3D" w:rsidRPr="00C53915" w:rsidRDefault="00D71A3D" w:rsidP="001D52AC">
            <w:pPr>
              <w:pStyle w:val="ListParagraph"/>
              <w:numPr>
                <w:ilvl w:val="0"/>
                <w:numId w:val="13"/>
              </w:numPr>
              <w:ind w:left="380"/>
              <w:rPr>
                <w:b/>
              </w:rPr>
            </w:pPr>
            <w:r w:rsidRPr="00C53915">
              <w:rPr>
                <w:b/>
              </w:rPr>
              <w:t>Summary of Population Type / Numbers</w:t>
            </w:r>
          </w:p>
        </w:tc>
      </w:tr>
      <w:tr w:rsidR="00D71A3D" w:rsidRPr="00C53915" w14:paraId="78B798AE" w14:textId="77777777" w:rsidTr="00375FF3">
        <w:trPr>
          <w:jc w:val="center"/>
        </w:trPr>
        <w:tc>
          <w:tcPr>
            <w:tcW w:w="5599" w:type="dxa"/>
            <w:gridSpan w:val="5"/>
            <w:shd w:val="clear" w:color="auto" w:fill="D9D9D9" w:themeFill="background1" w:themeFillShade="D9"/>
          </w:tcPr>
          <w:p w14:paraId="42AF90DB" w14:textId="77777777" w:rsidR="00D71A3D" w:rsidRPr="00C53915" w:rsidRDefault="00D71A3D" w:rsidP="008A6DE7">
            <w:pPr>
              <w:ind w:left="388"/>
              <w:rPr>
                <w:b/>
              </w:rPr>
            </w:pPr>
            <w:r w:rsidRPr="00C53915">
              <w:rPr>
                <w:b/>
              </w:rPr>
              <w:t>A. Total population resident in area</w:t>
            </w:r>
          </w:p>
          <w:p w14:paraId="6455073C" w14:textId="77777777" w:rsidR="00D71A3D" w:rsidRPr="00C53915" w:rsidRDefault="00D71A3D" w:rsidP="008A6DE7">
            <w:pPr>
              <w:ind w:left="632"/>
              <w:rPr>
                <w:b/>
              </w:rPr>
            </w:pPr>
            <w:r w:rsidRPr="00C53915">
              <w:rPr>
                <w:i/>
              </w:rPr>
              <w:t>-</w:t>
            </w:r>
            <w:r w:rsidR="008A6DE7">
              <w:rPr>
                <w:i/>
              </w:rPr>
              <w:t xml:space="preserve"> </w:t>
            </w:r>
            <w:r w:rsidRPr="00C53915">
              <w:rPr>
                <w:i/>
              </w:rPr>
              <w:t>Ref Census to County level</w:t>
            </w:r>
            <w:r w:rsidR="008A6DE7">
              <w:rPr>
                <w:i/>
              </w:rPr>
              <w:t xml:space="preserve"> </w:t>
            </w:r>
          </w:p>
        </w:tc>
        <w:tc>
          <w:tcPr>
            <w:tcW w:w="5316" w:type="dxa"/>
            <w:gridSpan w:val="2"/>
          </w:tcPr>
          <w:p w14:paraId="2D03754B" w14:textId="77777777" w:rsidR="00D71A3D" w:rsidRPr="00C53915" w:rsidRDefault="00D71A3D" w:rsidP="001D52AC"/>
        </w:tc>
      </w:tr>
      <w:tr w:rsidR="00D71A3D" w:rsidRPr="00C53915" w14:paraId="790ED733" w14:textId="77777777" w:rsidTr="00D42D32">
        <w:trPr>
          <w:trHeight w:val="1940"/>
          <w:jc w:val="center"/>
        </w:trPr>
        <w:tc>
          <w:tcPr>
            <w:tcW w:w="10915" w:type="dxa"/>
            <w:gridSpan w:val="7"/>
          </w:tcPr>
          <w:p w14:paraId="366954A1" w14:textId="77777777" w:rsidR="00D71A3D" w:rsidRDefault="00D71A3D" w:rsidP="008A6DE7">
            <w:pPr>
              <w:ind w:left="388"/>
              <w:rPr>
                <w:b/>
              </w:rPr>
            </w:pPr>
            <w:r w:rsidRPr="00C53915">
              <w:rPr>
                <w:b/>
              </w:rPr>
              <w:t xml:space="preserve">B. </w:t>
            </w:r>
            <w:r>
              <w:rPr>
                <w:b/>
              </w:rPr>
              <w:t>Number of IDPs/Returnees/Host Community</w:t>
            </w:r>
            <w:r w:rsidR="00706F24" w:rsidRPr="00706F24">
              <w:rPr>
                <w:b/>
                <w:color w:val="FF0000"/>
              </w:rPr>
              <w:t>*</w:t>
            </w:r>
          </w:p>
          <w:p w14:paraId="01E0836D" w14:textId="77777777" w:rsidR="00D71A3D" w:rsidRPr="00D42D32" w:rsidRDefault="00D71A3D" w:rsidP="008A6DE7">
            <w:pPr>
              <w:ind w:left="388"/>
              <w:rPr>
                <w:sz w:val="2"/>
                <w:szCs w:val="2"/>
              </w:rPr>
            </w:pPr>
          </w:p>
          <w:p w14:paraId="1D1EA565" w14:textId="77777777" w:rsidR="00D71A3D" w:rsidRPr="006B7CAF" w:rsidRDefault="00D71A3D" w:rsidP="008A6DE7">
            <w:pPr>
              <w:ind w:left="646"/>
            </w:pPr>
            <w:r w:rsidRPr="006B7CAF">
              <w:t>New IDPs</w:t>
            </w:r>
            <w:r w:rsidRPr="006B7CAF">
              <w:tab/>
            </w:r>
            <w:r w:rsidRPr="006B7CAF">
              <w:tab/>
            </w:r>
            <w:r w:rsidR="00CF1EC5">
              <w:tab/>
            </w:r>
            <w:r w:rsidRPr="006B7CAF">
              <w:tab/>
            </w:r>
            <w:sdt>
              <w:sdtPr>
                <w:rPr>
                  <w:b/>
                </w:rPr>
                <w:id w:val="-60033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A7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CF1EC5">
              <w:tab/>
            </w:r>
            <w:r w:rsidRPr="006B7CAF">
              <w:t>______</w:t>
            </w:r>
            <w:proofErr w:type="gramStart"/>
            <w:r w:rsidR="00591170">
              <w:t>HH</w:t>
            </w:r>
            <w:r w:rsidR="001627C8">
              <w:t>s</w:t>
            </w:r>
            <w:r w:rsidR="00591170">
              <w:t xml:space="preserve">  _</w:t>
            </w:r>
            <w:proofErr w:type="gramEnd"/>
            <w:r w:rsidR="00591170">
              <w:t>_____</w:t>
            </w:r>
            <w:r w:rsidRPr="006B7CAF">
              <w:t>Individuals</w:t>
            </w:r>
          </w:p>
          <w:p w14:paraId="3BBBE165" w14:textId="77777777" w:rsidR="00D71A3D" w:rsidRPr="006B7CAF" w:rsidRDefault="00D71A3D" w:rsidP="008A6DE7">
            <w:pPr>
              <w:ind w:left="646"/>
            </w:pPr>
            <w:r w:rsidRPr="006B7CAF">
              <w:t>Protracted IDPs</w:t>
            </w:r>
            <w:r w:rsidRPr="006B7CAF">
              <w:tab/>
            </w:r>
            <w:r w:rsidRPr="006B7CAF">
              <w:tab/>
            </w:r>
            <w:r w:rsidR="00CF1EC5">
              <w:tab/>
            </w:r>
            <w:r w:rsidRPr="006B7CAF">
              <w:tab/>
            </w:r>
            <w:sdt>
              <w:sdtPr>
                <w:rPr>
                  <w:b/>
                </w:rPr>
                <w:id w:val="-70355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</w:r>
            <w:r w:rsidR="00591170" w:rsidRPr="006B7CAF">
              <w:t>______</w:t>
            </w:r>
            <w:proofErr w:type="gramStart"/>
            <w:r w:rsidR="00591170">
              <w:t>HH</w:t>
            </w:r>
            <w:r w:rsidR="001627C8">
              <w:t>s</w:t>
            </w:r>
            <w:r w:rsidR="00591170">
              <w:t xml:space="preserve">  _</w:t>
            </w:r>
            <w:proofErr w:type="gramEnd"/>
            <w:r w:rsidR="00591170">
              <w:t>_____</w:t>
            </w:r>
            <w:r w:rsidR="00591170" w:rsidRPr="006B7CAF">
              <w:t>Individuals</w:t>
            </w:r>
          </w:p>
          <w:p w14:paraId="31C2B808" w14:textId="77777777" w:rsidR="00D71A3D" w:rsidRPr="006B7CAF" w:rsidRDefault="00D71A3D" w:rsidP="008A6DE7">
            <w:pPr>
              <w:ind w:left="646"/>
            </w:pPr>
            <w:r w:rsidRPr="006B7CAF">
              <w:t>Returnees</w:t>
            </w:r>
            <w:r w:rsidRPr="006B7CAF">
              <w:tab/>
            </w:r>
            <w:r w:rsidRPr="006B7CAF">
              <w:tab/>
            </w:r>
            <w:r w:rsidR="00CF1EC5">
              <w:tab/>
            </w:r>
            <w:r w:rsidRPr="006B7CAF">
              <w:tab/>
            </w:r>
            <w:sdt>
              <w:sdtPr>
                <w:rPr>
                  <w:b/>
                </w:rPr>
                <w:id w:val="-48948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B7CAF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</w:r>
            <w:r w:rsidR="00591170" w:rsidRPr="006B7CAF">
              <w:t>______</w:t>
            </w:r>
            <w:proofErr w:type="gramStart"/>
            <w:r w:rsidR="00591170">
              <w:t>HH</w:t>
            </w:r>
            <w:r w:rsidR="001627C8">
              <w:t>s</w:t>
            </w:r>
            <w:r w:rsidR="00591170">
              <w:t xml:space="preserve">  _</w:t>
            </w:r>
            <w:proofErr w:type="gramEnd"/>
            <w:r w:rsidR="00591170">
              <w:t>_____</w:t>
            </w:r>
            <w:r w:rsidR="00591170" w:rsidRPr="006B7CAF">
              <w:t>Individuals</w:t>
            </w:r>
          </w:p>
          <w:p w14:paraId="161AEAAB" w14:textId="77777777" w:rsidR="00D71A3D" w:rsidRPr="006B7CAF" w:rsidRDefault="00D71A3D" w:rsidP="008A6DE7">
            <w:pPr>
              <w:ind w:left="646"/>
            </w:pPr>
            <w:r w:rsidRPr="006B7CAF">
              <w:t>Host Communities</w:t>
            </w:r>
            <w:r w:rsidRPr="006B7CAF">
              <w:tab/>
            </w:r>
            <w:r w:rsidR="00CF1EC5">
              <w:tab/>
            </w:r>
            <w:r w:rsidRPr="006B7CAF">
              <w:tab/>
            </w:r>
            <w:sdt>
              <w:sdtPr>
                <w:rPr>
                  <w:b/>
                </w:rPr>
                <w:id w:val="-208182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B7CAF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</w:r>
            <w:r w:rsidR="00591170" w:rsidRPr="006B7CAF">
              <w:t>______</w:t>
            </w:r>
            <w:proofErr w:type="gramStart"/>
            <w:r w:rsidR="00591170">
              <w:t>HH</w:t>
            </w:r>
            <w:r w:rsidR="001627C8">
              <w:t>s</w:t>
            </w:r>
            <w:r w:rsidR="00591170">
              <w:t xml:space="preserve">  _</w:t>
            </w:r>
            <w:proofErr w:type="gramEnd"/>
            <w:r w:rsidR="00591170">
              <w:t>_____</w:t>
            </w:r>
            <w:r w:rsidR="00591170" w:rsidRPr="006B7CAF">
              <w:t>Individuals</w:t>
            </w:r>
          </w:p>
          <w:p w14:paraId="21A95AD8" w14:textId="77777777" w:rsidR="00D71A3D" w:rsidRPr="00C53915" w:rsidRDefault="00D71A3D" w:rsidP="008A6DE7">
            <w:pPr>
              <w:ind w:left="646"/>
            </w:pPr>
            <w:r w:rsidRPr="006B7CAF">
              <w:t>Others</w:t>
            </w:r>
            <w:r w:rsidR="008A6DE7">
              <w:t xml:space="preserve"> </w:t>
            </w:r>
            <w:r w:rsidRPr="006B7CAF">
              <w:t>(</w:t>
            </w:r>
            <w:proofErr w:type="spellStart"/>
            <w:r w:rsidRPr="006B7CAF">
              <w:t>e.q</w:t>
            </w:r>
            <w:proofErr w:type="spellEnd"/>
            <w:r w:rsidRPr="006B7CAF">
              <w:t>. New IDPs &amp; Returnees)</w:t>
            </w:r>
            <w:r w:rsidRPr="006B7CAF">
              <w:tab/>
            </w:r>
            <w:sdt>
              <w:sdtPr>
                <w:rPr>
                  <w:b/>
                </w:rPr>
                <w:id w:val="-1915541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B7CAF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</w:r>
            <w:r w:rsidR="00591170" w:rsidRPr="006B7CAF">
              <w:t>______</w:t>
            </w:r>
            <w:proofErr w:type="gramStart"/>
            <w:r w:rsidR="00591170">
              <w:t>HH</w:t>
            </w:r>
            <w:r w:rsidR="001627C8">
              <w:t>s</w:t>
            </w:r>
            <w:r w:rsidR="00591170">
              <w:t xml:space="preserve">  _</w:t>
            </w:r>
            <w:proofErr w:type="gramEnd"/>
            <w:r w:rsidR="00591170">
              <w:t>_____</w:t>
            </w:r>
            <w:r w:rsidR="00591170" w:rsidRPr="006B7CAF">
              <w:t>Individuals</w:t>
            </w:r>
            <w:r w:rsidRPr="006B7CAF">
              <w:t xml:space="preserve">, </w:t>
            </w:r>
            <w:r w:rsidR="00591170" w:rsidRPr="006B7CAF">
              <w:t>______</w:t>
            </w:r>
            <w:r w:rsidR="00591170">
              <w:t>HH  ______</w:t>
            </w:r>
            <w:r w:rsidR="00591170" w:rsidRPr="006B7CAF">
              <w:t>Individuals</w:t>
            </w:r>
          </w:p>
        </w:tc>
      </w:tr>
      <w:tr w:rsidR="00D71A3D" w:rsidRPr="00C53915" w14:paraId="1C49A4F2" w14:textId="77777777" w:rsidTr="00375FF3">
        <w:trPr>
          <w:trHeight w:val="1549"/>
          <w:jc w:val="center"/>
        </w:trPr>
        <w:tc>
          <w:tcPr>
            <w:tcW w:w="5599" w:type="dxa"/>
            <w:gridSpan w:val="5"/>
            <w:shd w:val="clear" w:color="auto" w:fill="D9D9D9" w:themeFill="background1" w:themeFillShade="D9"/>
          </w:tcPr>
          <w:p w14:paraId="233744FE" w14:textId="77777777" w:rsidR="00D71A3D" w:rsidRPr="006B7CAF" w:rsidRDefault="00D71A3D" w:rsidP="008A6DE7">
            <w:pPr>
              <w:ind w:left="618"/>
              <w:rPr>
                <w:b/>
                <w:i/>
              </w:rPr>
            </w:pPr>
            <w:r>
              <w:rPr>
                <w:b/>
                <w:i/>
              </w:rPr>
              <w:t>Please include brief narrative on following</w:t>
            </w:r>
          </w:p>
          <w:p w14:paraId="1A5E8F34" w14:textId="77777777" w:rsidR="00D71A3D" w:rsidRDefault="00D71A3D" w:rsidP="008A6DE7">
            <w:pPr>
              <w:ind w:left="618"/>
              <w:rPr>
                <w:i/>
              </w:rPr>
            </w:pPr>
            <w:r>
              <w:rPr>
                <w:i/>
              </w:rPr>
              <w:t>- Reference/sources – Can be multiple</w:t>
            </w:r>
          </w:p>
          <w:p w14:paraId="38A889F2" w14:textId="77777777" w:rsidR="00D71A3D" w:rsidRDefault="00D71A3D" w:rsidP="008A6DE7">
            <w:pPr>
              <w:ind w:left="744" w:hanging="141"/>
              <w:rPr>
                <w:i/>
              </w:rPr>
            </w:pPr>
            <w:r>
              <w:rPr>
                <w:i/>
              </w:rPr>
              <w:t xml:space="preserve">- </w:t>
            </w:r>
            <w:r w:rsidRPr="00C53915">
              <w:rPr>
                <w:i/>
              </w:rPr>
              <w:t xml:space="preserve">If returnee, in transit, stranded, or </w:t>
            </w:r>
            <w:proofErr w:type="gramStart"/>
            <w:r w:rsidRPr="00C53915">
              <w:rPr>
                <w:i/>
              </w:rPr>
              <w:t>final destination</w:t>
            </w:r>
            <w:proofErr w:type="gramEnd"/>
            <w:r w:rsidRPr="00C53915">
              <w:rPr>
                <w:i/>
              </w:rPr>
              <w:t>? Organised or spontaneous?</w:t>
            </w:r>
          </w:p>
          <w:p w14:paraId="34C0CA67" w14:textId="77777777" w:rsidR="00D71A3D" w:rsidRPr="00C53915" w:rsidRDefault="00D71A3D" w:rsidP="008A6DE7">
            <w:pPr>
              <w:ind w:left="618"/>
              <w:rPr>
                <w:b/>
              </w:rPr>
            </w:pPr>
            <w:r w:rsidRPr="00C53915">
              <w:rPr>
                <w:i/>
              </w:rPr>
              <w:t>-</w:t>
            </w:r>
            <w:r>
              <w:rPr>
                <w:i/>
              </w:rPr>
              <w:t xml:space="preserve"> </w:t>
            </w:r>
            <w:r w:rsidRPr="00C53915">
              <w:rPr>
                <w:i/>
              </w:rPr>
              <w:t>Do registration list/s already exist</w:t>
            </w:r>
            <w:r w:rsidR="0036710E">
              <w:rPr>
                <w:i/>
              </w:rPr>
              <w:t xml:space="preserve"> such as RRM or authorities</w:t>
            </w:r>
            <w:r w:rsidRPr="00C53915">
              <w:rPr>
                <w:i/>
              </w:rPr>
              <w:t>? Made by whom?</w:t>
            </w:r>
          </w:p>
        </w:tc>
        <w:tc>
          <w:tcPr>
            <w:tcW w:w="5316" w:type="dxa"/>
            <w:gridSpan w:val="2"/>
          </w:tcPr>
          <w:p w14:paraId="6321A1D0" w14:textId="77777777" w:rsidR="00D71A3D" w:rsidRPr="00C53915" w:rsidRDefault="00D71A3D" w:rsidP="00203ED3">
            <w:pPr>
              <w:rPr>
                <w:b/>
              </w:rPr>
            </w:pPr>
          </w:p>
        </w:tc>
      </w:tr>
      <w:tr w:rsidR="00591170" w:rsidRPr="00C53915" w14:paraId="38F00E68" w14:textId="77777777" w:rsidTr="00591170">
        <w:trPr>
          <w:trHeight w:val="1807"/>
          <w:jc w:val="center"/>
        </w:trPr>
        <w:tc>
          <w:tcPr>
            <w:tcW w:w="10915" w:type="dxa"/>
            <w:gridSpan w:val="7"/>
          </w:tcPr>
          <w:p w14:paraId="50499F78" w14:textId="77777777" w:rsidR="00591170" w:rsidRDefault="00591170" w:rsidP="00CF1EC5">
            <w:pPr>
              <w:ind w:left="366"/>
              <w:rPr>
                <w:b/>
              </w:rPr>
            </w:pPr>
            <w:r w:rsidRPr="00C53915">
              <w:rPr>
                <w:b/>
              </w:rPr>
              <w:t>C. Total number in need of shelter/NFI assistance</w:t>
            </w:r>
            <w:r w:rsidR="00CF1EC5" w:rsidRPr="00CF1EC5">
              <w:rPr>
                <w:b/>
                <w:color w:val="FF0000"/>
              </w:rPr>
              <w:t>*</w:t>
            </w:r>
          </w:p>
          <w:p w14:paraId="3377AA57" w14:textId="77777777" w:rsidR="00591170" w:rsidRPr="006B7CAF" w:rsidRDefault="00591170" w:rsidP="00CF1EC5">
            <w:pPr>
              <w:ind w:left="618"/>
            </w:pPr>
            <w:r w:rsidRPr="006B7CAF">
              <w:t>New IDPs</w:t>
            </w:r>
            <w:r w:rsidRPr="006B7CAF">
              <w:tab/>
            </w:r>
            <w:r w:rsidRPr="006B7CAF">
              <w:tab/>
            </w:r>
            <w:r w:rsidR="00CF1EC5">
              <w:tab/>
            </w:r>
            <w:r w:rsidRPr="006B7CAF">
              <w:tab/>
            </w:r>
            <w:sdt>
              <w:sdtPr>
                <w:rPr>
                  <w:b/>
                </w:rPr>
                <w:id w:val="-226997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  <w:t>______</w:t>
            </w:r>
            <w:proofErr w:type="gramStart"/>
            <w:r>
              <w:t>HH</w:t>
            </w:r>
            <w:r w:rsidR="001627C8">
              <w:t>s</w:t>
            </w:r>
            <w:r>
              <w:t xml:space="preserve">  _</w:t>
            </w:r>
            <w:proofErr w:type="gramEnd"/>
            <w:r>
              <w:t>_____</w:t>
            </w:r>
            <w:r w:rsidRPr="006B7CAF">
              <w:t>Individuals</w:t>
            </w:r>
          </w:p>
          <w:p w14:paraId="10CEAD17" w14:textId="77777777" w:rsidR="00591170" w:rsidRPr="006B7CAF" w:rsidRDefault="00591170" w:rsidP="00CF1EC5">
            <w:pPr>
              <w:ind w:left="618"/>
            </w:pPr>
            <w:r w:rsidRPr="006B7CAF">
              <w:t>Protracted IDPs</w:t>
            </w:r>
            <w:r w:rsidRPr="006B7CAF">
              <w:tab/>
            </w:r>
            <w:r w:rsidRPr="006B7CAF">
              <w:tab/>
            </w:r>
            <w:r w:rsidR="00CF1EC5">
              <w:tab/>
            </w:r>
            <w:r w:rsidRPr="006B7CAF">
              <w:tab/>
            </w:r>
            <w:sdt>
              <w:sdtPr>
                <w:rPr>
                  <w:b/>
                </w:rPr>
                <w:id w:val="108958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  <w:t>______</w:t>
            </w:r>
            <w:proofErr w:type="gramStart"/>
            <w:r>
              <w:t>HH</w:t>
            </w:r>
            <w:r w:rsidR="001627C8">
              <w:t>s</w:t>
            </w:r>
            <w:r>
              <w:t xml:space="preserve">  _</w:t>
            </w:r>
            <w:proofErr w:type="gramEnd"/>
            <w:r>
              <w:t>_____</w:t>
            </w:r>
            <w:r w:rsidRPr="006B7CAF">
              <w:t>Individuals</w:t>
            </w:r>
          </w:p>
          <w:p w14:paraId="63D30AE5" w14:textId="77777777" w:rsidR="00591170" w:rsidRPr="006B7CAF" w:rsidRDefault="00591170" w:rsidP="00CF1EC5">
            <w:pPr>
              <w:ind w:left="618"/>
            </w:pPr>
            <w:r w:rsidRPr="006B7CAF">
              <w:t>Returnees</w:t>
            </w:r>
            <w:r w:rsidRPr="006B7CAF">
              <w:tab/>
            </w:r>
            <w:r w:rsidRPr="006B7CAF">
              <w:tab/>
            </w:r>
            <w:r w:rsidRPr="006B7CAF">
              <w:tab/>
            </w:r>
            <w:r w:rsidRPr="006B7CAF">
              <w:tab/>
            </w:r>
            <w:sdt>
              <w:sdtPr>
                <w:rPr>
                  <w:b/>
                </w:rPr>
                <w:id w:val="87974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B7CAF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  <w:t>______</w:t>
            </w:r>
            <w:proofErr w:type="gramStart"/>
            <w:r>
              <w:t>HH</w:t>
            </w:r>
            <w:r w:rsidR="001627C8">
              <w:t>s</w:t>
            </w:r>
            <w:r>
              <w:t xml:space="preserve">  _</w:t>
            </w:r>
            <w:proofErr w:type="gramEnd"/>
            <w:r>
              <w:t>_____</w:t>
            </w:r>
            <w:r w:rsidRPr="006B7CAF">
              <w:t>Individuals</w:t>
            </w:r>
          </w:p>
          <w:p w14:paraId="3255CE3B" w14:textId="77777777" w:rsidR="00591170" w:rsidRPr="006B7CAF" w:rsidRDefault="00591170" w:rsidP="00CF1EC5">
            <w:pPr>
              <w:ind w:left="618"/>
            </w:pPr>
            <w:r w:rsidRPr="006B7CAF">
              <w:t>Host Communities</w:t>
            </w:r>
            <w:r w:rsidRPr="006B7CAF">
              <w:tab/>
            </w:r>
            <w:r w:rsidRPr="006B7CAF">
              <w:tab/>
            </w:r>
            <w:r w:rsidRPr="006B7CAF">
              <w:tab/>
            </w:r>
            <w:sdt>
              <w:sdtPr>
                <w:rPr>
                  <w:b/>
                </w:rPr>
                <w:id w:val="-201444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B7CAF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  <w:t>______</w:t>
            </w:r>
            <w:proofErr w:type="gramStart"/>
            <w:r>
              <w:t>HH</w:t>
            </w:r>
            <w:r w:rsidR="001627C8">
              <w:t>s</w:t>
            </w:r>
            <w:r>
              <w:t xml:space="preserve">  _</w:t>
            </w:r>
            <w:proofErr w:type="gramEnd"/>
            <w:r>
              <w:t>_____</w:t>
            </w:r>
            <w:r w:rsidRPr="006B7CAF">
              <w:t>Individuals</w:t>
            </w:r>
          </w:p>
          <w:p w14:paraId="20D57B83" w14:textId="77777777" w:rsidR="00591170" w:rsidRPr="00C53915" w:rsidRDefault="00591170" w:rsidP="00CF1EC5">
            <w:pPr>
              <w:ind w:left="618"/>
            </w:pPr>
            <w:r w:rsidRPr="006B7CAF">
              <w:t>Others</w:t>
            </w:r>
            <w:r w:rsidR="008A6DE7">
              <w:t xml:space="preserve"> </w:t>
            </w:r>
            <w:r w:rsidRPr="006B7CAF">
              <w:t>(</w:t>
            </w:r>
            <w:r w:rsidR="0036710E">
              <w:t xml:space="preserve">Specify </w:t>
            </w:r>
            <w:r w:rsidR="0036710E" w:rsidRPr="006B7CAF">
              <w:t>______</w:t>
            </w:r>
            <w:r w:rsidRPr="006B7CAF">
              <w:t>)</w:t>
            </w:r>
            <w:r w:rsidRPr="006B7CAF">
              <w:tab/>
            </w:r>
            <w:sdt>
              <w:sdtPr>
                <w:rPr>
                  <w:b/>
                </w:rPr>
                <w:id w:val="410669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B7CAF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6B7CAF">
              <w:tab/>
              <w:t>______</w:t>
            </w:r>
            <w:proofErr w:type="gramStart"/>
            <w:r>
              <w:t>HH</w:t>
            </w:r>
            <w:r w:rsidR="001627C8">
              <w:t>s</w:t>
            </w:r>
            <w:r>
              <w:t xml:space="preserve">  _</w:t>
            </w:r>
            <w:proofErr w:type="gramEnd"/>
            <w:r>
              <w:t>_____</w:t>
            </w:r>
            <w:r w:rsidRPr="006B7CAF">
              <w:t>Individuals, ______</w:t>
            </w:r>
            <w:r>
              <w:t>HH  ______</w:t>
            </w:r>
            <w:r w:rsidRPr="006B7CAF">
              <w:t>Individuals</w:t>
            </w:r>
          </w:p>
        </w:tc>
      </w:tr>
      <w:tr w:rsidR="00591170" w:rsidRPr="00C53915" w14:paraId="43E2236C" w14:textId="77777777" w:rsidTr="0036710E">
        <w:trPr>
          <w:trHeight w:val="70"/>
          <w:jc w:val="center"/>
        </w:trPr>
        <w:tc>
          <w:tcPr>
            <w:tcW w:w="5529" w:type="dxa"/>
            <w:gridSpan w:val="4"/>
            <w:shd w:val="clear" w:color="auto" w:fill="D9D9D9" w:themeFill="background1" w:themeFillShade="D9"/>
          </w:tcPr>
          <w:p w14:paraId="6C658000" w14:textId="77777777" w:rsidR="00591170" w:rsidRDefault="00591170" w:rsidP="00591170">
            <w:pPr>
              <w:ind w:left="247"/>
              <w:rPr>
                <w:i/>
              </w:rPr>
            </w:pPr>
            <w:r>
              <w:rPr>
                <w:b/>
                <w:i/>
              </w:rPr>
              <w:lastRenderedPageBreak/>
              <w:t>Please include brief narrative on following</w:t>
            </w:r>
          </w:p>
          <w:p w14:paraId="0CEC6023" w14:textId="77777777" w:rsidR="00591170" w:rsidRDefault="00591170" w:rsidP="00591170">
            <w:pPr>
              <w:pStyle w:val="ListParagraph"/>
              <w:numPr>
                <w:ilvl w:val="0"/>
                <w:numId w:val="15"/>
              </w:numPr>
              <w:rPr>
                <w:i/>
              </w:rPr>
            </w:pPr>
            <w:proofErr w:type="gramStart"/>
            <w:r w:rsidRPr="00591170">
              <w:rPr>
                <w:i/>
              </w:rPr>
              <w:t>Is</w:t>
            </w:r>
            <w:proofErr w:type="gramEnd"/>
            <w:r w:rsidRPr="00591170">
              <w:rPr>
                <w:i/>
              </w:rPr>
              <w:t xml:space="preserve"> above </w:t>
            </w:r>
            <w:r w:rsidR="00CF1EC5">
              <w:rPr>
                <w:i/>
              </w:rPr>
              <w:t>figures</w:t>
            </w:r>
            <w:r w:rsidRPr="00591170">
              <w:rPr>
                <w:i/>
              </w:rPr>
              <w:t xml:space="preserve"> </w:t>
            </w:r>
            <w:r w:rsidR="00CF1EC5">
              <w:rPr>
                <w:i/>
              </w:rPr>
              <w:t>are</w:t>
            </w:r>
            <w:r w:rsidRPr="00591170">
              <w:rPr>
                <w:i/>
              </w:rPr>
              <w:t xml:space="preserve"> verified?</w:t>
            </w:r>
          </w:p>
          <w:p w14:paraId="6330D3FD" w14:textId="77777777" w:rsidR="00591170" w:rsidRPr="00C53915" w:rsidRDefault="00591170" w:rsidP="0036710E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>
              <w:rPr>
                <w:i/>
              </w:rPr>
              <w:t>Is the list of people in need available?</w:t>
            </w:r>
          </w:p>
        </w:tc>
        <w:tc>
          <w:tcPr>
            <w:tcW w:w="5386" w:type="dxa"/>
            <w:gridSpan w:val="3"/>
          </w:tcPr>
          <w:p w14:paraId="6341705E" w14:textId="77777777" w:rsidR="00591170" w:rsidRDefault="00591170">
            <w:pPr>
              <w:spacing w:after="200" w:line="276" w:lineRule="auto"/>
              <w:rPr>
                <w:b/>
              </w:rPr>
            </w:pPr>
          </w:p>
          <w:p w14:paraId="6080AFB9" w14:textId="77777777" w:rsidR="00591170" w:rsidRPr="00C53915" w:rsidRDefault="00591170" w:rsidP="00591170">
            <w:pPr>
              <w:rPr>
                <w:b/>
              </w:rPr>
            </w:pPr>
          </w:p>
        </w:tc>
      </w:tr>
      <w:tr w:rsidR="00D71A3D" w:rsidRPr="00C53915" w14:paraId="08C6C095" w14:textId="77777777" w:rsidTr="00C53915">
        <w:trPr>
          <w:jc w:val="center"/>
        </w:trPr>
        <w:tc>
          <w:tcPr>
            <w:tcW w:w="10915" w:type="dxa"/>
            <w:gridSpan w:val="7"/>
            <w:shd w:val="clear" w:color="auto" w:fill="D9D9D9" w:themeFill="background1" w:themeFillShade="D9"/>
          </w:tcPr>
          <w:p w14:paraId="5575D08E" w14:textId="77777777" w:rsidR="00D71A3D" w:rsidRPr="00C53915" w:rsidRDefault="00D71A3D" w:rsidP="008D6857">
            <w:pPr>
              <w:pStyle w:val="ListParagraph"/>
              <w:numPr>
                <w:ilvl w:val="0"/>
                <w:numId w:val="13"/>
              </w:numPr>
              <w:ind w:left="380"/>
              <w:rPr>
                <w:b/>
              </w:rPr>
            </w:pPr>
            <w:r w:rsidRPr="00C53915">
              <w:rPr>
                <w:b/>
              </w:rPr>
              <w:t>Situation Overview</w:t>
            </w:r>
          </w:p>
          <w:p w14:paraId="23CECE20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Note any prior assessments and attach to this report</w:t>
            </w:r>
          </w:p>
          <w:p w14:paraId="4FC662BD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 xml:space="preserve">-If no prior assessment has been done. summarise information gathered through questionnaire at Annex 1 </w:t>
            </w:r>
          </w:p>
        </w:tc>
      </w:tr>
      <w:tr w:rsidR="00D71A3D" w:rsidRPr="00C53915" w14:paraId="2D9D1E8B" w14:textId="77777777" w:rsidTr="00C53915">
        <w:trPr>
          <w:jc w:val="center"/>
        </w:trPr>
        <w:tc>
          <w:tcPr>
            <w:tcW w:w="10915" w:type="dxa"/>
            <w:gridSpan w:val="7"/>
          </w:tcPr>
          <w:p w14:paraId="4BD6D863" w14:textId="77777777" w:rsidR="00D71A3D" w:rsidRPr="00C53915" w:rsidRDefault="00D71A3D" w:rsidP="001D52AC">
            <w:pPr>
              <w:rPr>
                <w:b/>
              </w:rPr>
            </w:pPr>
          </w:p>
          <w:p w14:paraId="0C383A04" w14:textId="77777777" w:rsidR="00D71A3D" w:rsidRPr="00C53915" w:rsidRDefault="00D71A3D" w:rsidP="001D52AC">
            <w:pPr>
              <w:rPr>
                <w:b/>
              </w:rPr>
            </w:pPr>
          </w:p>
          <w:p w14:paraId="64165C14" w14:textId="77777777" w:rsidR="00D71A3D" w:rsidRPr="00C53915" w:rsidRDefault="00D71A3D" w:rsidP="001D52AC">
            <w:pPr>
              <w:rPr>
                <w:b/>
              </w:rPr>
            </w:pPr>
          </w:p>
          <w:p w14:paraId="48D7670C" w14:textId="77777777" w:rsidR="00D71A3D" w:rsidRPr="00C53915" w:rsidRDefault="00D71A3D" w:rsidP="001D52AC">
            <w:pPr>
              <w:rPr>
                <w:b/>
              </w:rPr>
            </w:pPr>
          </w:p>
          <w:p w14:paraId="0A9913E6" w14:textId="77777777" w:rsidR="00D71A3D" w:rsidRPr="00C53915" w:rsidRDefault="00D71A3D" w:rsidP="001D52AC">
            <w:pPr>
              <w:rPr>
                <w:b/>
              </w:rPr>
            </w:pPr>
          </w:p>
        </w:tc>
      </w:tr>
      <w:tr w:rsidR="00D71A3D" w:rsidRPr="00C53915" w14:paraId="75292BC9" w14:textId="77777777" w:rsidTr="00C53915">
        <w:trPr>
          <w:jc w:val="center"/>
        </w:trPr>
        <w:tc>
          <w:tcPr>
            <w:tcW w:w="10915" w:type="dxa"/>
            <w:gridSpan w:val="7"/>
            <w:shd w:val="clear" w:color="auto" w:fill="D9D9D9" w:themeFill="background1" w:themeFillShade="D9"/>
          </w:tcPr>
          <w:p w14:paraId="7FA998FA" w14:textId="77777777" w:rsidR="00D71A3D" w:rsidRPr="00C53915" w:rsidRDefault="00D71A3D" w:rsidP="008D6857">
            <w:pPr>
              <w:pStyle w:val="ListParagraph"/>
              <w:numPr>
                <w:ilvl w:val="0"/>
                <w:numId w:val="13"/>
              </w:numPr>
              <w:ind w:left="380"/>
              <w:rPr>
                <w:b/>
              </w:rPr>
            </w:pPr>
            <w:r w:rsidRPr="00C53915">
              <w:rPr>
                <w:b/>
              </w:rPr>
              <w:t>Summary of Shelter/NFI Situation</w:t>
            </w:r>
          </w:p>
          <w:p w14:paraId="285EB0E6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Summarise information gathered through questionnaire at Annex 2</w:t>
            </w:r>
          </w:p>
          <w:p w14:paraId="53B5279E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Include maps and photographs where relevant</w:t>
            </w:r>
          </w:p>
          <w:p w14:paraId="67BDBDD9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 Include any information gathered on community and intra-household gender dynamics, as related to shelter and NFI</w:t>
            </w:r>
          </w:p>
        </w:tc>
      </w:tr>
      <w:tr w:rsidR="00D71A3D" w:rsidRPr="00C53915" w14:paraId="3C7E527E" w14:textId="77777777" w:rsidTr="00C53915">
        <w:trPr>
          <w:jc w:val="center"/>
        </w:trPr>
        <w:tc>
          <w:tcPr>
            <w:tcW w:w="10915" w:type="dxa"/>
            <w:gridSpan w:val="7"/>
          </w:tcPr>
          <w:p w14:paraId="4781A4D2" w14:textId="77777777" w:rsidR="00D71A3D" w:rsidRPr="00C53915" w:rsidRDefault="00D71A3D" w:rsidP="001D52AC"/>
          <w:p w14:paraId="539CEE38" w14:textId="77777777" w:rsidR="00D71A3D" w:rsidRPr="00C53915" w:rsidRDefault="00D71A3D" w:rsidP="001D52AC"/>
          <w:p w14:paraId="466BC3B1" w14:textId="77777777" w:rsidR="00D71A3D" w:rsidRPr="00C53915" w:rsidRDefault="00D71A3D" w:rsidP="001D52AC"/>
          <w:p w14:paraId="2F3F45FA" w14:textId="77777777" w:rsidR="00D71A3D" w:rsidRPr="00C53915" w:rsidRDefault="00D71A3D" w:rsidP="001D52AC"/>
          <w:p w14:paraId="296C5825" w14:textId="77777777" w:rsidR="00D71A3D" w:rsidRPr="00C53915" w:rsidRDefault="00D71A3D" w:rsidP="001D52AC"/>
        </w:tc>
      </w:tr>
      <w:tr w:rsidR="00D71A3D" w:rsidRPr="00C53915" w14:paraId="4245C763" w14:textId="77777777" w:rsidTr="00C53915">
        <w:trPr>
          <w:jc w:val="center"/>
        </w:trPr>
        <w:tc>
          <w:tcPr>
            <w:tcW w:w="10915" w:type="dxa"/>
            <w:gridSpan w:val="7"/>
            <w:shd w:val="clear" w:color="auto" w:fill="D9D9D9" w:themeFill="background1" w:themeFillShade="D9"/>
          </w:tcPr>
          <w:p w14:paraId="552F7773" w14:textId="77777777" w:rsidR="00D71A3D" w:rsidRPr="00C53915" w:rsidRDefault="00D71A3D" w:rsidP="008D6857">
            <w:pPr>
              <w:pStyle w:val="ListParagraph"/>
              <w:numPr>
                <w:ilvl w:val="0"/>
                <w:numId w:val="13"/>
              </w:numPr>
              <w:ind w:left="380"/>
              <w:rPr>
                <w:b/>
              </w:rPr>
            </w:pPr>
            <w:r w:rsidRPr="00C53915">
              <w:rPr>
                <w:b/>
              </w:rPr>
              <w:t xml:space="preserve">Assessment/Verification Methodology </w:t>
            </w:r>
          </w:p>
          <w:p w14:paraId="19066227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Which assessment/verification methods did you use and why (</w:t>
            </w:r>
            <w:proofErr w:type="spellStart"/>
            <w:r w:rsidRPr="00C53915">
              <w:rPr>
                <w:i/>
              </w:rPr>
              <w:t>eg</w:t>
            </w:r>
            <w:proofErr w:type="spellEnd"/>
            <w:r w:rsidRPr="00C53915">
              <w:rPr>
                <w:i/>
              </w:rPr>
              <w:t xml:space="preserve"> household interview, focus group discussion, shelter observation inside and out, market survey)</w:t>
            </w:r>
          </w:p>
          <w:p w14:paraId="24F030CF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If verifying, are you working from an existing list, or are you creating a list from scratch?</w:t>
            </w:r>
          </w:p>
          <w:p w14:paraId="2D8D4958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How many interviews/FGDs/observations did you conduct? What questions did you ask and why?</w:t>
            </w:r>
          </w:p>
          <w:p w14:paraId="20438E23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Did you use sampling techniques? If so, please describe.</w:t>
            </w:r>
          </w:p>
          <w:p w14:paraId="5AB08E09" w14:textId="77777777" w:rsidR="00D71A3D" w:rsidRPr="00C53915" w:rsidRDefault="00D71A3D" w:rsidP="001D52AC">
            <w:r w:rsidRPr="00C53915">
              <w:rPr>
                <w:i/>
              </w:rPr>
              <w:t>-Is there any information you feel less confident about?</w:t>
            </w:r>
            <w:r w:rsidRPr="00C53915">
              <w:t xml:space="preserve"> </w:t>
            </w:r>
            <w:r w:rsidRPr="00C53915">
              <w:rPr>
                <w:i/>
              </w:rPr>
              <w:t>If so why?</w:t>
            </w:r>
          </w:p>
        </w:tc>
      </w:tr>
      <w:tr w:rsidR="00D71A3D" w:rsidRPr="00C53915" w14:paraId="14B9286E" w14:textId="77777777" w:rsidTr="00534822">
        <w:trPr>
          <w:trHeight w:val="1335"/>
          <w:jc w:val="center"/>
        </w:trPr>
        <w:tc>
          <w:tcPr>
            <w:tcW w:w="10915" w:type="dxa"/>
            <w:gridSpan w:val="7"/>
          </w:tcPr>
          <w:p w14:paraId="09FEEBD2" w14:textId="77777777" w:rsidR="00D71A3D" w:rsidRPr="00C53915" w:rsidRDefault="00D71A3D" w:rsidP="001D52AC"/>
          <w:p w14:paraId="13A99C60" w14:textId="77777777" w:rsidR="00D71A3D" w:rsidRPr="00C53915" w:rsidRDefault="00D71A3D" w:rsidP="001D52AC"/>
          <w:p w14:paraId="6CE0D47B" w14:textId="77777777" w:rsidR="00D71A3D" w:rsidRPr="00C53915" w:rsidRDefault="00D71A3D" w:rsidP="001D52AC"/>
          <w:p w14:paraId="08446913" w14:textId="77777777" w:rsidR="00D71A3D" w:rsidRPr="00C53915" w:rsidRDefault="00D71A3D" w:rsidP="001D52AC"/>
          <w:p w14:paraId="437FB114" w14:textId="77777777" w:rsidR="00D71A3D" w:rsidRPr="00C53915" w:rsidRDefault="00D71A3D" w:rsidP="001D52AC"/>
        </w:tc>
      </w:tr>
      <w:tr w:rsidR="00D71A3D" w:rsidRPr="00C53915" w14:paraId="302B5C2E" w14:textId="77777777" w:rsidTr="00C53915">
        <w:trPr>
          <w:jc w:val="center"/>
        </w:trPr>
        <w:tc>
          <w:tcPr>
            <w:tcW w:w="10915" w:type="dxa"/>
            <w:gridSpan w:val="7"/>
            <w:shd w:val="clear" w:color="auto" w:fill="BFBFBF" w:themeFill="background1" w:themeFillShade="BF"/>
          </w:tcPr>
          <w:p w14:paraId="1E50C779" w14:textId="77777777" w:rsidR="00D71A3D" w:rsidRPr="00C53915" w:rsidRDefault="00D71A3D" w:rsidP="001D52AC">
            <w:pPr>
              <w:jc w:val="center"/>
              <w:rPr>
                <w:b/>
              </w:rPr>
            </w:pPr>
          </w:p>
          <w:p w14:paraId="1C0139B0" w14:textId="77777777" w:rsidR="00D71A3D" w:rsidRPr="00C53915" w:rsidRDefault="00D71A3D" w:rsidP="001D52AC">
            <w:pPr>
              <w:jc w:val="center"/>
              <w:rPr>
                <w:b/>
                <w:sz w:val="28"/>
                <w:szCs w:val="28"/>
              </w:rPr>
            </w:pPr>
            <w:r w:rsidRPr="00C53915">
              <w:rPr>
                <w:b/>
                <w:sz w:val="28"/>
                <w:szCs w:val="28"/>
              </w:rPr>
              <w:t>RECOMMENDATIONS</w:t>
            </w:r>
          </w:p>
          <w:p w14:paraId="760EC869" w14:textId="77777777" w:rsidR="00D71A3D" w:rsidRPr="00C53915" w:rsidRDefault="00D71A3D" w:rsidP="001D52AC">
            <w:pPr>
              <w:jc w:val="center"/>
              <w:rPr>
                <w:b/>
              </w:rPr>
            </w:pPr>
          </w:p>
        </w:tc>
      </w:tr>
      <w:tr w:rsidR="00D71A3D" w:rsidRPr="00C53915" w14:paraId="586DB569" w14:textId="77777777" w:rsidTr="00C53915">
        <w:trPr>
          <w:jc w:val="center"/>
        </w:trPr>
        <w:tc>
          <w:tcPr>
            <w:tcW w:w="10915" w:type="dxa"/>
            <w:gridSpan w:val="7"/>
          </w:tcPr>
          <w:p w14:paraId="0A7C2A41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If emergency shelter and/or NFI distribution is recommended:</w:t>
            </w:r>
          </w:p>
        </w:tc>
      </w:tr>
      <w:tr w:rsidR="00D71A3D" w:rsidRPr="00C53915" w14:paraId="58CBD9EA" w14:textId="77777777" w:rsidTr="00375FF3">
        <w:trPr>
          <w:jc w:val="center"/>
        </w:trPr>
        <w:tc>
          <w:tcPr>
            <w:tcW w:w="4961" w:type="dxa"/>
            <w:gridSpan w:val="3"/>
            <w:shd w:val="clear" w:color="auto" w:fill="D9D9D9" w:themeFill="background1" w:themeFillShade="D9"/>
          </w:tcPr>
          <w:p w14:paraId="03D56706" w14:textId="77777777" w:rsidR="00D71A3D" w:rsidRPr="00C53915" w:rsidRDefault="00D71A3D" w:rsidP="001D52AC">
            <w:pPr>
              <w:rPr>
                <w:b/>
              </w:rPr>
            </w:pPr>
            <w:r w:rsidRPr="00C53915">
              <w:rPr>
                <w:b/>
              </w:rPr>
              <w:t xml:space="preserve">Define targeting criteria </w:t>
            </w:r>
          </w:p>
          <w:p w14:paraId="2CDDF78B" w14:textId="77777777" w:rsidR="00D71A3D" w:rsidRPr="00C53915" w:rsidRDefault="00D71A3D" w:rsidP="001D52AC">
            <w:pPr>
              <w:rPr>
                <w:i/>
              </w:rPr>
            </w:pPr>
            <w:r w:rsidRPr="00C53915">
              <w:t>-</w:t>
            </w:r>
            <w:r w:rsidRPr="00C53915">
              <w:rPr>
                <w:i/>
              </w:rPr>
              <w:t>need/vulnerability (if vulnerability, define vulnerability categories)</w:t>
            </w:r>
          </w:p>
        </w:tc>
        <w:tc>
          <w:tcPr>
            <w:tcW w:w="5954" w:type="dxa"/>
            <w:gridSpan w:val="4"/>
          </w:tcPr>
          <w:p w14:paraId="5A6E6955" w14:textId="77777777" w:rsidR="00D71A3D" w:rsidRPr="00C53915" w:rsidRDefault="00D71A3D" w:rsidP="001D52AC"/>
        </w:tc>
      </w:tr>
      <w:tr w:rsidR="00D71A3D" w:rsidRPr="00C53915" w14:paraId="77DF31A4" w14:textId="77777777" w:rsidTr="00375FF3">
        <w:trPr>
          <w:jc w:val="center"/>
        </w:trPr>
        <w:tc>
          <w:tcPr>
            <w:tcW w:w="4961" w:type="dxa"/>
            <w:gridSpan w:val="3"/>
            <w:shd w:val="clear" w:color="auto" w:fill="D9D9D9" w:themeFill="background1" w:themeFillShade="D9"/>
          </w:tcPr>
          <w:p w14:paraId="1F73BF66" w14:textId="77777777" w:rsidR="00D71A3D" w:rsidRPr="00C53915" w:rsidRDefault="00D71A3D" w:rsidP="001D52AC">
            <w:pPr>
              <w:rPr>
                <w:b/>
              </w:rPr>
            </w:pPr>
            <w:r w:rsidRPr="00C53915">
              <w:rPr>
                <w:b/>
              </w:rPr>
              <w:t xml:space="preserve">Specify items to be distributed </w:t>
            </w:r>
          </w:p>
          <w:p w14:paraId="36827A48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Number and type per household</w:t>
            </w:r>
            <w:r w:rsidRPr="00C53915">
              <w:t xml:space="preserve"> - </w:t>
            </w:r>
            <w:r w:rsidRPr="00C53915">
              <w:rPr>
                <w:i/>
              </w:rPr>
              <w:t>NFI/ES, full kits, loose items</w:t>
            </w:r>
          </w:p>
          <w:p w14:paraId="4699E7E9" w14:textId="77777777" w:rsidR="00D71A3D" w:rsidRPr="00C53915" w:rsidRDefault="00D71A3D" w:rsidP="001D52AC">
            <w:r w:rsidRPr="00C53915">
              <w:rPr>
                <w:i/>
              </w:rPr>
              <w:t>-Specify if quantity of items distributed will vary by household size</w:t>
            </w:r>
          </w:p>
        </w:tc>
        <w:tc>
          <w:tcPr>
            <w:tcW w:w="5954" w:type="dxa"/>
            <w:gridSpan w:val="4"/>
          </w:tcPr>
          <w:p w14:paraId="1962A1A0" w14:textId="77777777" w:rsidR="00D71A3D" w:rsidRPr="00C53915" w:rsidRDefault="00D71A3D" w:rsidP="001D52AC"/>
        </w:tc>
      </w:tr>
      <w:tr w:rsidR="00D71A3D" w:rsidRPr="00C53915" w14:paraId="46F92142" w14:textId="77777777" w:rsidTr="00375FF3">
        <w:trPr>
          <w:jc w:val="center"/>
        </w:trPr>
        <w:tc>
          <w:tcPr>
            <w:tcW w:w="4961" w:type="dxa"/>
            <w:gridSpan w:val="3"/>
            <w:shd w:val="clear" w:color="auto" w:fill="D9D9D9" w:themeFill="background1" w:themeFillShade="D9"/>
          </w:tcPr>
          <w:p w14:paraId="48805B76" w14:textId="77777777" w:rsidR="00D71A3D" w:rsidRPr="00C53915" w:rsidRDefault="00D71A3D" w:rsidP="001D52AC">
            <w:pPr>
              <w:rPr>
                <w:b/>
              </w:rPr>
            </w:pPr>
            <w:r w:rsidRPr="00C53915">
              <w:rPr>
                <w:b/>
              </w:rPr>
              <w:t xml:space="preserve">Key considerations for distribution </w:t>
            </w:r>
          </w:p>
          <w:p w14:paraId="7F419382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>-</w:t>
            </w:r>
            <w:proofErr w:type="spellStart"/>
            <w:r w:rsidRPr="00C53915">
              <w:rPr>
                <w:i/>
              </w:rPr>
              <w:t>Eg</w:t>
            </w:r>
            <w:proofErr w:type="spellEnd"/>
            <w:r w:rsidRPr="00C53915">
              <w:rPr>
                <w:i/>
              </w:rPr>
              <w:t xml:space="preserve"> access, logistics, security and protection concerns, push/pull, stakeholders/partners to work with</w:t>
            </w:r>
          </w:p>
        </w:tc>
        <w:tc>
          <w:tcPr>
            <w:tcW w:w="5954" w:type="dxa"/>
            <w:gridSpan w:val="4"/>
          </w:tcPr>
          <w:p w14:paraId="11C4D3AC" w14:textId="77777777" w:rsidR="00D71A3D" w:rsidRPr="00C53915" w:rsidRDefault="00D71A3D" w:rsidP="001D52AC"/>
        </w:tc>
      </w:tr>
      <w:tr w:rsidR="00D71A3D" w:rsidRPr="00C53915" w14:paraId="1ABE5138" w14:textId="77777777" w:rsidTr="00C53915">
        <w:trPr>
          <w:jc w:val="center"/>
        </w:trPr>
        <w:tc>
          <w:tcPr>
            <w:tcW w:w="10915" w:type="dxa"/>
            <w:gridSpan w:val="7"/>
          </w:tcPr>
          <w:p w14:paraId="5E7DCE85" w14:textId="77777777" w:rsidR="00D71A3D" w:rsidRPr="00C53915" w:rsidRDefault="00D71A3D" w:rsidP="001D52AC">
            <w:pPr>
              <w:rPr>
                <w:i/>
              </w:rPr>
            </w:pPr>
          </w:p>
          <w:p w14:paraId="1B68B396" w14:textId="77777777" w:rsidR="00D71A3D" w:rsidRPr="00C53915" w:rsidRDefault="00D71A3D" w:rsidP="001D52AC">
            <w:pPr>
              <w:rPr>
                <w:i/>
              </w:rPr>
            </w:pPr>
            <w:r w:rsidRPr="00C53915">
              <w:rPr>
                <w:i/>
              </w:rPr>
              <w:t xml:space="preserve">If emergency shelter and/or NFI distribution is </w:t>
            </w:r>
            <w:r w:rsidRPr="00C53915">
              <w:rPr>
                <w:b/>
                <w:i/>
              </w:rPr>
              <w:t>not</w:t>
            </w:r>
            <w:r w:rsidRPr="00C53915">
              <w:rPr>
                <w:i/>
              </w:rPr>
              <w:t xml:space="preserve"> recommended:</w:t>
            </w:r>
          </w:p>
        </w:tc>
      </w:tr>
      <w:tr w:rsidR="00D71A3D" w:rsidRPr="00C53915" w14:paraId="1ACA7F48" w14:textId="77777777" w:rsidTr="00375FF3">
        <w:trPr>
          <w:jc w:val="center"/>
        </w:trPr>
        <w:tc>
          <w:tcPr>
            <w:tcW w:w="4961" w:type="dxa"/>
            <w:gridSpan w:val="3"/>
            <w:shd w:val="clear" w:color="auto" w:fill="D9D9D9" w:themeFill="background1" w:themeFillShade="D9"/>
          </w:tcPr>
          <w:p w14:paraId="123E8F03" w14:textId="77777777" w:rsidR="00D71A3D" w:rsidRPr="00C53915" w:rsidRDefault="00D71A3D" w:rsidP="001D52AC">
            <w:pPr>
              <w:rPr>
                <w:b/>
              </w:rPr>
            </w:pPr>
            <w:r w:rsidRPr="00C53915">
              <w:rPr>
                <w:b/>
              </w:rPr>
              <w:t>Summarise reasons and propose next steps, if any</w:t>
            </w:r>
          </w:p>
          <w:p w14:paraId="05012C60" w14:textId="77777777" w:rsidR="00D71A3D" w:rsidRPr="00C53915" w:rsidRDefault="00D71A3D" w:rsidP="001D52AC">
            <w:pPr>
              <w:rPr>
                <w:b/>
              </w:rPr>
            </w:pPr>
            <w:r w:rsidRPr="00C53915">
              <w:rPr>
                <w:i/>
              </w:rPr>
              <w:t>-</w:t>
            </w:r>
            <w:proofErr w:type="spellStart"/>
            <w:r w:rsidRPr="00C53915">
              <w:rPr>
                <w:i/>
              </w:rPr>
              <w:t>eg</w:t>
            </w:r>
            <w:proofErr w:type="spellEnd"/>
            <w:r w:rsidRPr="00C53915">
              <w:t xml:space="preserve"> </w:t>
            </w:r>
            <w:r w:rsidRPr="00C53915">
              <w:rPr>
                <w:i/>
              </w:rPr>
              <w:t>referral to other clusters</w:t>
            </w:r>
          </w:p>
        </w:tc>
        <w:tc>
          <w:tcPr>
            <w:tcW w:w="5954" w:type="dxa"/>
            <w:gridSpan w:val="4"/>
          </w:tcPr>
          <w:p w14:paraId="191020E4" w14:textId="77777777" w:rsidR="00D71A3D" w:rsidRPr="00C53915" w:rsidRDefault="00D71A3D" w:rsidP="001D52AC"/>
        </w:tc>
      </w:tr>
      <w:tr w:rsidR="00D71A3D" w:rsidRPr="00C53915" w14:paraId="7E5263CD" w14:textId="77777777" w:rsidTr="00C53915">
        <w:trPr>
          <w:jc w:val="center"/>
        </w:trPr>
        <w:tc>
          <w:tcPr>
            <w:tcW w:w="10915" w:type="dxa"/>
            <w:gridSpan w:val="7"/>
          </w:tcPr>
          <w:p w14:paraId="6581A653" w14:textId="77777777" w:rsidR="00D71A3D" w:rsidRPr="00C53915" w:rsidRDefault="00D71A3D" w:rsidP="001D52AC"/>
          <w:p w14:paraId="39D6AEB2" w14:textId="77777777" w:rsidR="00D71A3D" w:rsidRDefault="00D71A3D" w:rsidP="001D52AC"/>
          <w:p w14:paraId="7BF8B5C2" w14:textId="77777777" w:rsidR="00591170" w:rsidRDefault="00591170" w:rsidP="001D52AC"/>
          <w:p w14:paraId="0F61BE2E" w14:textId="77777777" w:rsidR="00591170" w:rsidRDefault="00591170" w:rsidP="001D52AC"/>
          <w:p w14:paraId="33C99100" w14:textId="77777777" w:rsidR="00591170" w:rsidRDefault="00591170" w:rsidP="001D52AC"/>
          <w:p w14:paraId="56CC7FDF" w14:textId="77777777" w:rsidR="00591170" w:rsidRPr="00C53915" w:rsidRDefault="00591170" w:rsidP="001D52AC"/>
        </w:tc>
      </w:tr>
    </w:tbl>
    <w:p w14:paraId="39CBAEDA" w14:textId="77777777" w:rsidR="00C53915" w:rsidRPr="00C53915" w:rsidRDefault="00C53915" w:rsidP="00C53915">
      <w:pPr>
        <w:rPr>
          <w:b/>
        </w:rPr>
      </w:pPr>
      <w:r w:rsidRPr="00C53915">
        <w:rPr>
          <w:b/>
        </w:rPr>
        <w:lastRenderedPageBreak/>
        <w:t>ANNEX 1</w:t>
      </w:r>
    </w:p>
    <w:p w14:paraId="55FFB2F1" w14:textId="77777777" w:rsidR="00C53915" w:rsidRPr="00C53915" w:rsidRDefault="00C53915" w:rsidP="00C53915">
      <w:pPr>
        <w:rPr>
          <w:b/>
        </w:rPr>
      </w:pPr>
      <w:r w:rsidRPr="00C53915">
        <w:rPr>
          <w:b/>
        </w:rPr>
        <w:t>General Situation Questionnaire</w:t>
      </w:r>
    </w:p>
    <w:p w14:paraId="4D80A7E8" w14:textId="77777777" w:rsidR="00C53915" w:rsidRPr="00C53915" w:rsidRDefault="00C53915" w:rsidP="00C53915"/>
    <w:tbl>
      <w:tblPr>
        <w:tblStyle w:val="TableGrid"/>
        <w:tblW w:w="10348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74"/>
        <w:gridCol w:w="1304"/>
        <w:gridCol w:w="316"/>
        <w:gridCol w:w="5254"/>
      </w:tblGrid>
      <w:tr w:rsidR="00C53915" w:rsidRPr="00032A17" w14:paraId="3D2F1524" w14:textId="77777777" w:rsidTr="00C53915">
        <w:trPr>
          <w:trHeight w:val="855"/>
          <w:jc w:val="center"/>
        </w:trPr>
        <w:tc>
          <w:tcPr>
            <w:tcW w:w="3474" w:type="dxa"/>
            <w:shd w:val="clear" w:color="auto" w:fill="D9D9D9" w:themeFill="background1" w:themeFillShade="D9"/>
          </w:tcPr>
          <w:p w14:paraId="5BB65FBF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7E8414E0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 xml:space="preserve">Type of assessment site </w:t>
            </w:r>
          </w:p>
        </w:tc>
        <w:tc>
          <w:tcPr>
            <w:tcW w:w="6874" w:type="dxa"/>
            <w:gridSpan w:val="3"/>
            <w:shd w:val="clear" w:color="auto" w:fill="FFFFFF" w:themeFill="background1"/>
          </w:tcPr>
          <w:p w14:paraId="2C21C432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166546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>Spontaneous Settlement of IDPs in an urban area</w:t>
            </w:r>
          </w:p>
          <w:p w14:paraId="26707E85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214932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Spontaneous Settlement of IDPs in a rural area</w:t>
            </w:r>
          </w:p>
          <w:p w14:paraId="44B26B50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86139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Affected area (affected by conflict incident or natural disaster)</w:t>
            </w:r>
          </w:p>
          <w:p w14:paraId="0BCBC258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81399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IDPs on the move (site where IDP’s are transitioning to another site)</w:t>
            </w:r>
          </w:p>
          <w:p w14:paraId="22EB5B20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185982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IDPs living with host families in urban area</w:t>
            </w:r>
          </w:p>
          <w:p w14:paraId="3A139418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22527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IDPs living with host families in rural area</w:t>
            </w:r>
          </w:p>
          <w:p w14:paraId="1C2542C6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69142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Area of origin for returnees</w:t>
            </w:r>
          </w:p>
          <w:p w14:paraId="5C7F688A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484817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Returnee transit site/way station</w:t>
            </w:r>
          </w:p>
          <w:p w14:paraId="1EDA6255" w14:textId="77777777" w:rsidR="00C53915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209554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Other (please specify)</w:t>
            </w:r>
          </w:p>
          <w:p w14:paraId="3AFB1572" w14:textId="77777777" w:rsidR="00AD2306" w:rsidRPr="00032A17" w:rsidRDefault="00AD2306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</w:p>
          <w:p w14:paraId="4D728397" w14:textId="77777777" w:rsidR="00C53915" w:rsidRPr="00032A17" w:rsidRDefault="00C53915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 wp14:anchorId="7D825860" wp14:editId="0C856220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84454</wp:posOffset>
                      </wp:positionV>
                      <wp:extent cx="1438275" cy="0"/>
                      <wp:effectExtent l="0" t="0" r="34925" b="2540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4382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58FDEB" id="Straight Connector 2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2.25pt,6.65pt" to="111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" strokecolor="#33556a [3044]">
                      <o:lock v:ext="edit" shapetype="f"/>
                    </v:line>
                  </w:pict>
                </mc:Fallback>
              </mc:AlternateContent>
            </w:r>
          </w:p>
        </w:tc>
      </w:tr>
      <w:tr w:rsidR="00C53915" w:rsidRPr="00032A17" w14:paraId="36151DE0" w14:textId="77777777" w:rsidTr="00C53915">
        <w:trPr>
          <w:trHeight w:val="2441"/>
          <w:jc w:val="center"/>
        </w:trPr>
        <w:tc>
          <w:tcPr>
            <w:tcW w:w="3474" w:type="dxa"/>
            <w:shd w:val="clear" w:color="auto" w:fill="D9D9D9" w:themeFill="background1" w:themeFillShade="D9"/>
          </w:tcPr>
          <w:p w14:paraId="524AE563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1E4EE29B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>What kind of incident has affected the population or forced them to flee from the area of origin?</w:t>
            </w:r>
          </w:p>
        </w:tc>
        <w:tc>
          <w:tcPr>
            <w:tcW w:w="6874" w:type="dxa"/>
            <w:gridSpan w:val="3"/>
            <w:shd w:val="clear" w:color="auto" w:fill="FFFFFF" w:themeFill="background1"/>
          </w:tcPr>
          <w:p w14:paraId="53580D67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1723210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Violence</w:t>
            </w:r>
          </w:p>
          <w:p w14:paraId="740711FD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91917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Floods</w:t>
            </w:r>
          </w:p>
          <w:p w14:paraId="4E4A147D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75656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Fire</w:t>
            </w:r>
          </w:p>
          <w:p w14:paraId="0B00E9BD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7016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Health epidemic</w:t>
            </w:r>
          </w:p>
          <w:p w14:paraId="3D13A178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1301838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Food insecurity</w:t>
            </w:r>
          </w:p>
          <w:p w14:paraId="35266012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58206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Voluntarily returned home but land is occupied by other communities  </w:t>
            </w:r>
          </w:p>
          <w:p w14:paraId="6DA78120" w14:textId="391B2705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201521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Evicted </w:t>
            </w:r>
            <w:r w:rsidR="002B6E78">
              <w:rPr>
                <w:rFonts w:asciiTheme="majorHAnsi" w:hAnsiTheme="majorHAnsi" w:cs="Arial"/>
                <w:sz w:val="18"/>
                <w:szCs w:val="18"/>
              </w:rPr>
              <w:t>from public or private land or property</w:t>
            </w:r>
          </w:p>
          <w:p w14:paraId="2996522D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768656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Other (please specify)</w:t>
            </w:r>
          </w:p>
          <w:p w14:paraId="06DB614B" w14:textId="77777777" w:rsidR="00C53915" w:rsidRPr="00032A17" w:rsidRDefault="00C53915" w:rsidP="001D52AC">
            <w:pPr>
              <w:pStyle w:val="NoSpacing"/>
              <w:tabs>
                <w:tab w:val="left" w:pos="2715"/>
              </w:tabs>
              <w:rPr>
                <w:rFonts w:asciiTheme="majorHAnsi" w:hAnsiTheme="majorHAnsi" w:cs="Arial"/>
                <w:sz w:val="18"/>
                <w:szCs w:val="18"/>
              </w:rPr>
            </w:pPr>
          </w:p>
          <w:p w14:paraId="29301EAA" w14:textId="77777777" w:rsidR="00C53915" w:rsidRPr="00032A17" w:rsidRDefault="00C53915" w:rsidP="001D52AC">
            <w:pPr>
              <w:pStyle w:val="NoSpacing"/>
              <w:tabs>
                <w:tab w:val="left" w:pos="2715"/>
              </w:tabs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1312" behindDoc="0" locked="0" layoutInCell="1" allowOverlap="1" wp14:anchorId="7412223D" wp14:editId="76B87C56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66039</wp:posOffset>
                      </wp:positionV>
                      <wp:extent cx="1438275" cy="0"/>
                      <wp:effectExtent l="0" t="0" r="34925" b="25400"/>
                      <wp:wrapNone/>
                      <wp:docPr id="8" name="Straight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4382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5F627A" id="Straight Connector 8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.15pt,5.2pt" to="112.1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" strokecolor="#33556a [3044]">
                      <o:lock v:ext="edit" shapetype="f"/>
                    </v:line>
                  </w:pict>
                </mc:Fallback>
              </mc:AlternateContent>
            </w:r>
          </w:p>
        </w:tc>
      </w:tr>
      <w:tr w:rsidR="00C53915" w:rsidRPr="00032A17" w14:paraId="1AA58152" w14:textId="77777777" w:rsidTr="00C53915">
        <w:trPr>
          <w:trHeight w:val="1718"/>
          <w:jc w:val="center"/>
        </w:trPr>
        <w:tc>
          <w:tcPr>
            <w:tcW w:w="3474" w:type="dxa"/>
            <w:shd w:val="clear" w:color="auto" w:fill="D9D9D9" w:themeFill="background1" w:themeFillShade="D9"/>
          </w:tcPr>
          <w:p w14:paraId="6327E41A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0C66AF76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color w:val="000000"/>
                <w:sz w:val="18"/>
                <w:szCs w:val="18"/>
              </w:rPr>
              <w:t xml:space="preserve">How is the relationship between the displaced and the host community?   </w:t>
            </w:r>
          </w:p>
        </w:tc>
        <w:tc>
          <w:tcPr>
            <w:tcW w:w="6874" w:type="dxa"/>
            <w:gridSpan w:val="3"/>
            <w:shd w:val="clear" w:color="auto" w:fill="FFFFFF" w:themeFill="background1"/>
          </w:tcPr>
          <w:p w14:paraId="5A65F890" w14:textId="77777777" w:rsidR="00C53915" w:rsidRPr="00032A17" w:rsidRDefault="004D302D" w:rsidP="001D52A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43609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color w:val="000000"/>
                <w:sz w:val="18"/>
                <w:szCs w:val="18"/>
              </w:rPr>
              <w:t>Host community willing to assist for as long as necessary</w:t>
            </w:r>
          </w:p>
          <w:p w14:paraId="14FD9D15" w14:textId="77777777" w:rsidR="00C53915" w:rsidRPr="00032A17" w:rsidRDefault="004D302D" w:rsidP="001D52A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52629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color w:val="000000"/>
                <w:sz w:val="18"/>
                <w:szCs w:val="18"/>
              </w:rPr>
              <w:t>Host community willing to assist, but for limited time</w:t>
            </w:r>
          </w:p>
          <w:p w14:paraId="607FF044" w14:textId="77777777" w:rsidR="00C53915" w:rsidRPr="00032A17" w:rsidRDefault="004D302D" w:rsidP="001D52A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423959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color w:val="000000"/>
                <w:sz w:val="18"/>
                <w:szCs w:val="18"/>
              </w:rPr>
              <w:t>Tensions already exist</w:t>
            </w:r>
          </w:p>
          <w:p w14:paraId="27313F0A" w14:textId="77777777" w:rsidR="00C53915" w:rsidRPr="00032A17" w:rsidRDefault="004D302D" w:rsidP="001D52A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14350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color w:val="000000"/>
                <w:sz w:val="18"/>
                <w:szCs w:val="18"/>
              </w:rPr>
              <w:t>Other (please specify</w:t>
            </w:r>
          </w:p>
          <w:p w14:paraId="274C3069" w14:textId="77777777" w:rsidR="00C53915" w:rsidRPr="00032A17" w:rsidRDefault="00C53915" w:rsidP="001D52A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</w:p>
          <w:p w14:paraId="30E9F474" w14:textId="77777777" w:rsidR="00C53915" w:rsidRPr="00032A17" w:rsidRDefault="00C53915" w:rsidP="001D52AC">
            <w:pPr>
              <w:pStyle w:val="NoSpacing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2336" behindDoc="0" locked="0" layoutInCell="1" allowOverlap="1" wp14:anchorId="1E86EAF3" wp14:editId="38F041EC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32384</wp:posOffset>
                      </wp:positionV>
                      <wp:extent cx="1390650" cy="0"/>
                      <wp:effectExtent l="0" t="0" r="31750" b="25400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3906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E73143B" id="Straight Connector 10" o:spid="_x0000_s1026" style="position:absolute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.15pt,2.55pt" to="108.35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" strokecolor="#33556a [3044]">
                      <o:lock v:ext="edit" shapetype="f"/>
                    </v:line>
                  </w:pict>
                </mc:Fallback>
              </mc:AlternateContent>
            </w:r>
          </w:p>
          <w:p w14:paraId="1A53C47C" w14:textId="77777777" w:rsidR="00C53915" w:rsidRPr="00032A17" w:rsidRDefault="004D302D" w:rsidP="001D52AC">
            <w:pPr>
              <w:pStyle w:val="NoSpacing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26410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color w:val="000000"/>
                <w:sz w:val="18"/>
                <w:szCs w:val="18"/>
              </w:rPr>
              <w:t>Not applicable (not near host community, etc)</w:t>
            </w:r>
          </w:p>
        </w:tc>
      </w:tr>
      <w:tr w:rsidR="00C53915" w:rsidRPr="00032A17" w14:paraId="70A00F3F" w14:textId="77777777" w:rsidTr="00C53915">
        <w:trPr>
          <w:trHeight w:val="377"/>
          <w:jc w:val="center"/>
        </w:trPr>
        <w:tc>
          <w:tcPr>
            <w:tcW w:w="3474" w:type="dxa"/>
            <w:shd w:val="clear" w:color="auto" w:fill="D9D9D9" w:themeFill="background1" w:themeFillShade="D9"/>
          </w:tcPr>
          <w:p w14:paraId="5A5EEA13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0646B917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>In the crisis-affected or displaced community, are there any of the following:</w:t>
            </w:r>
          </w:p>
          <w:p w14:paraId="62376731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 xml:space="preserve"> (mark all that apply)</w:t>
            </w:r>
          </w:p>
        </w:tc>
        <w:tc>
          <w:tcPr>
            <w:tcW w:w="6874" w:type="dxa"/>
            <w:gridSpan w:val="3"/>
            <w:shd w:val="clear" w:color="auto" w:fill="FFFFFF" w:themeFill="background1"/>
          </w:tcPr>
          <w:p w14:paraId="027EB9B7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-68752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AD2306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>Older persons (over 60 years) who are living alone and do not have any support from their relatives and/or community.</w:t>
            </w:r>
          </w:p>
          <w:p w14:paraId="52A75F12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-1183119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AD2306" w:rsidRPr="00AD2306">
              <w:rPr>
                <w:rFonts w:asciiTheme="majorHAnsi" w:hAnsiTheme="majorHAnsi" w:cs="Arial"/>
                <w:sz w:val="22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>Children under 18 years who have been separated from both parents and/or caregivers. Estimated number of separated children:</w:t>
            </w:r>
          </w:p>
          <w:p w14:paraId="79F71B37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 xml:space="preserve"> _________________</w:t>
            </w:r>
          </w:p>
          <w:p w14:paraId="17DC107B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-1816486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C53915" w:rsidRPr="00AD2306">
              <w:rPr>
                <w:rFonts w:asciiTheme="majorHAnsi" w:hAnsiTheme="majorHAnsi" w:cs="Arial"/>
                <w:sz w:val="22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Persons who have physical and/or mental disability. </w:t>
            </w:r>
          </w:p>
          <w:p w14:paraId="70711021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182160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 w:rsidRP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Female Headed of Household: Divorced, separated or widowed single female with minor children. </w:t>
            </w:r>
          </w:p>
          <w:p w14:paraId="3C84ACD6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-120325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AD2306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>No effective community links: Persons or families who are displaced and have become vulnerable due to the impossibility to relate to the community and who do not receive any support from the community.</w:t>
            </w:r>
          </w:p>
          <w:p w14:paraId="48E7687B" w14:textId="77777777" w:rsidR="00C53915" w:rsidRPr="00032A17" w:rsidRDefault="00C53915" w:rsidP="001D52A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sz w:val="18"/>
                <w:szCs w:val="18"/>
                <w:lang w:val="en-ZW"/>
              </w:rPr>
            </w:pPr>
          </w:p>
        </w:tc>
      </w:tr>
      <w:tr w:rsidR="00C53915" w:rsidRPr="00032A17" w14:paraId="234387DB" w14:textId="77777777" w:rsidTr="00C53915">
        <w:trPr>
          <w:trHeight w:val="287"/>
          <w:jc w:val="center"/>
        </w:trPr>
        <w:tc>
          <w:tcPr>
            <w:tcW w:w="3474" w:type="dxa"/>
            <w:vMerge w:val="restart"/>
            <w:shd w:val="clear" w:color="auto" w:fill="D9D9D9" w:themeFill="background1" w:themeFillShade="D9"/>
          </w:tcPr>
          <w:p w14:paraId="4775D88D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</w:p>
          <w:p w14:paraId="0F016C06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>What is the estimate number of people living on the site?</w:t>
            </w:r>
          </w:p>
        </w:tc>
        <w:tc>
          <w:tcPr>
            <w:tcW w:w="1620" w:type="dxa"/>
            <w:gridSpan w:val="2"/>
            <w:shd w:val="clear" w:color="auto" w:fill="D9D9D9" w:themeFill="background1" w:themeFillShade="D9"/>
          </w:tcPr>
          <w:p w14:paraId="4499CAA4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  <w:lang w:val="en-US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  <w:lang w:val="en-US"/>
              </w:rPr>
              <w:t>Population</w:t>
            </w:r>
          </w:p>
        </w:tc>
        <w:tc>
          <w:tcPr>
            <w:tcW w:w="5254" w:type="dxa"/>
            <w:shd w:val="clear" w:color="auto" w:fill="D9D9D9" w:themeFill="background1" w:themeFillShade="D9"/>
          </w:tcPr>
          <w:p w14:paraId="5AFFD2B6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  <w:lang w:val="en-US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  <w:lang w:val="en-US"/>
              </w:rPr>
              <w:t>Households</w:t>
            </w:r>
          </w:p>
        </w:tc>
      </w:tr>
      <w:tr w:rsidR="00C53915" w:rsidRPr="00032A17" w14:paraId="0FCF0EF3" w14:textId="77777777" w:rsidTr="00C53915">
        <w:trPr>
          <w:trHeight w:val="279"/>
          <w:jc w:val="center"/>
        </w:trPr>
        <w:tc>
          <w:tcPr>
            <w:tcW w:w="3474" w:type="dxa"/>
            <w:vMerge/>
            <w:shd w:val="clear" w:color="auto" w:fill="D9D9D9" w:themeFill="background1" w:themeFillShade="D9"/>
          </w:tcPr>
          <w:p w14:paraId="70BF9A12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620" w:type="dxa"/>
            <w:gridSpan w:val="2"/>
            <w:tcBorders>
              <w:bottom w:val="dashSmallGap" w:sz="4" w:space="0" w:color="auto"/>
            </w:tcBorders>
            <w:shd w:val="clear" w:color="auto" w:fill="FFFFFF" w:themeFill="background1"/>
          </w:tcPr>
          <w:p w14:paraId="0186A99E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  <w:lang w:val="en-US"/>
              </w:rPr>
            </w:pPr>
          </w:p>
        </w:tc>
        <w:tc>
          <w:tcPr>
            <w:tcW w:w="5254" w:type="dxa"/>
            <w:shd w:val="clear" w:color="auto" w:fill="FFFFFF" w:themeFill="background1"/>
          </w:tcPr>
          <w:p w14:paraId="2625B64A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C53915" w:rsidRPr="00032A17" w14:paraId="60517C09" w14:textId="77777777" w:rsidTr="00C53915">
        <w:trPr>
          <w:trHeight w:val="945"/>
          <w:jc w:val="center"/>
        </w:trPr>
        <w:tc>
          <w:tcPr>
            <w:tcW w:w="347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7D4BFF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687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2D92AF4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 xml:space="preserve">Ask this question from multiple sources – State sources: </w:t>
            </w:r>
          </w:p>
        </w:tc>
      </w:tr>
      <w:tr w:rsidR="00C53915" w:rsidRPr="00032A17" w14:paraId="2B826700" w14:textId="77777777" w:rsidTr="00C53915">
        <w:trPr>
          <w:trHeight w:val="510"/>
          <w:jc w:val="center"/>
        </w:trPr>
        <w:tc>
          <w:tcPr>
            <w:tcW w:w="347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1105FF8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5C3E7519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 xml:space="preserve">What is the status of population at the site of assessment? </w:t>
            </w:r>
          </w:p>
        </w:tc>
        <w:tc>
          <w:tcPr>
            <w:tcW w:w="6874" w:type="dxa"/>
            <w:gridSpan w:val="3"/>
            <w:tcBorders>
              <w:top w:val="single" w:sz="4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631F2F46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12057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AD2306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>Number of people on the site are increasing</w:t>
            </w:r>
          </w:p>
          <w:p w14:paraId="3E657F8C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45122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 w:rsidRP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AD2306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>Number of people on the site are decreasing</w:t>
            </w:r>
          </w:p>
          <w:p w14:paraId="56DB0602" w14:textId="77777777" w:rsidR="00C53915" w:rsidRPr="00032A17" w:rsidRDefault="004D302D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 w:val="22"/>
                  <w:szCs w:val="18"/>
                </w:rPr>
                <w:id w:val="-158143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 w:val="22"/>
                    <w:szCs w:val="18"/>
                  </w:rPr>
                  <w:t>☐</w:t>
                </w:r>
              </w:sdtContent>
            </w:sdt>
            <w:r w:rsidR="00AD2306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>Number of people on the site are about the same</w:t>
            </w:r>
          </w:p>
        </w:tc>
      </w:tr>
      <w:tr w:rsidR="00C53915" w:rsidRPr="00032A17" w14:paraId="38F1063A" w14:textId="77777777" w:rsidTr="00382E33">
        <w:trPr>
          <w:trHeight w:val="431"/>
          <w:jc w:val="center"/>
        </w:trPr>
        <w:tc>
          <w:tcPr>
            <w:tcW w:w="3474" w:type="dxa"/>
            <w:vMerge w:val="restart"/>
            <w:shd w:val="clear" w:color="auto" w:fill="D9D9D9" w:themeFill="background1" w:themeFillShade="D9"/>
          </w:tcPr>
          <w:p w14:paraId="44B63089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1C70C0D4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 xml:space="preserve">State area of origin of the population? </w:t>
            </w:r>
          </w:p>
        </w:tc>
        <w:tc>
          <w:tcPr>
            <w:tcW w:w="1304" w:type="dxa"/>
            <w:shd w:val="clear" w:color="auto" w:fill="D9D9D9" w:themeFill="background1" w:themeFillShade="D9"/>
          </w:tcPr>
          <w:p w14:paraId="2CA23C50" w14:textId="03A8E477" w:rsidR="00C53915" w:rsidRPr="00032A17" w:rsidRDefault="00382E33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en-US"/>
              </w:rPr>
              <w:t>Governorate</w:t>
            </w:r>
          </w:p>
        </w:tc>
        <w:tc>
          <w:tcPr>
            <w:tcW w:w="5570" w:type="dxa"/>
            <w:gridSpan w:val="2"/>
            <w:shd w:val="clear" w:color="auto" w:fill="FFFFFF" w:themeFill="background1"/>
          </w:tcPr>
          <w:p w14:paraId="66F0A4D9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br/>
            </w:r>
          </w:p>
        </w:tc>
      </w:tr>
      <w:tr w:rsidR="00C53915" w:rsidRPr="00032A17" w14:paraId="1C29346E" w14:textId="77777777" w:rsidTr="00382E33">
        <w:trPr>
          <w:trHeight w:val="210"/>
          <w:jc w:val="center"/>
        </w:trPr>
        <w:tc>
          <w:tcPr>
            <w:tcW w:w="3474" w:type="dxa"/>
            <w:vMerge/>
            <w:shd w:val="clear" w:color="auto" w:fill="D9D9D9" w:themeFill="background1" w:themeFillShade="D9"/>
          </w:tcPr>
          <w:p w14:paraId="1188C068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304" w:type="dxa"/>
            <w:shd w:val="clear" w:color="auto" w:fill="D9D9D9" w:themeFill="background1" w:themeFillShade="D9"/>
          </w:tcPr>
          <w:p w14:paraId="464A0762" w14:textId="436184C2" w:rsidR="00C53915" w:rsidRPr="00032A17" w:rsidRDefault="00382E33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en-US"/>
              </w:rPr>
              <w:t>District</w:t>
            </w:r>
          </w:p>
        </w:tc>
        <w:tc>
          <w:tcPr>
            <w:tcW w:w="5570" w:type="dxa"/>
            <w:gridSpan w:val="2"/>
            <w:shd w:val="clear" w:color="auto" w:fill="FFFFFF" w:themeFill="background1"/>
          </w:tcPr>
          <w:p w14:paraId="210A1DE2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br/>
            </w:r>
          </w:p>
        </w:tc>
      </w:tr>
      <w:tr w:rsidR="00C53915" w:rsidRPr="00032A17" w14:paraId="12DC8B93" w14:textId="77777777" w:rsidTr="00382E33">
        <w:trPr>
          <w:trHeight w:val="413"/>
          <w:jc w:val="center"/>
        </w:trPr>
        <w:tc>
          <w:tcPr>
            <w:tcW w:w="3474" w:type="dxa"/>
            <w:vMerge/>
            <w:shd w:val="clear" w:color="auto" w:fill="D9D9D9" w:themeFill="background1" w:themeFillShade="D9"/>
          </w:tcPr>
          <w:p w14:paraId="73CD24D1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304" w:type="dxa"/>
            <w:shd w:val="clear" w:color="auto" w:fill="D9D9D9" w:themeFill="background1" w:themeFillShade="D9"/>
          </w:tcPr>
          <w:p w14:paraId="200A635C" w14:textId="53700C02" w:rsidR="00C53915" w:rsidRPr="00032A17" w:rsidRDefault="00382E33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en-US"/>
              </w:rPr>
              <w:t>Sub-District</w:t>
            </w:r>
          </w:p>
        </w:tc>
        <w:tc>
          <w:tcPr>
            <w:tcW w:w="5570" w:type="dxa"/>
            <w:gridSpan w:val="2"/>
            <w:shd w:val="clear" w:color="auto" w:fill="FFFFFF" w:themeFill="background1"/>
          </w:tcPr>
          <w:p w14:paraId="49927698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br/>
            </w:r>
          </w:p>
        </w:tc>
      </w:tr>
      <w:tr w:rsidR="00C53915" w:rsidRPr="00032A17" w14:paraId="61C391A4" w14:textId="77777777" w:rsidTr="00382E33">
        <w:trPr>
          <w:trHeight w:val="229"/>
          <w:jc w:val="center"/>
        </w:trPr>
        <w:tc>
          <w:tcPr>
            <w:tcW w:w="3474" w:type="dxa"/>
            <w:vMerge/>
            <w:shd w:val="clear" w:color="auto" w:fill="D9D9D9" w:themeFill="background1" w:themeFillShade="D9"/>
          </w:tcPr>
          <w:p w14:paraId="31E33E86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304" w:type="dxa"/>
            <w:tcBorders>
              <w:bottom w:val="dashSmallGap" w:sz="4" w:space="0" w:color="auto"/>
            </w:tcBorders>
            <w:shd w:val="clear" w:color="auto" w:fill="D9D9D9" w:themeFill="background1" w:themeFillShade="D9"/>
          </w:tcPr>
          <w:p w14:paraId="75E27664" w14:textId="3B14471C" w:rsidR="00C53915" w:rsidRPr="00032A17" w:rsidRDefault="00382E33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Village/Site</w:t>
            </w:r>
            <w:r w:rsidR="00C53915" w:rsidRPr="00032A1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</w:p>
        </w:tc>
        <w:tc>
          <w:tcPr>
            <w:tcW w:w="5570" w:type="dxa"/>
            <w:gridSpan w:val="2"/>
            <w:tcBorders>
              <w:bottom w:val="dashSmallGap" w:sz="4" w:space="0" w:color="auto"/>
            </w:tcBorders>
            <w:shd w:val="clear" w:color="auto" w:fill="FFFFFF" w:themeFill="background1"/>
          </w:tcPr>
          <w:p w14:paraId="0BE4C0C2" w14:textId="77777777" w:rsidR="00C53915" w:rsidRPr="00032A17" w:rsidRDefault="00C53915" w:rsidP="001D52AC">
            <w:pPr>
              <w:pStyle w:val="FootnoteText"/>
              <w:spacing w:before="120"/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C53915" w:rsidRPr="00032A17" w14:paraId="1D1F297E" w14:textId="77777777" w:rsidTr="00C53915">
        <w:trPr>
          <w:trHeight w:val="165"/>
          <w:jc w:val="center"/>
        </w:trPr>
        <w:tc>
          <w:tcPr>
            <w:tcW w:w="3474" w:type="dxa"/>
            <w:shd w:val="clear" w:color="auto" w:fill="D9D9D9" w:themeFill="background1" w:themeFillShade="D9"/>
          </w:tcPr>
          <w:p w14:paraId="6A7358D1" w14:textId="77777777" w:rsidR="00C53915" w:rsidRPr="00032A17" w:rsidRDefault="00C53915" w:rsidP="00C53915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66233466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32A17">
              <w:rPr>
                <w:rFonts w:asciiTheme="majorHAnsi" w:hAnsiTheme="majorHAnsi" w:cs="Arial"/>
                <w:sz w:val="18"/>
                <w:szCs w:val="18"/>
              </w:rPr>
              <w:t>Do IDPs have access to their place of origin, and/or a timeline for return to place of origin?</w:t>
            </w:r>
          </w:p>
        </w:tc>
        <w:tc>
          <w:tcPr>
            <w:tcW w:w="6874" w:type="dxa"/>
            <w:gridSpan w:val="3"/>
            <w:shd w:val="clear" w:color="auto" w:fill="FFFFFF" w:themeFill="background1"/>
          </w:tcPr>
          <w:p w14:paraId="6F9E0B29" w14:textId="77777777" w:rsidR="00C53915" w:rsidRPr="00032A17" w:rsidRDefault="00C53915" w:rsidP="001D52A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</w:tbl>
    <w:p w14:paraId="4F879B84" w14:textId="77777777" w:rsidR="00C53915" w:rsidRDefault="00C53915" w:rsidP="00C53915">
      <w:pPr>
        <w:rPr>
          <w:rFonts w:asciiTheme="majorHAnsi" w:hAnsiTheme="majorHAnsi"/>
        </w:rPr>
      </w:pPr>
    </w:p>
    <w:p w14:paraId="20660181" w14:textId="77777777" w:rsidR="00C53915" w:rsidRDefault="00C53915" w:rsidP="00C53915">
      <w:pPr>
        <w:rPr>
          <w:rFonts w:asciiTheme="majorHAnsi" w:hAnsiTheme="majorHAnsi"/>
        </w:rPr>
      </w:pPr>
    </w:p>
    <w:p w14:paraId="7FE7670D" w14:textId="77777777" w:rsidR="00382E33" w:rsidRDefault="00382E33" w:rsidP="008D6857">
      <w:pPr>
        <w:rPr>
          <w:b/>
        </w:rPr>
      </w:pPr>
    </w:p>
    <w:p w14:paraId="450B75D9" w14:textId="77777777" w:rsidR="00382E33" w:rsidRDefault="00382E33" w:rsidP="008D6857">
      <w:pPr>
        <w:rPr>
          <w:b/>
        </w:rPr>
      </w:pPr>
    </w:p>
    <w:p w14:paraId="2A88B718" w14:textId="77777777" w:rsidR="00382E33" w:rsidRDefault="00382E33" w:rsidP="008D6857">
      <w:pPr>
        <w:rPr>
          <w:b/>
        </w:rPr>
      </w:pPr>
    </w:p>
    <w:p w14:paraId="39D44E2A" w14:textId="77777777" w:rsidR="00382E33" w:rsidRDefault="00382E33" w:rsidP="008D6857">
      <w:pPr>
        <w:rPr>
          <w:b/>
        </w:rPr>
      </w:pPr>
    </w:p>
    <w:p w14:paraId="1CB0E373" w14:textId="77777777" w:rsidR="00382E33" w:rsidRDefault="00382E33" w:rsidP="008D6857">
      <w:pPr>
        <w:rPr>
          <w:b/>
        </w:rPr>
      </w:pPr>
    </w:p>
    <w:p w14:paraId="6592B31F" w14:textId="77777777" w:rsidR="00382E33" w:rsidRDefault="00382E33" w:rsidP="008D6857">
      <w:pPr>
        <w:rPr>
          <w:b/>
        </w:rPr>
      </w:pPr>
    </w:p>
    <w:p w14:paraId="2A2D24F9" w14:textId="77777777" w:rsidR="00382E33" w:rsidRDefault="00382E33" w:rsidP="008D6857">
      <w:pPr>
        <w:rPr>
          <w:b/>
        </w:rPr>
      </w:pPr>
    </w:p>
    <w:p w14:paraId="39E38EAE" w14:textId="77777777" w:rsidR="00382E33" w:rsidRDefault="00382E33" w:rsidP="008D6857">
      <w:pPr>
        <w:rPr>
          <w:b/>
        </w:rPr>
      </w:pPr>
    </w:p>
    <w:p w14:paraId="2576D4AC" w14:textId="77777777" w:rsidR="00382E33" w:rsidRDefault="00382E33" w:rsidP="008D6857">
      <w:pPr>
        <w:rPr>
          <w:b/>
        </w:rPr>
      </w:pPr>
    </w:p>
    <w:p w14:paraId="01423D67" w14:textId="77777777" w:rsidR="00382E33" w:rsidRDefault="00382E33" w:rsidP="008D6857">
      <w:pPr>
        <w:rPr>
          <w:b/>
        </w:rPr>
      </w:pPr>
    </w:p>
    <w:p w14:paraId="07AF6B2E" w14:textId="77777777" w:rsidR="00382E33" w:rsidRDefault="00382E33" w:rsidP="008D6857">
      <w:pPr>
        <w:rPr>
          <w:b/>
        </w:rPr>
      </w:pPr>
    </w:p>
    <w:p w14:paraId="399BDCB0" w14:textId="77777777" w:rsidR="00382E33" w:rsidRDefault="00382E33" w:rsidP="008D6857">
      <w:pPr>
        <w:rPr>
          <w:b/>
        </w:rPr>
      </w:pPr>
    </w:p>
    <w:p w14:paraId="3A9261A4" w14:textId="77777777" w:rsidR="00382E33" w:rsidRDefault="00382E33" w:rsidP="008D6857">
      <w:pPr>
        <w:rPr>
          <w:b/>
        </w:rPr>
      </w:pPr>
    </w:p>
    <w:p w14:paraId="70A5BC9D" w14:textId="77777777" w:rsidR="00382E33" w:rsidRDefault="00382E33" w:rsidP="008D6857">
      <w:pPr>
        <w:rPr>
          <w:b/>
        </w:rPr>
      </w:pPr>
    </w:p>
    <w:p w14:paraId="732F757A" w14:textId="77777777" w:rsidR="00382E33" w:rsidRDefault="00382E33" w:rsidP="008D6857">
      <w:pPr>
        <w:rPr>
          <w:b/>
        </w:rPr>
      </w:pPr>
    </w:p>
    <w:p w14:paraId="5C67E728" w14:textId="77777777" w:rsidR="00382E33" w:rsidRDefault="00382E33" w:rsidP="008D6857">
      <w:pPr>
        <w:rPr>
          <w:b/>
        </w:rPr>
      </w:pPr>
    </w:p>
    <w:p w14:paraId="59A15F7E" w14:textId="77777777" w:rsidR="00382E33" w:rsidRDefault="00382E33" w:rsidP="008D6857">
      <w:pPr>
        <w:rPr>
          <w:b/>
        </w:rPr>
      </w:pPr>
    </w:p>
    <w:p w14:paraId="10C50D61" w14:textId="77777777" w:rsidR="00382E33" w:rsidRDefault="00382E33" w:rsidP="008D6857">
      <w:pPr>
        <w:rPr>
          <w:b/>
        </w:rPr>
      </w:pPr>
    </w:p>
    <w:p w14:paraId="5AAF17D6" w14:textId="77777777" w:rsidR="00382E33" w:rsidRDefault="00382E33" w:rsidP="008D6857">
      <w:pPr>
        <w:rPr>
          <w:b/>
        </w:rPr>
      </w:pPr>
    </w:p>
    <w:p w14:paraId="47B8FD8E" w14:textId="77777777" w:rsidR="00382E33" w:rsidRDefault="00382E33" w:rsidP="008D6857">
      <w:pPr>
        <w:rPr>
          <w:b/>
        </w:rPr>
      </w:pPr>
    </w:p>
    <w:p w14:paraId="3061E763" w14:textId="77777777" w:rsidR="00382E33" w:rsidRDefault="00382E33" w:rsidP="008D6857">
      <w:pPr>
        <w:rPr>
          <w:b/>
        </w:rPr>
      </w:pPr>
    </w:p>
    <w:p w14:paraId="2CB7ACDB" w14:textId="77777777" w:rsidR="00382E33" w:rsidRDefault="00382E33" w:rsidP="008D6857">
      <w:pPr>
        <w:rPr>
          <w:b/>
        </w:rPr>
      </w:pPr>
    </w:p>
    <w:p w14:paraId="49E02167" w14:textId="77777777" w:rsidR="00382E33" w:rsidRDefault="00382E33" w:rsidP="008D6857">
      <w:pPr>
        <w:rPr>
          <w:b/>
        </w:rPr>
      </w:pPr>
    </w:p>
    <w:p w14:paraId="3F67A533" w14:textId="77777777" w:rsidR="00382E33" w:rsidRDefault="00382E33" w:rsidP="008D6857">
      <w:pPr>
        <w:rPr>
          <w:b/>
        </w:rPr>
      </w:pPr>
    </w:p>
    <w:p w14:paraId="660A6874" w14:textId="77777777" w:rsidR="00382E33" w:rsidRDefault="00382E33" w:rsidP="008D6857">
      <w:pPr>
        <w:rPr>
          <w:b/>
        </w:rPr>
      </w:pPr>
    </w:p>
    <w:p w14:paraId="5B1C553A" w14:textId="77777777" w:rsidR="00382E33" w:rsidRDefault="00382E33" w:rsidP="008D6857">
      <w:pPr>
        <w:rPr>
          <w:b/>
        </w:rPr>
      </w:pPr>
    </w:p>
    <w:p w14:paraId="06EE33BF" w14:textId="77777777" w:rsidR="00382E33" w:rsidRDefault="00382E33" w:rsidP="008D6857">
      <w:pPr>
        <w:rPr>
          <w:b/>
        </w:rPr>
      </w:pPr>
    </w:p>
    <w:p w14:paraId="75B63D32" w14:textId="77777777" w:rsidR="00382E33" w:rsidRDefault="00382E33" w:rsidP="008D6857">
      <w:pPr>
        <w:rPr>
          <w:b/>
        </w:rPr>
      </w:pPr>
    </w:p>
    <w:p w14:paraId="73C4B0E5" w14:textId="77777777" w:rsidR="00382E33" w:rsidRDefault="00382E33" w:rsidP="008D6857">
      <w:pPr>
        <w:rPr>
          <w:b/>
        </w:rPr>
      </w:pPr>
    </w:p>
    <w:p w14:paraId="6D3A8B3A" w14:textId="77777777" w:rsidR="00382E33" w:rsidRDefault="00382E33" w:rsidP="008D6857">
      <w:pPr>
        <w:rPr>
          <w:b/>
        </w:rPr>
      </w:pPr>
    </w:p>
    <w:p w14:paraId="5AE8DE58" w14:textId="77777777" w:rsidR="00382E33" w:rsidRDefault="00382E33" w:rsidP="008D6857">
      <w:pPr>
        <w:rPr>
          <w:b/>
        </w:rPr>
      </w:pPr>
    </w:p>
    <w:p w14:paraId="4328C20A" w14:textId="77777777" w:rsidR="00382E33" w:rsidRDefault="00382E33" w:rsidP="008D6857">
      <w:pPr>
        <w:rPr>
          <w:b/>
        </w:rPr>
      </w:pPr>
    </w:p>
    <w:p w14:paraId="2035E119" w14:textId="77777777" w:rsidR="00382E33" w:rsidRDefault="00382E33" w:rsidP="008D6857">
      <w:pPr>
        <w:rPr>
          <w:b/>
        </w:rPr>
      </w:pPr>
    </w:p>
    <w:p w14:paraId="53833AD3" w14:textId="77777777" w:rsidR="00382E33" w:rsidRDefault="00382E33" w:rsidP="008D6857">
      <w:pPr>
        <w:rPr>
          <w:b/>
        </w:rPr>
      </w:pPr>
    </w:p>
    <w:p w14:paraId="4F3986B4" w14:textId="77777777" w:rsidR="00382E33" w:rsidRDefault="00382E33" w:rsidP="008D6857">
      <w:pPr>
        <w:rPr>
          <w:b/>
        </w:rPr>
      </w:pPr>
    </w:p>
    <w:p w14:paraId="067C172E" w14:textId="77777777" w:rsidR="00382E33" w:rsidRDefault="00382E33" w:rsidP="008D6857">
      <w:pPr>
        <w:rPr>
          <w:b/>
        </w:rPr>
      </w:pPr>
    </w:p>
    <w:p w14:paraId="38283EBB" w14:textId="77777777" w:rsidR="00382E33" w:rsidRDefault="00382E33" w:rsidP="008D6857">
      <w:pPr>
        <w:rPr>
          <w:b/>
        </w:rPr>
      </w:pPr>
    </w:p>
    <w:p w14:paraId="16D00D62" w14:textId="77777777" w:rsidR="00382E33" w:rsidRDefault="00382E33" w:rsidP="008D6857">
      <w:pPr>
        <w:rPr>
          <w:b/>
        </w:rPr>
      </w:pPr>
    </w:p>
    <w:p w14:paraId="3DD85836" w14:textId="77777777" w:rsidR="00382E33" w:rsidRDefault="00382E33" w:rsidP="008D6857">
      <w:pPr>
        <w:rPr>
          <w:b/>
        </w:rPr>
      </w:pPr>
    </w:p>
    <w:p w14:paraId="7A586193" w14:textId="77777777" w:rsidR="00382E33" w:rsidRDefault="00382E33" w:rsidP="008D6857">
      <w:pPr>
        <w:rPr>
          <w:b/>
        </w:rPr>
      </w:pPr>
    </w:p>
    <w:p w14:paraId="10275EA8" w14:textId="2BA433D3" w:rsidR="00C53915" w:rsidRPr="008D6857" w:rsidRDefault="00C53915" w:rsidP="008D6857">
      <w:r w:rsidRPr="00C53915">
        <w:rPr>
          <w:b/>
        </w:rPr>
        <w:lastRenderedPageBreak/>
        <w:t>ANNEX 2 – Shelter NFI Specific Questionnaire</w:t>
      </w:r>
    </w:p>
    <w:tbl>
      <w:tblPr>
        <w:tblStyle w:val="TableGrid"/>
        <w:tblpPr w:leftFromText="180" w:rightFromText="180" w:vertAnchor="page" w:horzAnchor="margin" w:tblpXSpec="center" w:tblpY="1441"/>
        <w:tblW w:w="1053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1980"/>
        <w:gridCol w:w="831"/>
        <w:gridCol w:w="48"/>
        <w:gridCol w:w="1444"/>
        <w:gridCol w:w="17"/>
        <w:gridCol w:w="4235"/>
      </w:tblGrid>
      <w:tr w:rsidR="008D6857" w:rsidRPr="00701328" w14:paraId="3AF9413F" w14:textId="77777777" w:rsidTr="0019419C">
        <w:trPr>
          <w:trHeight w:val="279"/>
        </w:trPr>
        <w:tc>
          <w:tcPr>
            <w:tcW w:w="483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671438" w14:textId="77777777" w:rsidR="008D6857" w:rsidRPr="00701328" w:rsidRDefault="008D6857" w:rsidP="0019419C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7A7F833B" w14:textId="7E5B18EB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Total number of houses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>/shelters</w:t>
            </w: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 xml:space="preserve"> in the area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9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8DA54F0" w14:textId="77777777" w:rsidR="008D6857" w:rsidRPr="00701328" w:rsidRDefault="008D6857" w:rsidP="0019419C">
            <w:pPr>
              <w:rPr>
                <w:rFonts w:asciiTheme="majorHAnsi" w:hAnsiTheme="majorHAnsi" w:cs="Arial"/>
                <w:b/>
                <w:sz w:val="18"/>
                <w:szCs w:val="18"/>
              </w:rPr>
            </w:pPr>
          </w:p>
        </w:tc>
      </w:tr>
      <w:tr w:rsidR="008D6857" w:rsidRPr="00701328" w14:paraId="0D9A7100" w14:textId="77777777" w:rsidTr="0019419C">
        <w:trPr>
          <w:trHeight w:val="279"/>
        </w:trPr>
        <w:tc>
          <w:tcPr>
            <w:tcW w:w="483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8E15C" w14:textId="77777777" w:rsidR="008D6857" w:rsidRPr="00701328" w:rsidRDefault="008D6857" w:rsidP="0019419C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="Arial"/>
                <w:sz w:val="18"/>
                <w:szCs w:val="18"/>
              </w:rPr>
            </w:pPr>
          </w:p>
          <w:p w14:paraId="11FA473D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Average number of people sleeping in each house/shelter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 xml:space="preserve"> (include those staying with a homestead, but sleeping outside the shelter/house)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:</w:t>
            </w:r>
          </w:p>
        </w:tc>
        <w:tc>
          <w:tcPr>
            <w:tcW w:w="569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8BA735" w14:textId="77777777" w:rsidR="008D6857" w:rsidRPr="00701328" w:rsidRDefault="008D6857" w:rsidP="0019419C">
            <w:pPr>
              <w:rPr>
                <w:rFonts w:asciiTheme="majorHAnsi" w:hAnsiTheme="majorHAnsi" w:cs="Arial"/>
                <w:b/>
                <w:sz w:val="18"/>
                <w:szCs w:val="18"/>
              </w:rPr>
            </w:pPr>
          </w:p>
        </w:tc>
      </w:tr>
      <w:tr w:rsidR="008D6857" w:rsidRPr="00701328" w14:paraId="567EDD27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8EDD12E" w14:textId="386B14AD" w:rsidR="008D6857" w:rsidRPr="00701328" w:rsidRDefault="00382E33" w:rsidP="0019419C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="Arial"/>
                <w:b/>
                <w:sz w:val="18"/>
                <w:szCs w:val="18"/>
              </w:rPr>
            </w:pPr>
            <w:r>
              <w:rPr>
                <w:rFonts w:asciiTheme="majorHAnsi" w:hAnsiTheme="majorHAnsi" w:cs="Arial"/>
                <w:b/>
                <w:sz w:val="18"/>
                <w:szCs w:val="18"/>
              </w:rPr>
              <w:t>Evaluate the Shelter quality of the family’s shelters (choose one per condition: Very poor, Poor, Acceptable, Good)</w:t>
            </w:r>
          </w:p>
        </w:tc>
      </w:tr>
      <w:tr w:rsidR="00382E33" w:rsidRPr="00701328" w14:paraId="676FAD0C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B7F9D9" w14:textId="3E5BFB8E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Protection from cold, heat, wind, rain etc.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F8DE28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382E33" w:rsidRPr="00701328" w14:paraId="75A5ED8F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4EA3C3" w14:textId="567AE771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Privacy</w:t>
            </w:r>
            <w:r w:rsidR="00B955C1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B955C1" w:rsidRPr="00B955C1">
              <w:rPr>
                <w:rFonts w:asciiTheme="majorHAnsi" w:hAnsiTheme="majorHAnsi" w:cs="Arial"/>
                <w:sz w:val="18"/>
                <w:szCs w:val="18"/>
              </w:rPr>
              <w:t>(3.5m2 per person)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ED5A16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382E33" w:rsidRPr="00701328" w14:paraId="500AB5A3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97728B" w14:textId="4BB8434A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Personal security and security of belongings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123868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382E33" w:rsidRPr="00701328" w14:paraId="36D9290B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E70F79" w14:textId="7AE8F52D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Protection from fire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4965F4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382E33" w:rsidRPr="00701328" w14:paraId="161436E2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7E772B" w14:textId="623370C2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Covered space for essential household activities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AE8AEA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382E33" w:rsidRPr="00701328" w14:paraId="6BB1C597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8A49F4" w14:textId="08B1C75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Protection from direct sunlight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43E4E9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382E33" w:rsidRPr="00701328" w14:paraId="01802F9B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FA05BB" w14:textId="61F3063A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Optimal ventilation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BAD4BE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382E33" w:rsidRPr="00701328" w14:paraId="1B7B0C0F" w14:textId="77777777" w:rsidTr="00382E33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6019D7" w14:textId="3A6F1A21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382E33">
              <w:rPr>
                <w:rFonts w:asciiTheme="majorHAnsi" w:hAnsiTheme="majorHAnsi" w:cs="Arial"/>
                <w:sz w:val="18"/>
                <w:szCs w:val="18"/>
              </w:rPr>
              <w:t>The overall shelter condition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CC1629" w14:textId="77777777" w:rsidR="00382E33" w:rsidRPr="00701328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8D6857" w:rsidRPr="00701328" w14:paraId="4D96FB06" w14:textId="77777777" w:rsidTr="0019419C">
        <w:trPr>
          <w:trHeight w:val="279"/>
        </w:trPr>
        <w:tc>
          <w:tcPr>
            <w:tcW w:w="47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EF8200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SN.4   </w:t>
            </w:r>
          </w:p>
          <w:p w14:paraId="3D5B2B97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Number of shelters per household among the local population?</w:t>
            </w:r>
          </w:p>
        </w:tc>
        <w:tc>
          <w:tcPr>
            <w:tcW w:w="574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A427C7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8D6857" w:rsidRPr="00701328" w14:paraId="238EE42C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28E73A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SN.5 </w:t>
            </w:r>
          </w:p>
          <w:p w14:paraId="203B71F1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W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 xml:space="preserve">here are the crisis affected, </w:t>
            </w: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displaced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 xml:space="preserve"> or returnee</w:t>
            </w: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 xml:space="preserve"> population currently sleeping?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</w:p>
        </w:tc>
      </w:tr>
      <w:tr w:rsidR="008D6857" w:rsidRPr="00701328" w14:paraId="57B2F667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D4399C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8D6857" w:rsidRPr="00701328" w14:paraId="143013D1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A3BA5E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SN.</w:t>
            </w:r>
            <w:r>
              <w:rPr>
                <w:rFonts w:asciiTheme="majorHAnsi" w:hAnsiTheme="majorHAnsi" w:cs="Arial"/>
                <w:sz w:val="18"/>
                <w:szCs w:val="18"/>
              </w:rPr>
              <w:t>6</w:t>
            </w:r>
          </w:p>
          <w:p w14:paraId="2F315FAC" w14:textId="77777777" w:rsidR="008D6857" w:rsidRPr="006C4546" w:rsidRDefault="008D6857" w:rsidP="0019419C">
            <w:pPr>
              <w:rPr>
                <w:rFonts w:asciiTheme="majorHAnsi" w:hAnsiTheme="majorHAnsi" w:cs="Arial"/>
                <w:i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Are local materials available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 xml:space="preserve"> and accessible to the crisis affected, displaced or returnee population</w:t>
            </w: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 xml:space="preserve"> for gathering to build shelters?   </w:t>
            </w:r>
            <w:r w:rsidRPr="00701328">
              <w:rPr>
                <w:rFonts w:asciiTheme="majorHAnsi" w:hAnsiTheme="majorHAnsi" w:cs="Arial"/>
                <w:i/>
                <w:sz w:val="18"/>
                <w:szCs w:val="18"/>
              </w:rPr>
              <w:t>(check one</w:t>
            </w:r>
            <w:r>
              <w:rPr>
                <w:rFonts w:asciiTheme="majorHAnsi" w:hAnsiTheme="majorHAnsi" w:cs="Arial"/>
                <w:i/>
                <w:sz w:val="18"/>
                <w:szCs w:val="18"/>
              </w:rPr>
              <w:t xml:space="preserve">, and ensure detail on </w:t>
            </w:r>
            <w:r w:rsidRPr="007604CE">
              <w:rPr>
                <w:rFonts w:asciiTheme="majorHAnsi" w:hAnsiTheme="majorHAnsi" w:cs="Arial"/>
                <w:b/>
                <w:i/>
                <w:sz w:val="18"/>
                <w:szCs w:val="18"/>
              </w:rPr>
              <w:t>whether</w:t>
            </w:r>
            <w:r w:rsidRPr="006C4546">
              <w:rPr>
                <w:rFonts w:asciiTheme="majorHAnsi" w:hAnsiTheme="majorHAnsi" w:cs="Arial"/>
                <w:b/>
                <w:i/>
                <w:sz w:val="18"/>
                <w:szCs w:val="18"/>
              </w:rPr>
              <w:t xml:space="preserve"> people </w:t>
            </w:r>
            <w:r>
              <w:rPr>
                <w:rFonts w:asciiTheme="majorHAnsi" w:hAnsiTheme="majorHAnsi" w:cs="Arial"/>
                <w:b/>
                <w:i/>
                <w:sz w:val="18"/>
                <w:szCs w:val="18"/>
              </w:rPr>
              <w:t xml:space="preserve">are </w:t>
            </w:r>
            <w:r w:rsidRPr="006C4546">
              <w:rPr>
                <w:rFonts w:asciiTheme="majorHAnsi" w:hAnsiTheme="majorHAnsi" w:cs="Arial"/>
                <w:b/>
                <w:i/>
                <w:sz w:val="18"/>
                <w:szCs w:val="18"/>
              </w:rPr>
              <w:t>physically able to collect material and build shelters – consider gender, age, land availability, security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>)</w:t>
            </w:r>
          </w:p>
        </w:tc>
      </w:tr>
      <w:tr w:rsidR="008D6857" w:rsidRPr="00701328" w14:paraId="39918B74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74F399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  <w:p w14:paraId="07F8F661" w14:textId="77777777" w:rsidR="00382E33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80864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D2306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Yes   - please list which materials are available, which member of the household usually accesses them and how:          </w:t>
            </w:r>
          </w:p>
          <w:p w14:paraId="08B1F0AE" w14:textId="2C95C024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               </w:t>
            </w:r>
          </w:p>
          <w:p w14:paraId="2D6AEA40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  <w:p w14:paraId="79A96513" w14:textId="75109DC8" w:rsidR="008D6857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717320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D2306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  <w:r w:rsidR="008D6857">
              <w:rPr>
                <w:rFonts w:asciiTheme="majorHAnsi" w:hAnsiTheme="majorHAnsi" w:cs="Arial"/>
                <w:sz w:val="18"/>
                <w:szCs w:val="18"/>
              </w:rPr>
              <w:t xml:space="preserve"> – please provide explanation and detail on accessibility</w:t>
            </w:r>
          </w:p>
          <w:p w14:paraId="19820ADA" w14:textId="2CE71727" w:rsidR="00382E33" w:rsidRDefault="00382E33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  <w:p w14:paraId="72978335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8D6857" w:rsidRPr="00701328" w14:paraId="0F423FE4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F9FBD14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SN.6</w:t>
            </w:r>
          </w:p>
          <w:p w14:paraId="4E257D3C" w14:textId="77777777" w:rsidR="008D6857" w:rsidRPr="00701328" w:rsidRDefault="008D6857" w:rsidP="0019419C">
            <w:pPr>
              <w:rPr>
                <w:rFonts w:asciiTheme="majorHAnsi" w:hAnsiTheme="majorHAnsi" w:cs="Arial"/>
                <w:b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Are shelter materials/NFI available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 xml:space="preserve"> and accessible</w:t>
            </w: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 xml:space="preserve"> at the local market?   </w:t>
            </w:r>
            <w:r w:rsidRPr="00701328">
              <w:rPr>
                <w:rFonts w:asciiTheme="majorHAnsi" w:hAnsiTheme="majorHAnsi" w:cs="Arial"/>
                <w:i/>
                <w:sz w:val="18"/>
                <w:szCs w:val="18"/>
              </w:rPr>
              <w:t>(check one</w:t>
            </w:r>
            <w:r>
              <w:rPr>
                <w:rFonts w:asciiTheme="majorHAnsi" w:hAnsiTheme="majorHAnsi" w:cs="Arial"/>
                <w:i/>
                <w:sz w:val="18"/>
                <w:szCs w:val="18"/>
              </w:rPr>
              <w:t xml:space="preserve">, and ensure detail on </w:t>
            </w:r>
            <w:r w:rsidRPr="006C4546">
              <w:rPr>
                <w:rFonts w:asciiTheme="majorHAnsi" w:hAnsiTheme="majorHAnsi" w:cs="Arial"/>
                <w:b/>
                <w:i/>
                <w:sz w:val="18"/>
                <w:szCs w:val="18"/>
              </w:rPr>
              <w:t>whether people can access items at the market – do they have cash to spend?)</w:t>
            </w:r>
          </w:p>
        </w:tc>
      </w:tr>
      <w:tr w:rsidR="008D6857" w:rsidRPr="00701328" w14:paraId="29071EF4" w14:textId="77777777" w:rsidTr="00941BEB">
        <w:trPr>
          <w:trHeight w:val="882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99C02D" w14:textId="77777777" w:rsidR="008D6857" w:rsidRPr="00701328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958134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D2306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proofErr w:type="gramStart"/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>Yes  -</w:t>
            </w:r>
            <w:proofErr w:type="gramEnd"/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 please list which materials and items are available</w:t>
            </w:r>
            <w:r w:rsidR="008D6857">
              <w:rPr>
                <w:rFonts w:asciiTheme="majorHAnsi" w:hAnsiTheme="majorHAnsi" w:cs="Arial"/>
                <w:sz w:val="18"/>
                <w:szCs w:val="18"/>
              </w:rPr>
              <w:t>, with detail on accessibility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 and how much each item costs:      </w:t>
            </w:r>
          </w:p>
          <w:p w14:paraId="546E80F2" w14:textId="398B271F" w:rsidR="008D6857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</w:p>
          <w:p w14:paraId="2E55B4D5" w14:textId="77777777" w:rsidR="008D6857" w:rsidRPr="00701328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62176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306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D2306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  <w:r w:rsidR="008D6857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</w:p>
        </w:tc>
      </w:tr>
      <w:tr w:rsidR="008D6857" w:rsidRPr="00701328" w14:paraId="475A603B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8986FAB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SN.7</w:t>
            </w:r>
          </w:p>
          <w:p w14:paraId="2B00B9A1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 xml:space="preserve">Do the 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>crisis affected/</w:t>
            </w: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>displaced</w:t>
            </w:r>
            <w:r>
              <w:rPr>
                <w:rFonts w:asciiTheme="majorHAnsi" w:hAnsiTheme="majorHAnsi" w:cs="Arial"/>
                <w:b/>
                <w:sz w:val="18"/>
                <w:szCs w:val="18"/>
              </w:rPr>
              <w:t xml:space="preserve"> or returnee</w:t>
            </w:r>
            <w:r w:rsidRPr="00701328">
              <w:rPr>
                <w:rFonts w:asciiTheme="majorHAnsi" w:hAnsiTheme="majorHAnsi" w:cs="Arial"/>
                <w:b/>
                <w:sz w:val="18"/>
                <w:szCs w:val="18"/>
              </w:rPr>
              <w:t xml:space="preserve"> population currently have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:</w:t>
            </w:r>
          </w:p>
          <w:p w14:paraId="55DE2C67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i/>
                <w:sz w:val="18"/>
                <w:szCs w:val="18"/>
              </w:rPr>
              <w:t>(check yes or no for each)</w:t>
            </w:r>
          </w:p>
        </w:tc>
      </w:tr>
      <w:tr w:rsidR="008D6857" w:rsidRPr="00701328" w14:paraId="27ADF393" w14:textId="77777777" w:rsidTr="0019419C">
        <w:trPr>
          <w:trHeight w:val="53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E562449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Do households have at least one large and one medium cooking pot with a lid, and a knife and two spoons?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BB0B51" w14:textId="77777777" w:rsidR="008D6857" w:rsidRPr="00701328" w:rsidRDefault="004D302D" w:rsidP="0019419C">
            <w:pPr>
              <w:spacing w:line="360" w:lineRule="auto"/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372847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Yes                  </w:t>
            </w:r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-137205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No            </w:t>
            </w:r>
          </w:p>
        </w:tc>
      </w:tr>
      <w:tr w:rsidR="00C260C5" w:rsidRPr="00701328" w14:paraId="031C3A84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39825A" w14:textId="70D27096" w:rsidR="00C260C5" w:rsidRPr="00701328" w:rsidRDefault="00C260C5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Mattresses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4A86A4" w14:textId="14DB4AEB" w:rsidR="00C260C5" w:rsidRDefault="00C260C5" w:rsidP="0019419C">
            <w:pPr>
              <w:rPr>
                <w:rFonts w:asciiTheme="majorHAnsi" w:hAnsiTheme="majorHAnsi" w:cs="Arial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28160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Yes               </w:t>
            </w:r>
            <w:r>
              <w:rPr>
                <w:rFonts w:asciiTheme="majorHAnsi" w:hAnsiTheme="majorHAnsi" w:cs="Arial"/>
                <w:sz w:val="18"/>
                <w:szCs w:val="18"/>
              </w:rPr>
              <w:t xml:space="preserve"> 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38962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8D6857" w:rsidRPr="00701328" w14:paraId="62B4D8F8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F7D076A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Blankets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A921ECF" w14:textId="77777777" w:rsidR="008D6857" w:rsidRPr="00701328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924848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Yes                </w:t>
            </w:r>
            <w:r w:rsidR="0019419C">
              <w:rPr>
                <w:rFonts w:asciiTheme="majorHAnsi" w:hAnsiTheme="majorHAnsi" w:cs="Arial"/>
                <w:sz w:val="18"/>
                <w:szCs w:val="18"/>
              </w:rPr>
              <w:t xml:space="preserve">  </w:t>
            </w:r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47736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8D6857" w:rsidRPr="00701328" w14:paraId="4A2E3ABB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EF47FE7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Sleeping mats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DBAAA5" w14:textId="77777777" w:rsidR="008D6857" w:rsidRPr="00701328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80639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Yes               </w:t>
            </w:r>
            <w:r w:rsidR="0019419C">
              <w:rPr>
                <w:rFonts w:asciiTheme="majorHAnsi" w:hAnsiTheme="majorHAnsi" w:cs="Arial"/>
                <w:sz w:val="18"/>
                <w:szCs w:val="18"/>
              </w:rPr>
              <w:t xml:space="preserve"> 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-509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C260C5" w:rsidRPr="00701328" w14:paraId="52EC5C48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72ED0EE" w14:textId="0A8D1BAC" w:rsidR="00C260C5" w:rsidRPr="00701328" w:rsidRDefault="00C260C5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Water Buckets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A12163F" w14:textId="7DB33554" w:rsidR="00C260C5" w:rsidRDefault="00C260C5" w:rsidP="0019419C">
            <w:pPr>
              <w:rPr>
                <w:rFonts w:asciiTheme="majorHAnsi" w:hAnsiTheme="majorHAnsi" w:cs="Arial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2007707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Yes               </w:t>
            </w:r>
            <w:r>
              <w:rPr>
                <w:rFonts w:asciiTheme="majorHAnsi" w:hAnsiTheme="majorHAnsi" w:cs="Arial"/>
                <w:sz w:val="18"/>
                <w:szCs w:val="18"/>
              </w:rPr>
              <w:t xml:space="preserve"> 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166003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8D6857" w:rsidRPr="00701328" w14:paraId="69540F4E" w14:textId="77777777" w:rsidTr="00B955C1">
        <w:trPr>
          <w:trHeight w:val="305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A8FFA03" w14:textId="413D6D4D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Mosquito nets</w:t>
            </w:r>
            <w:r w:rsidR="00382E33">
              <w:rPr>
                <w:rFonts w:asciiTheme="majorHAnsi" w:hAnsiTheme="majorHAnsi" w:cs="Arial"/>
                <w:sz w:val="18"/>
                <w:szCs w:val="18"/>
              </w:rPr>
              <w:t xml:space="preserve"> if it is hot area or prone to mosquitos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0773C61" w14:textId="77777777" w:rsidR="008D6857" w:rsidRPr="00701328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22684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 Yes           </w:t>
            </w:r>
            <w:r w:rsidR="0019419C">
              <w:rPr>
                <w:rFonts w:asciiTheme="majorHAnsi" w:hAnsiTheme="majorHAnsi" w:cs="Arial"/>
                <w:sz w:val="18"/>
                <w:szCs w:val="18"/>
              </w:rPr>
              <w:t xml:space="preserve"> 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     </w:t>
            </w:r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101010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B955C1" w:rsidRPr="00701328" w14:paraId="1BE84551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69BC674" w14:textId="0A5E6723" w:rsidR="00B955C1" w:rsidRPr="00701328" w:rsidRDefault="00B955C1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Stove and/or fuel for cooking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191FDD" w14:textId="2213D6D9" w:rsidR="00B955C1" w:rsidRDefault="00B955C1" w:rsidP="0019419C">
            <w:pPr>
              <w:rPr>
                <w:rFonts w:asciiTheme="majorHAnsi" w:hAnsiTheme="majorHAnsi" w:cs="Arial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24121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Yes           </w:t>
            </w:r>
            <w:r>
              <w:rPr>
                <w:rFonts w:asciiTheme="majorHAnsi" w:hAnsiTheme="majorHAnsi" w:cs="Arial"/>
                <w:sz w:val="18"/>
                <w:szCs w:val="18"/>
              </w:rPr>
              <w:t xml:space="preserve"> 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    </w:t>
            </w:r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-182850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8D6857" w:rsidRPr="00701328" w14:paraId="66547F94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F1B1592" w14:textId="77777777" w:rsidR="008D6857" w:rsidRPr="00701328" w:rsidRDefault="008D6857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Clothing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D176A43" w14:textId="77777777" w:rsidR="008D6857" w:rsidRPr="00701328" w:rsidRDefault="004D302D" w:rsidP="0019419C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780304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Yes   </w:t>
            </w:r>
            <w:r w:rsidR="0019419C">
              <w:rPr>
                <w:rFonts w:asciiTheme="majorHAnsi" w:hAnsiTheme="majorHAnsi" w:cs="Arial"/>
                <w:sz w:val="18"/>
                <w:szCs w:val="18"/>
              </w:rPr>
              <w:t xml:space="preserve">  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 xml:space="preserve">            </w:t>
            </w:r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-1135325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19C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19419C"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="008D6857"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B955C1" w:rsidRPr="00701328" w14:paraId="2C8BF4CD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B496B91" w14:textId="4E9881F7" w:rsidR="00B955C1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Lighting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AB067D4" w14:textId="60276E4A" w:rsidR="00B955C1" w:rsidRDefault="00B955C1" w:rsidP="00B955C1">
            <w:pPr>
              <w:rPr>
                <w:rFonts w:asciiTheme="majorHAnsi" w:hAnsiTheme="majorHAnsi" w:cs="Arial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60517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Yes   </w:t>
            </w:r>
            <w:r>
              <w:rPr>
                <w:rFonts w:asciiTheme="majorHAnsi" w:hAnsiTheme="majorHAnsi" w:cs="Arial"/>
                <w:sz w:val="18"/>
                <w:szCs w:val="18"/>
              </w:rPr>
              <w:t xml:space="preserve">  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           </w:t>
            </w:r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53185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B955C1" w:rsidRPr="00701328" w14:paraId="039F5F3E" w14:textId="77777777" w:rsidTr="0019419C">
        <w:trPr>
          <w:trHeight w:val="279"/>
        </w:trPr>
        <w:tc>
          <w:tcPr>
            <w:tcW w:w="627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2AF388A" w14:textId="10AF9359" w:rsidR="00B955C1" w:rsidRPr="00701328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Emergency/Transitional Shelter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718F5ED" w14:textId="77777777" w:rsidR="00B955C1" w:rsidRPr="00701328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30467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Yes      </w:t>
            </w:r>
            <w:r>
              <w:rPr>
                <w:rFonts w:asciiTheme="majorHAnsi" w:hAnsiTheme="majorHAnsi" w:cs="Arial"/>
                <w:sz w:val="18"/>
                <w:szCs w:val="18"/>
              </w:rPr>
              <w:t xml:space="preserve">  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  </w:t>
            </w:r>
            <w:r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    </w:t>
            </w:r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Cs w:val="18"/>
                </w:rPr>
                <w:id w:val="154949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No</w:t>
            </w:r>
          </w:p>
        </w:tc>
      </w:tr>
      <w:tr w:rsidR="00B955C1" w:rsidRPr="00701328" w14:paraId="61AE5023" w14:textId="77777777" w:rsidTr="0019419C">
        <w:trPr>
          <w:trHeight w:val="279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38FE0C3" w14:textId="60EA5A01" w:rsidR="00B955C1" w:rsidRPr="00B955C1" w:rsidRDefault="00B955C1" w:rsidP="00B955C1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Arial"/>
                <w:sz w:val="18"/>
                <w:szCs w:val="18"/>
              </w:rPr>
            </w:pPr>
            <w:r w:rsidRPr="00B955C1">
              <w:rPr>
                <w:rFonts w:asciiTheme="majorHAnsi" w:hAnsiTheme="majorHAnsi" w:cs="Arial"/>
                <w:b/>
                <w:sz w:val="18"/>
                <w:szCs w:val="18"/>
              </w:rPr>
              <w:t>For households that have NFI and/or shelter material, how did they obtain these</w:t>
            </w:r>
            <w:r w:rsidRPr="00B955C1">
              <w:rPr>
                <w:rFonts w:asciiTheme="majorHAnsi" w:hAnsiTheme="majorHAnsi" w:cs="Arial"/>
                <w:sz w:val="18"/>
                <w:szCs w:val="18"/>
              </w:rPr>
              <w:t xml:space="preserve">? </w:t>
            </w:r>
          </w:p>
        </w:tc>
      </w:tr>
      <w:tr w:rsidR="00B955C1" w:rsidRPr="00701328" w14:paraId="23AEB3FA" w14:textId="77777777" w:rsidTr="00B955C1">
        <w:trPr>
          <w:trHeight w:val="827"/>
        </w:trPr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52AFB86" w14:textId="478BB5FF" w:rsidR="00B955C1" w:rsidRPr="00701328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2059234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Brought from home</w:t>
            </w:r>
            <w:r>
              <w:rPr>
                <w:rFonts w:asciiTheme="majorHAnsi" w:hAnsiTheme="majorHAnsi" w:cs="Arial"/>
                <w:sz w:val="18"/>
                <w:szCs w:val="18"/>
              </w:rPr>
              <w:t>, carried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B119409" w14:textId="55D1D3CC" w:rsidR="00B955C1" w:rsidRPr="00701328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177751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Purchased at the local market</w: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F8E6C7A" w14:textId="6DB722FB" w:rsidR="00B955C1" w:rsidRPr="00B955C1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379628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>Donated by local community</w:t>
            </w:r>
          </w:p>
        </w:tc>
        <w:tc>
          <w:tcPr>
            <w:tcW w:w="4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F06C13C" w14:textId="77777777" w:rsidR="00B955C1" w:rsidRPr="00701328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Theme="majorHAnsi" w:hAnsiTheme="majorHAnsi" w:cs="Arial"/>
                  <w:szCs w:val="18"/>
                </w:rPr>
                <w:id w:val="-49781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AD2306">
              <w:rPr>
                <w:rFonts w:asciiTheme="majorHAnsi" w:hAnsiTheme="majorHAnsi" w:cs="Arial"/>
                <w:szCs w:val="18"/>
              </w:rPr>
              <w:t xml:space="preserve"> </w:t>
            </w:r>
            <w:r w:rsidRPr="00701328">
              <w:rPr>
                <w:rFonts w:asciiTheme="majorHAnsi" w:hAnsiTheme="majorHAnsi" w:cs="Arial"/>
                <w:sz w:val="18"/>
                <w:szCs w:val="18"/>
              </w:rPr>
              <w:t xml:space="preserve"> Distributed by an aid agency</w:t>
            </w:r>
          </w:p>
          <w:p w14:paraId="41301C20" w14:textId="77777777" w:rsidR="00B955C1" w:rsidRPr="00701328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Name of organisation:</w:t>
            </w:r>
          </w:p>
          <w:p w14:paraId="6DB3BEE1" w14:textId="77777777" w:rsidR="00B955C1" w:rsidRPr="00701328" w:rsidRDefault="00B955C1" w:rsidP="00B955C1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701328">
              <w:rPr>
                <w:rFonts w:asciiTheme="majorHAnsi" w:hAnsiTheme="majorHAnsi" w:cs="Arial"/>
                <w:sz w:val="18"/>
                <w:szCs w:val="18"/>
              </w:rPr>
              <w:t>When:</w:t>
            </w:r>
          </w:p>
        </w:tc>
      </w:tr>
    </w:tbl>
    <w:p w14:paraId="003B4994" w14:textId="77777777" w:rsidR="005F57A6" w:rsidRPr="008C7872" w:rsidRDefault="005F57A6" w:rsidP="00B955C1"/>
    <w:sectPr w:rsidR="005F57A6" w:rsidRPr="008C7872" w:rsidSect="008D6857">
      <w:headerReference w:type="default" r:id="rId8"/>
      <w:footerReference w:type="default" r:id="rId9"/>
      <w:pgSz w:w="11906" w:h="16838"/>
      <w:pgMar w:top="961" w:right="1417" w:bottom="709" w:left="1417" w:header="284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614B9" w14:textId="77777777" w:rsidR="004D302D" w:rsidRDefault="004D302D" w:rsidP="00584F10">
      <w:r>
        <w:separator/>
      </w:r>
    </w:p>
  </w:endnote>
  <w:endnote w:type="continuationSeparator" w:id="0">
    <w:p w14:paraId="4E8BA69D" w14:textId="77777777" w:rsidR="004D302D" w:rsidRDefault="004D302D" w:rsidP="00584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53722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D100AB" w14:textId="64513606" w:rsidR="00B955C1" w:rsidRPr="00B955C1" w:rsidRDefault="00B955C1" w:rsidP="00B955C1">
        <w:pPr>
          <w:pStyle w:val="Footer"/>
          <w:rPr>
            <w:rFonts w:ascii="Calibri" w:hAnsi="Calibri" w:cs="Calibri"/>
            <w:color w:val="7F1416"/>
            <w:sz w:val="18"/>
            <w:szCs w:val="18"/>
            <w:lang w:val="sv-SE"/>
          </w:rPr>
        </w:pPr>
        <w:r w:rsidRPr="00CB0779">
          <w:rPr>
            <w:rFonts w:ascii="Calibri" w:hAnsi="Calibri" w:cs="Calibri"/>
            <w:noProof/>
          </w:rPr>
          <mc:AlternateContent>
            <mc:Choice Requires="wps">
              <w:drawing>
                <wp:anchor distT="4294967293" distB="4294967293" distL="114300" distR="114300" simplePos="0" relativeHeight="251659264" behindDoc="0" locked="0" layoutInCell="1" allowOverlap="1" wp14:anchorId="2BA28CE5" wp14:editId="1603ED7C">
                  <wp:simplePos x="0" y="0"/>
                  <wp:positionH relativeFrom="margin">
                    <wp:align>center</wp:align>
                  </wp:positionH>
                  <wp:positionV relativeFrom="paragraph">
                    <wp:posOffset>-51436</wp:posOffset>
                  </wp:positionV>
                  <wp:extent cx="5760085" cy="0"/>
                  <wp:effectExtent l="0" t="0" r="0" b="0"/>
                  <wp:wrapNone/>
                  <wp:docPr id="17" name="Straight Connector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5760085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7F1416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47DE63D6" id="Straight Connector 17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center;mso-position-horizontal-relative:margin;mso-position-vertical:absolute;mso-position-vertical-relative:text;mso-width-percent:0;mso-height-percent:0;mso-width-relative:margin;mso-height-relative:page" from="0,-4.05pt" to="453.55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" strokecolor="#7f1416">
                  <o:lock v:ext="edit" shapetype="f"/>
                  <w10:wrap anchorx="margin"/>
                </v:line>
              </w:pict>
            </mc:Fallback>
          </mc:AlternateContent>
        </w:r>
        <w:r w:rsidRPr="00CB0779">
          <w:rPr>
            <w:rFonts w:ascii="Calibri" w:hAnsi="Calibri" w:cs="Calibri"/>
            <w:color w:val="7F1416"/>
            <w:sz w:val="18"/>
            <w:szCs w:val="18"/>
            <w:lang w:val="sv-SE"/>
          </w:rPr>
          <w:t xml:space="preserve">    </w:t>
        </w:r>
        <w:r w:rsidRPr="00CB0779">
          <w:rPr>
            <w:rFonts w:ascii="Calibri" w:hAnsi="Calibri" w:cs="Calibri"/>
            <w:color w:val="7F1416"/>
            <w:sz w:val="18"/>
            <w:szCs w:val="18"/>
            <w:lang w:val="sv-SE"/>
          </w:rPr>
          <w:t xml:space="preserve">Yemen Shelter Cluster  </w:t>
        </w:r>
        <w:r w:rsidRPr="00CB0779">
          <w:rPr>
            <w:rFonts w:ascii="Calibri" w:hAnsi="Calibri" w:cs="Calibri"/>
            <w:color w:val="7F1416"/>
            <w:sz w:val="18"/>
            <w:szCs w:val="18"/>
            <w:rtl/>
            <w:lang w:val="sv-SE"/>
          </w:rPr>
          <w:t xml:space="preserve"> </w:t>
        </w:r>
        <w:hyperlink r:id="rId1" w:history="1">
          <w:r w:rsidRPr="00CB0779">
            <w:rPr>
              <w:rStyle w:val="Hyperlink"/>
              <w:rFonts w:ascii="Calibri" w:hAnsi="Calibri" w:cs="Calibri"/>
              <w:color w:val="7F1416"/>
              <w:sz w:val="18"/>
              <w:szCs w:val="18"/>
              <w:lang w:val="sv-SE"/>
            </w:rPr>
            <w:t>www.</w:t>
          </w:r>
          <w:r w:rsidRPr="00CB0779">
            <w:rPr>
              <w:rStyle w:val="Hyperlink"/>
              <w:rFonts w:ascii="Calibri" w:hAnsi="Calibri" w:cs="Calibri"/>
              <w:b/>
              <w:bCs/>
              <w:color w:val="7F1416"/>
              <w:sz w:val="18"/>
              <w:szCs w:val="18"/>
              <w:lang w:val="sv-SE"/>
            </w:rPr>
            <w:t>sheltercluster</w:t>
          </w:r>
          <w:r w:rsidRPr="00CB0779">
            <w:rPr>
              <w:rStyle w:val="Hyperlink"/>
              <w:rFonts w:ascii="Calibri" w:hAnsi="Calibri" w:cs="Calibri"/>
              <w:color w:val="7F1416"/>
              <w:sz w:val="18"/>
              <w:szCs w:val="18"/>
              <w:lang w:val="sv-SE"/>
            </w:rPr>
            <w:t>.org</w:t>
          </w:r>
        </w:hyperlink>
        <w:r w:rsidRPr="00CB0779">
          <w:rPr>
            <w:rFonts w:ascii="Calibri" w:hAnsi="Calibri" w:cs="Calibri"/>
            <w:color w:val="7F1416"/>
            <w:sz w:val="18"/>
            <w:szCs w:val="18"/>
            <w:rtl/>
            <w:lang w:val="sv-SE"/>
          </w:rPr>
          <w:t xml:space="preserve">    </w:t>
        </w:r>
        <w:r w:rsidRPr="00CB0779">
          <w:rPr>
            <w:rFonts w:ascii="Calibri" w:hAnsi="Calibri" w:cs="Calibri"/>
            <w:color w:val="7F1416"/>
            <w:sz w:val="18"/>
            <w:szCs w:val="18"/>
          </w:rPr>
          <w:t>Twitter:</w:t>
        </w:r>
        <w:r w:rsidRPr="00CB0779">
          <w:rPr>
            <w:rFonts w:ascii="Calibri" w:hAnsi="Calibri" w:cs="Calibri"/>
          </w:rPr>
          <w:t xml:space="preserve"> </w:t>
        </w:r>
        <w:r w:rsidRPr="00CB0779">
          <w:rPr>
            <w:rFonts w:ascii="Calibri" w:hAnsi="Calibri" w:cs="Calibri"/>
            <w:color w:val="7F1416"/>
            <w:sz w:val="18"/>
            <w:szCs w:val="18"/>
          </w:rPr>
          <w:t>@</w:t>
        </w:r>
        <w:proofErr w:type="spellStart"/>
        <w:r w:rsidRPr="00CB0779">
          <w:rPr>
            <w:rFonts w:ascii="Calibri" w:hAnsi="Calibri" w:cs="Calibri"/>
            <w:color w:val="7F1416"/>
            <w:sz w:val="18"/>
            <w:szCs w:val="18"/>
          </w:rPr>
          <w:t>ShelterClustYE</w:t>
        </w:r>
        <w:proofErr w:type="spellEnd"/>
        <w:r w:rsidRPr="00CB0779">
          <w:rPr>
            <w:rFonts w:ascii="Calibri" w:hAnsi="Calibri" w:cs="Calibri"/>
            <w:color w:val="7F1416"/>
            <w:sz w:val="18"/>
            <w:szCs w:val="18"/>
          </w:rPr>
          <w:t xml:space="preserve">      Instagram: </w:t>
        </w:r>
        <w:proofErr w:type="spellStart"/>
        <w:r w:rsidRPr="00CB0779">
          <w:rPr>
            <w:rFonts w:ascii="Calibri" w:hAnsi="Calibri" w:cs="Calibri"/>
            <w:color w:val="7F1416"/>
            <w:sz w:val="18"/>
            <w:szCs w:val="18"/>
          </w:rPr>
          <w:t>yemen_sheltercluster</w:t>
        </w:r>
        <w:proofErr w:type="spellEnd"/>
        <w:r w:rsidRPr="00CB0779">
          <w:rPr>
            <w:rFonts w:ascii="Calibri" w:hAnsi="Calibri" w:cs="Calibri"/>
            <w:color w:val="7F1416"/>
            <w:sz w:val="18"/>
            <w:szCs w:val="18"/>
          </w:rPr>
          <w:t xml:space="preserve">   </w:t>
        </w:r>
        <w:r>
          <w:rPr>
            <w:rFonts w:ascii="Calibri" w:hAnsi="Calibri" w:cs="Calibri"/>
            <w:color w:val="7F1416"/>
            <w:sz w:val="18"/>
            <w:szCs w:val="18"/>
          </w:rPr>
          <w:t xml:space="preserve">         </w:t>
        </w:r>
        <w:r w:rsidRPr="00CB0779">
          <w:rPr>
            <w:rFonts w:ascii="Calibri" w:hAnsi="Calibri" w:cs="Calibri"/>
            <w:color w:val="7F1416"/>
            <w:sz w:val="18"/>
            <w:szCs w:val="18"/>
          </w:rPr>
          <w:fldChar w:fldCharType="begin"/>
        </w:r>
        <w:r w:rsidRPr="00CB0779">
          <w:rPr>
            <w:rFonts w:ascii="Calibri" w:hAnsi="Calibri" w:cs="Calibri"/>
            <w:color w:val="7F1416"/>
            <w:sz w:val="18"/>
            <w:szCs w:val="18"/>
            <w:lang w:val="sv-SE"/>
          </w:rPr>
          <w:instrText xml:space="preserve"> PAGE   \* MERGEFORMAT </w:instrText>
        </w:r>
        <w:r w:rsidRPr="00CB0779">
          <w:rPr>
            <w:rFonts w:ascii="Calibri" w:hAnsi="Calibri" w:cs="Calibri"/>
            <w:color w:val="7F1416"/>
            <w:sz w:val="18"/>
            <w:szCs w:val="18"/>
          </w:rPr>
          <w:fldChar w:fldCharType="separate"/>
        </w:r>
        <w:r>
          <w:rPr>
            <w:rFonts w:ascii="Calibri" w:hAnsi="Calibri" w:cs="Calibri"/>
            <w:color w:val="7F1416"/>
            <w:sz w:val="18"/>
            <w:szCs w:val="18"/>
          </w:rPr>
          <w:t>1</w:t>
        </w:r>
        <w:r w:rsidRPr="00CB0779">
          <w:rPr>
            <w:rFonts w:ascii="Calibri" w:hAnsi="Calibri" w:cs="Calibri"/>
            <w:noProof/>
            <w:color w:val="7F1416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A978D" w14:textId="77777777" w:rsidR="004D302D" w:rsidRDefault="004D302D" w:rsidP="00584F10">
      <w:r>
        <w:separator/>
      </w:r>
    </w:p>
  </w:footnote>
  <w:footnote w:type="continuationSeparator" w:id="0">
    <w:p w14:paraId="1802F7BF" w14:textId="77777777" w:rsidR="004D302D" w:rsidRDefault="004D302D" w:rsidP="00584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060C3" w14:textId="77777777" w:rsidR="001133A2" w:rsidRPr="00E366E9" w:rsidRDefault="00E366E9" w:rsidP="00E366E9">
    <w:pPr>
      <w:pStyle w:val="Header"/>
      <w:ind w:left="-900"/>
      <w:jc w:val="both"/>
    </w:pPr>
    <w:r>
      <w:rPr>
        <w:noProof/>
      </w:rPr>
      <w:drawing>
        <wp:inline distT="0" distB="0" distL="0" distR="0" wp14:anchorId="524EEF23" wp14:editId="3938F273">
          <wp:extent cx="2286000" cy="375485"/>
          <wp:effectExtent l="0" t="0" r="0" b="5715"/>
          <wp:docPr id="3" name="Picture 3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rm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6999" cy="3805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61E92"/>
    <w:multiLevelType w:val="hybridMultilevel"/>
    <w:tmpl w:val="FD1E1F1E"/>
    <w:lvl w:ilvl="0" w:tplc="20B66F0A">
      <w:start w:val="1"/>
      <w:numFmt w:val="decimal"/>
      <w:lvlText w:val="SN.%1"/>
      <w:lvlJc w:val="left"/>
      <w:pPr>
        <w:ind w:left="360" w:hanging="360"/>
      </w:pPr>
      <w:rPr>
        <w:rFonts w:hint="default"/>
        <w:b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01D1D"/>
    <w:multiLevelType w:val="hybridMultilevel"/>
    <w:tmpl w:val="6958F354"/>
    <w:lvl w:ilvl="0" w:tplc="4F6A2936">
      <w:start w:val="2"/>
      <w:numFmt w:val="bullet"/>
      <w:lvlText w:val="-"/>
      <w:lvlJc w:val="left"/>
      <w:pPr>
        <w:ind w:left="607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2" w15:restartNumberingAfterBreak="0">
    <w:nsid w:val="0FBA082D"/>
    <w:multiLevelType w:val="hybridMultilevel"/>
    <w:tmpl w:val="91BED098"/>
    <w:lvl w:ilvl="0" w:tplc="FAC87980">
      <w:start w:val="1"/>
      <w:numFmt w:val="decimal"/>
      <w:lvlText w:val="GI.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811EB"/>
    <w:multiLevelType w:val="multilevel"/>
    <w:tmpl w:val="39CEEAEA"/>
    <w:lvl w:ilvl="0">
      <w:start w:val="1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1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55" w:hanging="7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1440"/>
      </w:pPr>
      <w:rPr>
        <w:rFonts w:hint="default"/>
      </w:rPr>
    </w:lvl>
  </w:abstractNum>
  <w:abstractNum w:abstractNumId="4" w15:restartNumberingAfterBreak="0">
    <w:nsid w:val="10C92D58"/>
    <w:multiLevelType w:val="hybridMultilevel"/>
    <w:tmpl w:val="DE5896FE"/>
    <w:lvl w:ilvl="0" w:tplc="20B66F0A">
      <w:start w:val="1"/>
      <w:numFmt w:val="decimal"/>
      <w:lvlText w:val="SN.%1"/>
      <w:lvlJc w:val="left"/>
      <w:pPr>
        <w:ind w:left="360" w:hanging="360"/>
      </w:pPr>
      <w:rPr>
        <w:rFonts w:hint="default"/>
        <w:b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82A8E"/>
    <w:multiLevelType w:val="hybridMultilevel"/>
    <w:tmpl w:val="6386A38A"/>
    <w:lvl w:ilvl="0" w:tplc="04090001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6" w15:restartNumberingAfterBreak="0">
    <w:nsid w:val="1F2D3C4B"/>
    <w:multiLevelType w:val="hybridMultilevel"/>
    <w:tmpl w:val="2EB06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23DE4"/>
    <w:multiLevelType w:val="hybridMultilevel"/>
    <w:tmpl w:val="E5FEFA3A"/>
    <w:lvl w:ilvl="0" w:tplc="8800D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2F6511"/>
    <w:multiLevelType w:val="multilevel"/>
    <w:tmpl w:val="EDCC4070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9" w15:restartNumberingAfterBreak="0">
    <w:nsid w:val="27EC528A"/>
    <w:multiLevelType w:val="hybridMultilevel"/>
    <w:tmpl w:val="3C32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F7202"/>
    <w:multiLevelType w:val="hybridMultilevel"/>
    <w:tmpl w:val="5A969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10E56"/>
    <w:multiLevelType w:val="multilevel"/>
    <w:tmpl w:val="016CFA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12" w15:restartNumberingAfterBreak="0">
    <w:nsid w:val="3ABE5087"/>
    <w:multiLevelType w:val="multilevel"/>
    <w:tmpl w:val="C94AB4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2" w:hanging="46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7" w:hanging="55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91" w:hanging="8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04" w:hanging="94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18" w:hanging="106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31" w:hanging="117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44" w:hanging="1287"/>
      </w:pPr>
      <w:rPr>
        <w:rFonts w:hint="default"/>
      </w:rPr>
    </w:lvl>
  </w:abstractNum>
  <w:abstractNum w:abstractNumId="13" w15:restartNumberingAfterBreak="0">
    <w:nsid w:val="591E202D"/>
    <w:multiLevelType w:val="hybridMultilevel"/>
    <w:tmpl w:val="A2C84C36"/>
    <w:lvl w:ilvl="0" w:tplc="8800DB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4373A1E"/>
    <w:multiLevelType w:val="hybridMultilevel"/>
    <w:tmpl w:val="D78CB1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3"/>
  </w:num>
  <w:num w:numId="5">
    <w:abstractNumId w:val="14"/>
  </w:num>
  <w:num w:numId="6">
    <w:abstractNumId w:val="8"/>
  </w:num>
  <w:num w:numId="7">
    <w:abstractNumId w:val="13"/>
  </w:num>
  <w:num w:numId="8">
    <w:abstractNumId w:val="12"/>
  </w:num>
  <w:num w:numId="9">
    <w:abstractNumId w:val="7"/>
  </w:num>
  <w:num w:numId="10">
    <w:abstractNumId w:val="2"/>
  </w:num>
  <w:num w:numId="11">
    <w:abstractNumId w:val="4"/>
  </w:num>
  <w:num w:numId="12">
    <w:abstractNumId w:val="0"/>
  </w:num>
  <w:num w:numId="13">
    <w:abstractNumId w:val="10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91"/>
  <w:drawingGridVerticalSpacing w:val="9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jM2MLY0NDOwsDRR0lEKTi0uzszPAykwrAUA1BSt3iwAAAA="/>
  </w:docVars>
  <w:rsids>
    <w:rsidRoot w:val="001207C3"/>
    <w:rsid w:val="00013D97"/>
    <w:rsid w:val="00026BE0"/>
    <w:rsid w:val="00027ACC"/>
    <w:rsid w:val="00030530"/>
    <w:rsid w:val="000331B6"/>
    <w:rsid w:val="000574A0"/>
    <w:rsid w:val="00062558"/>
    <w:rsid w:val="00071D43"/>
    <w:rsid w:val="000757ED"/>
    <w:rsid w:val="000874E5"/>
    <w:rsid w:val="00090A37"/>
    <w:rsid w:val="0009291D"/>
    <w:rsid w:val="00110270"/>
    <w:rsid w:val="001133A2"/>
    <w:rsid w:val="001171B8"/>
    <w:rsid w:val="001207C3"/>
    <w:rsid w:val="001312DF"/>
    <w:rsid w:val="00161C31"/>
    <w:rsid w:val="001627C8"/>
    <w:rsid w:val="00163E2F"/>
    <w:rsid w:val="00175515"/>
    <w:rsid w:val="001767A4"/>
    <w:rsid w:val="001877C8"/>
    <w:rsid w:val="0019419C"/>
    <w:rsid w:val="001B335E"/>
    <w:rsid w:val="001D52AC"/>
    <w:rsid w:val="001D597C"/>
    <w:rsid w:val="001E4389"/>
    <w:rsid w:val="001E5465"/>
    <w:rsid w:val="001F18F1"/>
    <w:rsid w:val="00203D40"/>
    <w:rsid w:val="00203ED3"/>
    <w:rsid w:val="00205387"/>
    <w:rsid w:val="00214D9C"/>
    <w:rsid w:val="002154CA"/>
    <w:rsid w:val="00217E6B"/>
    <w:rsid w:val="00241F07"/>
    <w:rsid w:val="00276798"/>
    <w:rsid w:val="002856C7"/>
    <w:rsid w:val="002A04AE"/>
    <w:rsid w:val="002B0591"/>
    <w:rsid w:val="002B6E78"/>
    <w:rsid w:val="002C2EE4"/>
    <w:rsid w:val="002E28D1"/>
    <w:rsid w:val="002E64B5"/>
    <w:rsid w:val="002E6B43"/>
    <w:rsid w:val="002F0383"/>
    <w:rsid w:val="002F3F2F"/>
    <w:rsid w:val="00315C0F"/>
    <w:rsid w:val="00320A52"/>
    <w:rsid w:val="003232A2"/>
    <w:rsid w:val="0036710E"/>
    <w:rsid w:val="00367F57"/>
    <w:rsid w:val="003738B6"/>
    <w:rsid w:val="00375FF3"/>
    <w:rsid w:val="00382E33"/>
    <w:rsid w:val="003A4B8D"/>
    <w:rsid w:val="003C0D47"/>
    <w:rsid w:val="003C582E"/>
    <w:rsid w:val="003D3B37"/>
    <w:rsid w:val="003E2CF0"/>
    <w:rsid w:val="003E71F0"/>
    <w:rsid w:val="003F4219"/>
    <w:rsid w:val="00400A3D"/>
    <w:rsid w:val="00432357"/>
    <w:rsid w:val="004424C8"/>
    <w:rsid w:val="00446AC9"/>
    <w:rsid w:val="00477BB3"/>
    <w:rsid w:val="00483E5C"/>
    <w:rsid w:val="00485CDA"/>
    <w:rsid w:val="004A4764"/>
    <w:rsid w:val="004C7173"/>
    <w:rsid w:val="004D302D"/>
    <w:rsid w:val="0050377B"/>
    <w:rsid w:val="00510903"/>
    <w:rsid w:val="0051752C"/>
    <w:rsid w:val="00523A33"/>
    <w:rsid w:val="005260B4"/>
    <w:rsid w:val="0053049C"/>
    <w:rsid w:val="0053395D"/>
    <w:rsid w:val="00534822"/>
    <w:rsid w:val="00541233"/>
    <w:rsid w:val="00562865"/>
    <w:rsid w:val="00567F7D"/>
    <w:rsid w:val="0057408E"/>
    <w:rsid w:val="00584F10"/>
    <w:rsid w:val="00591170"/>
    <w:rsid w:val="005B7B5E"/>
    <w:rsid w:val="005C324F"/>
    <w:rsid w:val="005D2A9A"/>
    <w:rsid w:val="005D6DF3"/>
    <w:rsid w:val="005E6B61"/>
    <w:rsid w:val="005F0D53"/>
    <w:rsid w:val="005F57A6"/>
    <w:rsid w:val="00606EE7"/>
    <w:rsid w:val="00624FB2"/>
    <w:rsid w:val="00635326"/>
    <w:rsid w:val="00640275"/>
    <w:rsid w:val="00643791"/>
    <w:rsid w:val="006514C8"/>
    <w:rsid w:val="006624EE"/>
    <w:rsid w:val="00664BDB"/>
    <w:rsid w:val="00677930"/>
    <w:rsid w:val="00690722"/>
    <w:rsid w:val="00691A3E"/>
    <w:rsid w:val="006B6B15"/>
    <w:rsid w:val="006B7CAF"/>
    <w:rsid w:val="006C5FAB"/>
    <w:rsid w:val="006D3527"/>
    <w:rsid w:val="006D4BE3"/>
    <w:rsid w:val="006D744A"/>
    <w:rsid w:val="006F67D6"/>
    <w:rsid w:val="006F6CBD"/>
    <w:rsid w:val="00706F24"/>
    <w:rsid w:val="00711242"/>
    <w:rsid w:val="00716660"/>
    <w:rsid w:val="007312A2"/>
    <w:rsid w:val="00733F2A"/>
    <w:rsid w:val="00737338"/>
    <w:rsid w:val="00761A2C"/>
    <w:rsid w:val="00765564"/>
    <w:rsid w:val="00773FD9"/>
    <w:rsid w:val="00777371"/>
    <w:rsid w:val="00780BF8"/>
    <w:rsid w:val="00780EFE"/>
    <w:rsid w:val="00790CB0"/>
    <w:rsid w:val="007E54DF"/>
    <w:rsid w:val="00803685"/>
    <w:rsid w:val="008047DD"/>
    <w:rsid w:val="00806D4E"/>
    <w:rsid w:val="00813A44"/>
    <w:rsid w:val="00821E17"/>
    <w:rsid w:val="00821E60"/>
    <w:rsid w:val="00825528"/>
    <w:rsid w:val="00831374"/>
    <w:rsid w:val="00832406"/>
    <w:rsid w:val="00832E7E"/>
    <w:rsid w:val="0084110A"/>
    <w:rsid w:val="008705EC"/>
    <w:rsid w:val="008769B9"/>
    <w:rsid w:val="00880EAE"/>
    <w:rsid w:val="00883E0D"/>
    <w:rsid w:val="008A488E"/>
    <w:rsid w:val="008A5759"/>
    <w:rsid w:val="008A6DE7"/>
    <w:rsid w:val="008B14BE"/>
    <w:rsid w:val="008B2895"/>
    <w:rsid w:val="008C06F0"/>
    <w:rsid w:val="008C6C92"/>
    <w:rsid w:val="008C7872"/>
    <w:rsid w:val="008D3D2E"/>
    <w:rsid w:val="008D6857"/>
    <w:rsid w:val="008F2572"/>
    <w:rsid w:val="00906A78"/>
    <w:rsid w:val="00906DAA"/>
    <w:rsid w:val="00913C21"/>
    <w:rsid w:val="00925962"/>
    <w:rsid w:val="00930F85"/>
    <w:rsid w:val="00941BEB"/>
    <w:rsid w:val="0095081B"/>
    <w:rsid w:val="00951CA1"/>
    <w:rsid w:val="0096584E"/>
    <w:rsid w:val="00984C61"/>
    <w:rsid w:val="00987E70"/>
    <w:rsid w:val="009A4FE4"/>
    <w:rsid w:val="009B6AAE"/>
    <w:rsid w:val="009C0760"/>
    <w:rsid w:val="009E7ABF"/>
    <w:rsid w:val="00A00FCF"/>
    <w:rsid w:val="00A16B69"/>
    <w:rsid w:val="00A20A4D"/>
    <w:rsid w:val="00A22B22"/>
    <w:rsid w:val="00A23C02"/>
    <w:rsid w:val="00A60668"/>
    <w:rsid w:val="00A60B2D"/>
    <w:rsid w:val="00A616DE"/>
    <w:rsid w:val="00A70451"/>
    <w:rsid w:val="00A92B90"/>
    <w:rsid w:val="00A977A9"/>
    <w:rsid w:val="00AA4074"/>
    <w:rsid w:val="00AB2AF8"/>
    <w:rsid w:val="00AD2306"/>
    <w:rsid w:val="00AE23F4"/>
    <w:rsid w:val="00AE50D4"/>
    <w:rsid w:val="00B166BD"/>
    <w:rsid w:val="00B2499F"/>
    <w:rsid w:val="00B425DC"/>
    <w:rsid w:val="00B47014"/>
    <w:rsid w:val="00B557AC"/>
    <w:rsid w:val="00B55CBA"/>
    <w:rsid w:val="00B72373"/>
    <w:rsid w:val="00B737F0"/>
    <w:rsid w:val="00B955C1"/>
    <w:rsid w:val="00BA57D3"/>
    <w:rsid w:val="00BA6BB6"/>
    <w:rsid w:val="00BB0AFF"/>
    <w:rsid w:val="00BB4A12"/>
    <w:rsid w:val="00BC50CC"/>
    <w:rsid w:val="00BC790B"/>
    <w:rsid w:val="00BD6830"/>
    <w:rsid w:val="00BD6B11"/>
    <w:rsid w:val="00BE7BE0"/>
    <w:rsid w:val="00C23D0C"/>
    <w:rsid w:val="00C260C5"/>
    <w:rsid w:val="00C53915"/>
    <w:rsid w:val="00C75497"/>
    <w:rsid w:val="00C81294"/>
    <w:rsid w:val="00C91470"/>
    <w:rsid w:val="00C92CF3"/>
    <w:rsid w:val="00CB38E2"/>
    <w:rsid w:val="00CC360A"/>
    <w:rsid w:val="00CD3CC5"/>
    <w:rsid w:val="00CD755E"/>
    <w:rsid w:val="00CE4D70"/>
    <w:rsid w:val="00CE5166"/>
    <w:rsid w:val="00CF1EC5"/>
    <w:rsid w:val="00D0274C"/>
    <w:rsid w:val="00D1203F"/>
    <w:rsid w:val="00D14A53"/>
    <w:rsid w:val="00D16ADE"/>
    <w:rsid w:val="00D265FC"/>
    <w:rsid w:val="00D3256D"/>
    <w:rsid w:val="00D35CA6"/>
    <w:rsid w:val="00D41053"/>
    <w:rsid w:val="00D42D32"/>
    <w:rsid w:val="00D463F7"/>
    <w:rsid w:val="00D650D3"/>
    <w:rsid w:val="00D7148C"/>
    <w:rsid w:val="00D71A3D"/>
    <w:rsid w:val="00D73ADD"/>
    <w:rsid w:val="00D81853"/>
    <w:rsid w:val="00D92430"/>
    <w:rsid w:val="00DA2FD2"/>
    <w:rsid w:val="00DB3DBA"/>
    <w:rsid w:val="00DC07F5"/>
    <w:rsid w:val="00DC22F9"/>
    <w:rsid w:val="00DD187F"/>
    <w:rsid w:val="00DD1A95"/>
    <w:rsid w:val="00DE357F"/>
    <w:rsid w:val="00DF2192"/>
    <w:rsid w:val="00DF4E95"/>
    <w:rsid w:val="00E00150"/>
    <w:rsid w:val="00E11B7C"/>
    <w:rsid w:val="00E17A2A"/>
    <w:rsid w:val="00E20F5B"/>
    <w:rsid w:val="00E366E9"/>
    <w:rsid w:val="00E36C33"/>
    <w:rsid w:val="00E52F1D"/>
    <w:rsid w:val="00E55792"/>
    <w:rsid w:val="00E567A1"/>
    <w:rsid w:val="00E57D96"/>
    <w:rsid w:val="00E7333B"/>
    <w:rsid w:val="00E86518"/>
    <w:rsid w:val="00E95676"/>
    <w:rsid w:val="00EC63B0"/>
    <w:rsid w:val="00ED0E37"/>
    <w:rsid w:val="00ED3EEC"/>
    <w:rsid w:val="00EE3557"/>
    <w:rsid w:val="00EE384D"/>
    <w:rsid w:val="00EE4388"/>
    <w:rsid w:val="00EF2574"/>
    <w:rsid w:val="00F05ED3"/>
    <w:rsid w:val="00F149A5"/>
    <w:rsid w:val="00F366EA"/>
    <w:rsid w:val="00F5045A"/>
    <w:rsid w:val="00F57F59"/>
    <w:rsid w:val="00F66D77"/>
    <w:rsid w:val="00F81C66"/>
    <w:rsid w:val="00F8357A"/>
    <w:rsid w:val="00F95A0C"/>
    <w:rsid w:val="00FA189D"/>
    <w:rsid w:val="00FA6D2A"/>
    <w:rsid w:val="00FA70D1"/>
    <w:rsid w:val="00FC79F3"/>
    <w:rsid w:val="00FD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202594"/>
  <w15:docId w15:val="{6BEB95A4-A7FD-4982-A042-A4A403905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685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C06F0"/>
    <w:pPr>
      <w:keepNext/>
      <w:keepLines/>
      <w:spacing w:before="480"/>
      <w:outlineLvl w:val="0"/>
    </w:pPr>
    <w:rPr>
      <w:rFonts w:ascii="Verdana" w:eastAsiaTheme="majorEastAsia" w:hAnsi="Verdana" w:cstheme="majorBidi"/>
      <w:b/>
      <w:bCs/>
      <w:color w:val="04314C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6F0"/>
    <w:pPr>
      <w:keepNext/>
      <w:keepLines/>
      <w:spacing w:before="200"/>
      <w:outlineLvl w:val="1"/>
    </w:pPr>
    <w:rPr>
      <w:rFonts w:ascii="Verdana" w:eastAsiaTheme="majorEastAsia" w:hAnsi="Verdana" w:cstheme="majorBidi"/>
      <w:bCs/>
      <w:i/>
      <w:color w:val="04314C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C06F0"/>
    <w:pPr>
      <w:outlineLvl w:val="2"/>
    </w:pPr>
    <w:rPr>
      <w:b/>
      <w:sz w:val="22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C06F0"/>
    <w:pPr>
      <w:outlineLvl w:val="3"/>
    </w:pPr>
    <w:rPr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06F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4314C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55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557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55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55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06F0"/>
    <w:rPr>
      <w:rFonts w:ascii="Verdana" w:hAnsi="Verdana"/>
      <w:b/>
      <w:color w:val="04314C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8C06F0"/>
    <w:rPr>
      <w:rFonts w:ascii="Verdana" w:hAnsi="Verdana"/>
      <w:b/>
      <w:color w:val="04314C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1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1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C06F0"/>
    <w:rPr>
      <w:rFonts w:ascii="Verdana" w:eastAsiaTheme="majorEastAsia" w:hAnsi="Verdana" w:cstheme="majorBidi"/>
      <w:bCs/>
      <w:i/>
      <w:color w:val="04314C"/>
      <w:sz w:val="24"/>
      <w:szCs w:val="26"/>
    </w:rPr>
  </w:style>
  <w:style w:type="table" w:styleId="TableGrid">
    <w:name w:val="Table Grid"/>
    <w:basedOn w:val="TableNormal"/>
    <w:rsid w:val="00D12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57D3"/>
    <w:rPr>
      <w:color w:val="994345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C06F0"/>
    <w:rPr>
      <w:rFonts w:ascii="Verdana" w:eastAsiaTheme="majorEastAsia" w:hAnsi="Verdana" w:cstheme="majorBidi"/>
      <w:b/>
      <w:bCs/>
      <w:i/>
      <w:color w:val="04314C"/>
    </w:rPr>
  </w:style>
  <w:style w:type="paragraph" w:styleId="Header">
    <w:name w:val="header"/>
    <w:basedOn w:val="Normal"/>
    <w:link w:val="HeaderChar"/>
    <w:uiPriority w:val="99"/>
    <w:unhideWhenUsed/>
    <w:rsid w:val="00584F1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4F10"/>
  </w:style>
  <w:style w:type="paragraph" w:styleId="Footer">
    <w:name w:val="footer"/>
    <w:basedOn w:val="Normal"/>
    <w:link w:val="FooterChar"/>
    <w:uiPriority w:val="99"/>
    <w:unhideWhenUsed/>
    <w:rsid w:val="00584F1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4F10"/>
  </w:style>
  <w:style w:type="paragraph" w:styleId="Caption">
    <w:name w:val="caption"/>
    <w:basedOn w:val="Normal"/>
    <w:next w:val="Normal"/>
    <w:uiPriority w:val="35"/>
    <w:unhideWhenUsed/>
    <w:qFormat/>
    <w:rsid w:val="008C06F0"/>
    <w:rPr>
      <w:b/>
      <w:bCs/>
      <w:color w:val="04314C"/>
      <w:sz w:val="18"/>
      <w:szCs w:val="18"/>
    </w:rPr>
  </w:style>
  <w:style w:type="paragraph" w:styleId="ListParagraph">
    <w:name w:val="List Paragraph"/>
    <w:basedOn w:val="Normal"/>
    <w:uiPriority w:val="34"/>
    <w:qFormat/>
    <w:rsid w:val="00EE35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06F0"/>
    <w:rPr>
      <w:rFonts w:ascii="Verdana" w:eastAsiaTheme="majorEastAsia" w:hAnsi="Verdana" w:cstheme="majorBidi"/>
      <w:b/>
      <w:bCs/>
      <w:color w:val="04314C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C06F0"/>
    <w:rPr>
      <w:rFonts w:ascii="Verdana" w:eastAsiaTheme="majorEastAsia" w:hAnsi="Verdana" w:cstheme="majorBidi"/>
      <w:bCs/>
      <w:i/>
      <w:color w:val="04314C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06F0"/>
    <w:rPr>
      <w:rFonts w:asciiTheme="majorHAnsi" w:eastAsiaTheme="majorEastAsia" w:hAnsiTheme="majorHAnsi" w:cstheme="majorBidi"/>
      <w:color w:val="04314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3557"/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557"/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6F0"/>
    <w:pPr>
      <w:numPr>
        <w:ilvl w:val="1"/>
      </w:numPr>
    </w:pPr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06F0"/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E3557"/>
    <w:rPr>
      <w:b/>
      <w:bCs/>
    </w:rPr>
  </w:style>
  <w:style w:type="character" w:styleId="Emphasis">
    <w:name w:val="Emphasis"/>
    <w:basedOn w:val="DefaultParagraphFont"/>
    <w:uiPriority w:val="20"/>
    <w:qFormat/>
    <w:rsid w:val="00EE3557"/>
    <w:rPr>
      <w:i/>
      <w:iCs/>
    </w:rPr>
  </w:style>
  <w:style w:type="paragraph" w:styleId="NoSpacing">
    <w:name w:val="No Spacing"/>
    <w:uiPriority w:val="1"/>
    <w:qFormat/>
    <w:rsid w:val="00EE35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355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355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E3557"/>
    <w:pPr>
      <w:pBdr>
        <w:bottom w:val="single" w:sz="4" w:space="4" w:color="365A70" w:themeColor="accent1"/>
      </w:pBdr>
      <w:spacing w:before="200" w:after="280"/>
      <w:ind w:left="936" w:right="936"/>
    </w:pPr>
    <w:rPr>
      <w:b/>
      <w:bCs/>
      <w:i/>
      <w:iCs/>
      <w:color w:val="365A7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557"/>
    <w:rPr>
      <w:b/>
      <w:bCs/>
      <w:i/>
      <w:iCs/>
      <w:color w:val="365A70" w:themeColor="accent1"/>
    </w:rPr>
  </w:style>
  <w:style w:type="character" w:styleId="SubtleEmphasis">
    <w:name w:val="Subtle Emphasis"/>
    <w:uiPriority w:val="19"/>
    <w:rsid w:val="001767A4"/>
    <w:rPr>
      <w:rFonts w:ascii="Verdana" w:hAnsi="Verdana"/>
    </w:rPr>
  </w:style>
  <w:style w:type="character" w:styleId="IntenseEmphasis">
    <w:name w:val="Intense Emphasis"/>
    <w:basedOn w:val="DefaultParagraphFont"/>
    <w:uiPriority w:val="21"/>
    <w:qFormat/>
    <w:rsid w:val="008C06F0"/>
    <w:rPr>
      <w:b/>
      <w:bCs/>
      <w:i/>
      <w:iCs/>
      <w:color w:val="04314C"/>
    </w:rPr>
  </w:style>
  <w:style w:type="character" w:styleId="SubtleReference">
    <w:name w:val="Subtle Reference"/>
    <w:basedOn w:val="DefaultParagraphFont"/>
    <w:uiPriority w:val="31"/>
    <w:rsid w:val="00EE3557"/>
    <w:rPr>
      <w:smallCaps/>
      <w:color w:val="FFC133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E3557"/>
    <w:rPr>
      <w:b/>
      <w:bCs/>
      <w:smallCaps/>
      <w:color w:val="FFC133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E355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557"/>
    <w:pPr>
      <w:outlineLvl w:val="9"/>
    </w:pPr>
  </w:style>
  <w:style w:type="paragraph" w:styleId="FootnoteText">
    <w:name w:val="footnote text"/>
    <w:basedOn w:val="Normal"/>
    <w:link w:val="FootnoteTextChar"/>
    <w:unhideWhenUsed/>
    <w:rsid w:val="00E567A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567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67A1"/>
    <w:rPr>
      <w:vertAlign w:val="superscript"/>
    </w:rPr>
  </w:style>
  <w:style w:type="table" w:styleId="LightList-Accent1">
    <w:name w:val="Light List Accent 1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</w:style>
  <w:style w:type="table" w:styleId="LightGrid-Accent3">
    <w:name w:val="Light Grid Accent 3"/>
    <w:basedOn w:val="TableNormal"/>
    <w:uiPriority w:val="62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  <w:insideH w:val="single" w:sz="8" w:space="0" w:color="994345" w:themeColor="accent3"/>
        <w:insideV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1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  <w:shd w:val="clear" w:color="auto" w:fill="E9CDCD" w:themeFill="accent3" w:themeFillTint="3F"/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  <w:shd w:val="clear" w:color="auto" w:fill="E9CDCD" w:themeFill="accent3" w:themeFillTint="3F"/>
      </w:tcPr>
    </w:tblStylePr>
    <w:tblStylePr w:type="band2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BC6769" w:themeColor="accent3" w:themeTint="BF"/>
        <w:left w:val="single" w:sz="8" w:space="0" w:color="BC6769" w:themeColor="accent3" w:themeTint="BF"/>
        <w:bottom w:val="single" w:sz="8" w:space="0" w:color="BC6769" w:themeColor="accent3" w:themeTint="BF"/>
        <w:right w:val="single" w:sz="8" w:space="0" w:color="BC6769" w:themeColor="accent3" w:themeTint="BF"/>
        <w:insideH w:val="single" w:sz="8" w:space="0" w:color="BC676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DC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DC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06E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606EE7"/>
    <w:pPr>
      <w:spacing w:after="0" w:line="240" w:lineRule="auto"/>
    </w:pPr>
    <w:rPr>
      <w:color w:val="284353" w:themeColor="accent1" w:themeShade="BF"/>
    </w:rPr>
    <w:tblPr>
      <w:tblStyleRowBandSize w:val="1"/>
      <w:tblStyleColBandSize w:val="1"/>
      <w:tblBorders>
        <w:top w:val="single" w:sz="8" w:space="0" w:color="365A70" w:themeColor="accent1"/>
        <w:bottom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</w:style>
  <w:style w:type="table" w:styleId="LightGrid-Accent2">
    <w:name w:val="Light Grid Accent 2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C133" w:themeColor="accent2"/>
        <w:left w:val="single" w:sz="8" w:space="0" w:color="FFC133" w:themeColor="accent2"/>
        <w:bottom w:val="single" w:sz="8" w:space="0" w:color="FFC133" w:themeColor="accent2"/>
        <w:right w:val="single" w:sz="8" w:space="0" w:color="FFC133" w:themeColor="accent2"/>
        <w:insideH w:val="single" w:sz="8" w:space="0" w:color="FFC133" w:themeColor="accent2"/>
        <w:insideV w:val="single" w:sz="8" w:space="0" w:color="FFC1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1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</w:tcPr>
    </w:tblStylePr>
    <w:tblStylePr w:type="band1Vert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  <w:shd w:val="clear" w:color="auto" w:fill="FFEFCC" w:themeFill="accent2" w:themeFillTint="3F"/>
      </w:tcPr>
    </w:tblStylePr>
    <w:tblStylePr w:type="band1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  <w:shd w:val="clear" w:color="auto" w:fill="FFEFCC" w:themeFill="accent2" w:themeFillTint="3F"/>
      </w:tcPr>
    </w:tblStylePr>
    <w:tblStylePr w:type="band2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</w:tcPr>
    </w:tblStylePr>
  </w:style>
  <w:style w:type="table" w:styleId="LightGrid-Accent1">
    <w:name w:val="Light Grid Accent 1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  <w:insideH w:val="single" w:sz="8" w:space="0" w:color="365A70" w:themeColor="accent1"/>
        <w:insideV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1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  <w:shd w:val="clear" w:color="auto" w:fill="C5D8E3" w:themeFill="accent1" w:themeFillTint="3F"/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  <w:shd w:val="clear" w:color="auto" w:fill="C5D8E3" w:themeFill="accent1" w:themeFillTint="3F"/>
      </w:tcPr>
    </w:tblStylePr>
    <w:tblStylePr w:type="band2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</w:tcPr>
    </w:tblStylePr>
  </w:style>
  <w:style w:type="table" w:styleId="MediumShading1-Accent2">
    <w:name w:val="Medium Shading 1 Accent 2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D066" w:themeColor="accent2" w:themeTint="BF"/>
        <w:left w:val="single" w:sz="8" w:space="0" w:color="FFD066" w:themeColor="accent2" w:themeTint="BF"/>
        <w:bottom w:val="single" w:sz="8" w:space="0" w:color="FFD066" w:themeColor="accent2" w:themeTint="BF"/>
        <w:right w:val="single" w:sz="8" w:space="0" w:color="FFD066" w:themeColor="accent2" w:themeTint="BF"/>
        <w:insideH w:val="single" w:sz="8" w:space="0" w:color="FFD0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  <w:shd w:val="clear" w:color="auto" w:fill="FFC1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5288AA" w:themeColor="accent1" w:themeTint="BF"/>
        <w:left w:val="single" w:sz="8" w:space="0" w:color="5288AA" w:themeColor="accent1" w:themeTint="BF"/>
        <w:bottom w:val="single" w:sz="8" w:space="0" w:color="5288AA" w:themeColor="accent1" w:themeTint="BF"/>
        <w:right w:val="single" w:sz="8" w:space="0" w:color="5288AA" w:themeColor="accent1" w:themeTint="BF"/>
        <w:insideH w:val="single" w:sz="8" w:space="0" w:color="5288A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8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D8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E43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2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heltercluste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OM%20Juba\Partners\Forms%20-%20Juba\Templates%20-%20Jan%202014\3.%20Assessment%20Verification%20Reporting%20Format%20-%20Shelter%20NFI%20-%20Version%203%2005May2013%20b.dotx" TargetMode="External"/></Relationships>
</file>

<file path=word/theme/theme1.xml><?xml version="1.0" encoding="utf-8"?>
<a:theme xmlns:a="http://schemas.openxmlformats.org/drawingml/2006/main" name="Office Theme">
  <a:themeElements>
    <a:clrScheme name="Shelter Cluster 3 Soft">
      <a:dk1>
        <a:sysClr val="windowText" lastClr="000000"/>
      </a:dk1>
      <a:lt1>
        <a:sysClr val="window" lastClr="FFFFFF"/>
      </a:lt1>
      <a:dk2>
        <a:srgbClr val="04314C"/>
      </a:dk2>
      <a:lt2>
        <a:srgbClr val="F6F6F6"/>
      </a:lt2>
      <a:accent1>
        <a:srgbClr val="365A70"/>
      </a:accent1>
      <a:accent2>
        <a:srgbClr val="FFC133"/>
      </a:accent2>
      <a:accent3>
        <a:srgbClr val="994345"/>
      </a:accent3>
      <a:accent4>
        <a:srgbClr val="84C559"/>
      </a:accent4>
      <a:accent5>
        <a:srgbClr val="FD3333"/>
      </a:accent5>
      <a:accent6>
        <a:srgbClr val="459FD5"/>
      </a:accent6>
      <a:hlink>
        <a:srgbClr val="994345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A8B1AB-7685-4316-ADC2-6B4E6CF15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. Assessment Verification Reporting Format - Shelter NFI - Version 3 05May2013 b</Template>
  <TotalTime>6</TotalTime>
  <Pages>5</Pages>
  <Words>1342</Words>
  <Characters>765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Shelter Cluster</Company>
  <LinksUpToDate>false</LinksUpToDate>
  <CharactersWithSpaces>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sobari@unhcr.org</dc:creator>
  <cp:lastModifiedBy>Monir Al-Sobari</cp:lastModifiedBy>
  <cp:revision>3</cp:revision>
  <cp:lastPrinted>2017-01-09T07:31:00Z</cp:lastPrinted>
  <dcterms:created xsi:type="dcterms:W3CDTF">2020-05-13T10:26:00Z</dcterms:created>
  <dcterms:modified xsi:type="dcterms:W3CDTF">2020-05-13T10:33:00Z</dcterms:modified>
</cp:coreProperties>
</file>